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cstheme="minorHAnsi"/>
        </w:rPr>
        <w:id w:val="136460363"/>
        <w:docPartObj>
          <w:docPartGallery w:val="Cover Pages"/>
          <w:docPartUnique/>
        </w:docPartObj>
      </w:sdtPr>
      <w:sdtEndPr/>
      <w:sdtContent>
        <w:p w14:paraId="2CA89DF2" w14:textId="1C8ABD91" w:rsidR="00257BDF" w:rsidRPr="009825D5" w:rsidRDefault="008B0FD1">
          <w:pPr>
            <w:rPr>
              <w:rFonts w:eastAsiaTheme="majorEastAsia" w:cstheme="minorHAnsi"/>
              <w:color w:val="2E74B5" w:themeColor="accent1" w:themeShade="BF"/>
            </w:rPr>
          </w:pPr>
          <w:r>
            <w:rPr>
              <w:rFonts w:cstheme="minorHAnsi"/>
              <w:b/>
              <w:i/>
              <w:noProof/>
              <w:lang w:val="en-GB" w:eastAsia="en-GB"/>
            </w:rPr>
            <w:drawing>
              <wp:anchor distT="0" distB="0" distL="114300" distR="114300" simplePos="0" relativeHeight="251658240" behindDoc="0" locked="0" layoutInCell="1" allowOverlap="1" wp14:anchorId="119726AA" wp14:editId="234F3C36">
                <wp:simplePos x="0" y="0"/>
                <wp:positionH relativeFrom="page">
                  <wp:posOffset>0</wp:posOffset>
                </wp:positionH>
                <wp:positionV relativeFrom="paragraph">
                  <wp:posOffset>-964878</wp:posOffset>
                </wp:positionV>
                <wp:extent cx="7765576" cy="10999832"/>
                <wp:effectExtent l="0" t="0" r="698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765576" cy="10999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7BDF" w:rsidRPr="009825D5">
            <w:rPr>
              <w:rFonts w:cstheme="minorHAnsi"/>
            </w:rPr>
            <w:br w:type="page"/>
          </w:r>
        </w:p>
      </w:sdtContent>
    </w:sdt>
    <w:sdt>
      <w:sdtPr>
        <w:rPr>
          <w:rFonts w:asciiTheme="minorHAnsi" w:eastAsiaTheme="minorHAnsi" w:hAnsiTheme="minorHAnsi" w:cstheme="minorHAnsi"/>
          <w:color w:val="auto"/>
          <w:sz w:val="22"/>
          <w:szCs w:val="22"/>
        </w:rPr>
        <w:id w:val="1321381965"/>
        <w:docPartObj>
          <w:docPartGallery w:val="Table of Contents"/>
          <w:docPartUnique/>
        </w:docPartObj>
      </w:sdtPr>
      <w:sdtEndPr>
        <w:rPr>
          <w:rFonts w:cstheme="minorBidi"/>
          <w:b/>
          <w:bCs/>
          <w:noProof/>
        </w:rPr>
      </w:sdtEndPr>
      <w:sdtContent>
        <w:p w14:paraId="30052DFC" w14:textId="546E75C3" w:rsidR="00992362" w:rsidRPr="009825D5" w:rsidRDefault="00992362">
          <w:pPr>
            <w:pStyle w:val="TOCHeading"/>
            <w:rPr>
              <w:rFonts w:asciiTheme="minorHAnsi" w:hAnsiTheme="minorHAnsi" w:cstheme="minorHAnsi"/>
              <w:b/>
              <w:i/>
              <w:color w:val="0070C0"/>
              <w:sz w:val="22"/>
              <w:szCs w:val="22"/>
            </w:rPr>
          </w:pPr>
          <w:r w:rsidRPr="009825D5">
            <w:rPr>
              <w:rFonts w:asciiTheme="minorHAnsi" w:hAnsiTheme="minorHAnsi" w:cstheme="minorHAnsi"/>
              <w:b/>
              <w:i/>
              <w:color w:val="0070C0"/>
              <w:sz w:val="22"/>
              <w:szCs w:val="22"/>
            </w:rPr>
            <w:t>Contents</w:t>
          </w:r>
        </w:p>
        <w:p w14:paraId="135C11CB" w14:textId="3F04A5CD" w:rsidR="00E00A7E" w:rsidRDefault="00992362">
          <w:pPr>
            <w:pStyle w:val="TOC1"/>
            <w:tabs>
              <w:tab w:val="right" w:leader="dot" w:pos="10790"/>
            </w:tabs>
            <w:rPr>
              <w:rFonts w:eastAsiaTheme="minorEastAsia"/>
              <w:noProof/>
              <w:lang w:val="en-GB" w:eastAsia="en-GB"/>
            </w:rPr>
          </w:pPr>
          <w:r w:rsidRPr="009825D5">
            <w:rPr>
              <w:rFonts w:cstheme="minorHAnsi"/>
            </w:rPr>
            <w:fldChar w:fldCharType="begin"/>
          </w:r>
          <w:r w:rsidRPr="009825D5">
            <w:rPr>
              <w:rFonts w:cstheme="minorHAnsi"/>
            </w:rPr>
            <w:instrText xml:space="preserve"> TOC \o "1-3" \h \z \u </w:instrText>
          </w:r>
          <w:r w:rsidRPr="009825D5">
            <w:rPr>
              <w:rFonts w:cstheme="minorHAnsi"/>
            </w:rPr>
            <w:fldChar w:fldCharType="separate"/>
          </w:r>
          <w:hyperlink w:anchor="_Toc499745616" w:history="1">
            <w:r w:rsidR="00E00A7E" w:rsidRPr="00A62E57">
              <w:rPr>
                <w:rStyle w:val="Hyperlink"/>
                <w:rFonts w:cstheme="minorHAnsi"/>
                <w:noProof/>
              </w:rPr>
              <w:t>Story/Narrative</w:t>
            </w:r>
            <w:r w:rsidR="00E00A7E">
              <w:rPr>
                <w:noProof/>
                <w:webHidden/>
              </w:rPr>
              <w:tab/>
            </w:r>
            <w:r w:rsidR="00E00A7E">
              <w:rPr>
                <w:noProof/>
                <w:webHidden/>
              </w:rPr>
              <w:fldChar w:fldCharType="begin"/>
            </w:r>
            <w:r w:rsidR="00E00A7E">
              <w:rPr>
                <w:noProof/>
                <w:webHidden/>
              </w:rPr>
              <w:instrText xml:space="preserve"> PAGEREF _Toc499745616 \h </w:instrText>
            </w:r>
            <w:r w:rsidR="00E00A7E">
              <w:rPr>
                <w:noProof/>
                <w:webHidden/>
              </w:rPr>
            </w:r>
            <w:r w:rsidR="00E00A7E">
              <w:rPr>
                <w:noProof/>
                <w:webHidden/>
              </w:rPr>
              <w:fldChar w:fldCharType="separate"/>
            </w:r>
            <w:r w:rsidR="006E3F6E">
              <w:rPr>
                <w:noProof/>
                <w:webHidden/>
              </w:rPr>
              <w:t>2</w:t>
            </w:r>
            <w:r w:rsidR="00E00A7E">
              <w:rPr>
                <w:noProof/>
                <w:webHidden/>
              </w:rPr>
              <w:fldChar w:fldCharType="end"/>
            </w:r>
          </w:hyperlink>
        </w:p>
        <w:p w14:paraId="4E234A33" w14:textId="1981A923" w:rsidR="00E00A7E" w:rsidRDefault="00746355">
          <w:pPr>
            <w:pStyle w:val="TOC1"/>
            <w:tabs>
              <w:tab w:val="right" w:leader="dot" w:pos="10790"/>
            </w:tabs>
            <w:rPr>
              <w:rFonts w:eastAsiaTheme="minorEastAsia"/>
              <w:noProof/>
              <w:lang w:val="en-GB" w:eastAsia="en-GB"/>
            </w:rPr>
          </w:pPr>
          <w:hyperlink w:anchor="_Toc499745617" w:history="1">
            <w:r w:rsidR="00E00A7E" w:rsidRPr="00A62E57">
              <w:rPr>
                <w:rStyle w:val="Hyperlink"/>
                <w:rFonts w:cstheme="minorHAnsi"/>
                <w:noProof/>
              </w:rPr>
              <w:t>Unique selling point</w:t>
            </w:r>
            <w:r w:rsidR="00E00A7E">
              <w:rPr>
                <w:noProof/>
                <w:webHidden/>
              </w:rPr>
              <w:tab/>
            </w:r>
            <w:r w:rsidR="00E00A7E">
              <w:rPr>
                <w:noProof/>
                <w:webHidden/>
              </w:rPr>
              <w:fldChar w:fldCharType="begin"/>
            </w:r>
            <w:r w:rsidR="00E00A7E">
              <w:rPr>
                <w:noProof/>
                <w:webHidden/>
              </w:rPr>
              <w:instrText xml:space="preserve"> PAGEREF _Toc499745617 \h </w:instrText>
            </w:r>
            <w:r w:rsidR="00E00A7E">
              <w:rPr>
                <w:noProof/>
                <w:webHidden/>
              </w:rPr>
            </w:r>
            <w:r w:rsidR="00E00A7E">
              <w:rPr>
                <w:noProof/>
                <w:webHidden/>
              </w:rPr>
              <w:fldChar w:fldCharType="separate"/>
            </w:r>
            <w:r w:rsidR="006E3F6E">
              <w:rPr>
                <w:noProof/>
                <w:webHidden/>
              </w:rPr>
              <w:t>2</w:t>
            </w:r>
            <w:r w:rsidR="00E00A7E">
              <w:rPr>
                <w:noProof/>
                <w:webHidden/>
              </w:rPr>
              <w:fldChar w:fldCharType="end"/>
            </w:r>
          </w:hyperlink>
        </w:p>
        <w:p w14:paraId="3AE25BDF" w14:textId="766D528D" w:rsidR="00E00A7E" w:rsidRDefault="00746355">
          <w:pPr>
            <w:pStyle w:val="TOC1"/>
            <w:tabs>
              <w:tab w:val="right" w:leader="dot" w:pos="10790"/>
            </w:tabs>
            <w:rPr>
              <w:rFonts w:eastAsiaTheme="minorEastAsia"/>
              <w:noProof/>
              <w:lang w:val="en-GB" w:eastAsia="en-GB"/>
            </w:rPr>
          </w:pPr>
          <w:hyperlink w:anchor="_Toc499745618" w:history="1">
            <w:r w:rsidR="00E00A7E" w:rsidRPr="00A62E57">
              <w:rPr>
                <w:rStyle w:val="Hyperlink"/>
                <w:rFonts w:cstheme="minorHAnsi"/>
                <w:noProof/>
              </w:rPr>
              <w:t>Common questions</w:t>
            </w:r>
            <w:r w:rsidR="00E00A7E">
              <w:rPr>
                <w:noProof/>
                <w:webHidden/>
              </w:rPr>
              <w:tab/>
            </w:r>
            <w:r w:rsidR="00E00A7E">
              <w:rPr>
                <w:noProof/>
                <w:webHidden/>
              </w:rPr>
              <w:fldChar w:fldCharType="begin"/>
            </w:r>
            <w:r w:rsidR="00E00A7E">
              <w:rPr>
                <w:noProof/>
                <w:webHidden/>
              </w:rPr>
              <w:instrText xml:space="preserve"> PAGEREF _Toc499745618 \h </w:instrText>
            </w:r>
            <w:r w:rsidR="00E00A7E">
              <w:rPr>
                <w:noProof/>
                <w:webHidden/>
              </w:rPr>
            </w:r>
            <w:r w:rsidR="00E00A7E">
              <w:rPr>
                <w:noProof/>
                <w:webHidden/>
              </w:rPr>
              <w:fldChar w:fldCharType="separate"/>
            </w:r>
            <w:r w:rsidR="006E3F6E">
              <w:rPr>
                <w:noProof/>
                <w:webHidden/>
              </w:rPr>
              <w:t>2</w:t>
            </w:r>
            <w:r w:rsidR="00E00A7E">
              <w:rPr>
                <w:noProof/>
                <w:webHidden/>
              </w:rPr>
              <w:fldChar w:fldCharType="end"/>
            </w:r>
          </w:hyperlink>
        </w:p>
        <w:p w14:paraId="18EB4F95" w14:textId="640B25E6" w:rsidR="00E00A7E" w:rsidRDefault="00746355">
          <w:pPr>
            <w:pStyle w:val="TOC1"/>
            <w:tabs>
              <w:tab w:val="right" w:leader="dot" w:pos="10790"/>
            </w:tabs>
            <w:rPr>
              <w:rFonts w:eastAsiaTheme="minorEastAsia"/>
              <w:noProof/>
              <w:lang w:val="en-GB" w:eastAsia="en-GB"/>
            </w:rPr>
          </w:pPr>
          <w:hyperlink w:anchor="_Toc499745619" w:history="1">
            <w:r w:rsidR="00E00A7E" w:rsidRPr="00A62E57">
              <w:rPr>
                <w:rStyle w:val="Hyperlink"/>
                <w:rFonts w:cstheme="minorHAnsi"/>
                <w:noProof/>
              </w:rPr>
              <w:t>Characters</w:t>
            </w:r>
            <w:r w:rsidR="00E00A7E">
              <w:rPr>
                <w:noProof/>
                <w:webHidden/>
              </w:rPr>
              <w:tab/>
            </w:r>
            <w:r w:rsidR="00E00A7E">
              <w:rPr>
                <w:noProof/>
                <w:webHidden/>
              </w:rPr>
              <w:fldChar w:fldCharType="begin"/>
            </w:r>
            <w:r w:rsidR="00E00A7E">
              <w:rPr>
                <w:noProof/>
                <w:webHidden/>
              </w:rPr>
              <w:instrText xml:space="preserve"> PAGEREF _Toc499745619 \h </w:instrText>
            </w:r>
            <w:r w:rsidR="00E00A7E">
              <w:rPr>
                <w:noProof/>
                <w:webHidden/>
              </w:rPr>
            </w:r>
            <w:r w:rsidR="00E00A7E">
              <w:rPr>
                <w:noProof/>
                <w:webHidden/>
              </w:rPr>
              <w:fldChar w:fldCharType="separate"/>
            </w:r>
            <w:r w:rsidR="006E3F6E">
              <w:rPr>
                <w:noProof/>
                <w:webHidden/>
              </w:rPr>
              <w:t>4</w:t>
            </w:r>
            <w:r w:rsidR="00E00A7E">
              <w:rPr>
                <w:noProof/>
                <w:webHidden/>
              </w:rPr>
              <w:fldChar w:fldCharType="end"/>
            </w:r>
          </w:hyperlink>
        </w:p>
        <w:p w14:paraId="6779C145" w14:textId="6593F525" w:rsidR="00E00A7E" w:rsidRDefault="00746355">
          <w:pPr>
            <w:pStyle w:val="TOC1"/>
            <w:tabs>
              <w:tab w:val="right" w:leader="dot" w:pos="10790"/>
            </w:tabs>
            <w:rPr>
              <w:rFonts w:eastAsiaTheme="minorEastAsia"/>
              <w:noProof/>
              <w:lang w:val="en-GB" w:eastAsia="en-GB"/>
            </w:rPr>
          </w:pPr>
          <w:hyperlink w:anchor="_Toc499745621" w:history="1">
            <w:r w:rsidR="00E00A7E" w:rsidRPr="00A62E57">
              <w:rPr>
                <w:rStyle w:val="Hyperlink"/>
                <w:rFonts w:cstheme="minorHAnsi"/>
                <w:noProof/>
              </w:rPr>
              <w:t>NPCs</w:t>
            </w:r>
            <w:r w:rsidR="00E00A7E">
              <w:rPr>
                <w:noProof/>
                <w:webHidden/>
              </w:rPr>
              <w:tab/>
            </w:r>
            <w:r w:rsidR="00E00A7E">
              <w:rPr>
                <w:noProof/>
                <w:webHidden/>
              </w:rPr>
              <w:fldChar w:fldCharType="begin"/>
            </w:r>
            <w:r w:rsidR="00E00A7E">
              <w:rPr>
                <w:noProof/>
                <w:webHidden/>
              </w:rPr>
              <w:instrText xml:space="preserve"> PAGEREF _Toc499745621 \h </w:instrText>
            </w:r>
            <w:r w:rsidR="00E00A7E">
              <w:rPr>
                <w:noProof/>
                <w:webHidden/>
              </w:rPr>
            </w:r>
            <w:r w:rsidR="00E00A7E">
              <w:rPr>
                <w:noProof/>
                <w:webHidden/>
              </w:rPr>
              <w:fldChar w:fldCharType="separate"/>
            </w:r>
            <w:r w:rsidR="006E3F6E">
              <w:rPr>
                <w:noProof/>
                <w:webHidden/>
              </w:rPr>
              <w:t>6</w:t>
            </w:r>
            <w:r w:rsidR="00E00A7E">
              <w:rPr>
                <w:noProof/>
                <w:webHidden/>
              </w:rPr>
              <w:fldChar w:fldCharType="end"/>
            </w:r>
          </w:hyperlink>
        </w:p>
        <w:p w14:paraId="44F8534D" w14:textId="740D071C" w:rsidR="00E00A7E" w:rsidRDefault="00746355">
          <w:pPr>
            <w:pStyle w:val="TOC1"/>
            <w:tabs>
              <w:tab w:val="right" w:leader="dot" w:pos="10790"/>
            </w:tabs>
            <w:rPr>
              <w:rFonts w:eastAsiaTheme="minorEastAsia"/>
              <w:noProof/>
              <w:lang w:val="en-GB" w:eastAsia="en-GB"/>
            </w:rPr>
          </w:pPr>
          <w:hyperlink w:anchor="_Toc499745622" w:history="1">
            <w:r w:rsidR="00E00A7E" w:rsidRPr="00A62E57">
              <w:rPr>
                <w:rStyle w:val="Hyperlink"/>
                <w:rFonts w:cstheme="minorHAnsi"/>
                <w:noProof/>
              </w:rPr>
              <w:t>Weapons</w:t>
            </w:r>
            <w:r w:rsidR="00E00A7E">
              <w:rPr>
                <w:noProof/>
                <w:webHidden/>
              </w:rPr>
              <w:tab/>
            </w:r>
            <w:r w:rsidR="00E00A7E">
              <w:rPr>
                <w:noProof/>
                <w:webHidden/>
              </w:rPr>
              <w:fldChar w:fldCharType="begin"/>
            </w:r>
            <w:r w:rsidR="00E00A7E">
              <w:rPr>
                <w:noProof/>
                <w:webHidden/>
              </w:rPr>
              <w:instrText xml:space="preserve"> PAGEREF _Toc499745622 \h </w:instrText>
            </w:r>
            <w:r w:rsidR="00E00A7E">
              <w:rPr>
                <w:noProof/>
                <w:webHidden/>
              </w:rPr>
            </w:r>
            <w:r w:rsidR="00E00A7E">
              <w:rPr>
                <w:noProof/>
                <w:webHidden/>
              </w:rPr>
              <w:fldChar w:fldCharType="separate"/>
            </w:r>
            <w:r w:rsidR="006E3F6E">
              <w:rPr>
                <w:noProof/>
                <w:webHidden/>
              </w:rPr>
              <w:t>6</w:t>
            </w:r>
            <w:r w:rsidR="00E00A7E">
              <w:rPr>
                <w:noProof/>
                <w:webHidden/>
              </w:rPr>
              <w:fldChar w:fldCharType="end"/>
            </w:r>
          </w:hyperlink>
        </w:p>
        <w:p w14:paraId="05A085A5" w14:textId="71A4EF35" w:rsidR="00E00A7E" w:rsidRDefault="00746355">
          <w:pPr>
            <w:pStyle w:val="TOC1"/>
            <w:tabs>
              <w:tab w:val="right" w:leader="dot" w:pos="10790"/>
            </w:tabs>
            <w:rPr>
              <w:rFonts w:eastAsiaTheme="minorEastAsia"/>
              <w:noProof/>
              <w:lang w:val="en-GB" w:eastAsia="en-GB"/>
            </w:rPr>
          </w:pPr>
          <w:hyperlink w:anchor="_Toc499745623" w:history="1">
            <w:r w:rsidR="00E00A7E" w:rsidRPr="00A62E57">
              <w:rPr>
                <w:rStyle w:val="Hyperlink"/>
                <w:rFonts w:cstheme="minorHAnsi"/>
                <w:noProof/>
              </w:rPr>
              <w:t>Music Overview</w:t>
            </w:r>
            <w:r w:rsidR="00E00A7E">
              <w:rPr>
                <w:noProof/>
                <w:webHidden/>
              </w:rPr>
              <w:tab/>
            </w:r>
            <w:r w:rsidR="00E00A7E">
              <w:rPr>
                <w:noProof/>
                <w:webHidden/>
              </w:rPr>
              <w:fldChar w:fldCharType="begin"/>
            </w:r>
            <w:r w:rsidR="00E00A7E">
              <w:rPr>
                <w:noProof/>
                <w:webHidden/>
              </w:rPr>
              <w:instrText xml:space="preserve"> PAGEREF _Toc499745623 \h </w:instrText>
            </w:r>
            <w:r w:rsidR="00E00A7E">
              <w:rPr>
                <w:noProof/>
                <w:webHidden/>
              </w:rPr>
            </w:r>
            <w:r w:rsidR="00E00A7E">
              <w:rPr>
                <w:noProof/>
                <w:webHidden/>
              </w:rPr>
              <w:fldChar w:fldCharType="separate"/>
            </w:r>
            <w:r w:rsidR="006E3F6E">
              <w:rPr>
                <w:noProof/>
                <w:webHidden/>
              </w:rPr>
              <w:t>7</w:t>
            </w:r>
            <w:r w:rsidR="00E00A7E">
              <w:rPr>
                <w:noProof/>
                <w:webHidden/>
              </w:rPr>
              <w:fldChar w:fldCharType="end"/>
            </w:r>
          </w:hyperlink>
        </w:p>
        <w:p w14:paraId="7A33C828" w14:textId="5C2DBCF0" w:rsidR="00E00A7E" w:rsidRDefault="00746355">
          <w:pPr>
            <w:pStyle w:val="TOC1"/>
            <w:tabs>
              <w:tab w:val="right" w:leader="dot" w:pos="10790"/>
            </w:tabs>
            <w:rPr>
              <w:rFonts w:eastAsiaTheme="minorEastAsia"/>
              <w:noProof/>
              <w:lang w:val="en-GB" w:eastAsia="en-GB"/>
            </w:rPr>
          </w:pPr>
          <w:hyperlink w:anchor="_Toc499745624" w:history="1">
            <w:r w:rsidR="00E00A7E" w:rsidRPr="00A62E57">
              <w:rPr>
                <w:rStyle w:val="Hyperlink"/>
                <w:rFonts w:cstheme="minorHAnsi"/>
                <w:noProof/>
              </w:rPr>
              <w:t>Game play</w:t>
            </w:r>
            <w:r w:rsidR="00E00A7E">
              <w:rPr>
                <w:noProof/>
                <w:webHidden/>
              </w:rPr>
              <w:tab/>
            </w:r>
            <w:r w:rsidR="00E00A7E">
              <w:rPr>
                <w:noProof/>
                <w:webHidden/>
              </w:rPr>
              <w:fldChar w:fldCharType="begin"/>
            </w:r>
            <w:r w:rsidR="00E00A7E">
              <w:rPr>
                <w:noProof/>
                <w:webHidden/>
              </w:rPr>
              <w:instrText xml:space="preserve"> PAGEREF _Toc499745624 \h </w:instrText>
            </w:r>
            <w:r w:rsidR="00E00A7E">
              <w:rPr>
                <w:noProof/>
                <w:webHidden/>
              </w:rPr>
            </w:r>
            <w:r w:rsidR="00E00A7E">
              <w:rPr>
                <w:noProof/>
                <w:webHidden/>
              </w:rPr>
              <w:fldChar w:fldCharType="separate"/>
            </w:r>
            <w:r w:rsidR="006E3F6E">
              <w:rPr>
                <w:noProof/>
                <w:webHidden/>
              </w:rPr>
              <w:t>7</w:t>
            </w:r>
            <w:r w:rsidR="00E00A7E">
              <w:rPr>
                <w:noProof/>
                <w:webHidden/>
              </w:rPr>
              <w:fldChar w:fldCharType="end"/>
            </w:r>
          </w:hyperlink>
        </w:p>
        <w:p w14:paraId="2F928FBB" w14:textId="2555E6C2" w:rsidR="00E00A7E" w:rsidRDefault="00746355">
          <w:pPr>
            <w:pStyle w:val="TOC1"/>
            <w:tabs>
              <w:tab w:val="right" w:leader="dot" w:pos="10790"/>
            </w:tabs>
            <w:rPr>
              <w:rFonts w:eastAsiaTheme="minorEastAsia"/>
              <w:noProof/>
              <w:lang w:val="en-GB" w:eastAsia="en-GB"/>
            </w:rPr>
          </w:pPr>
          <w:hyperlink w:anchor="_Toc499745625" w:history="1">
            <w:r w:rsidR="00E00A7E" w:rsidRPr="00A62E57">
              <w:rPr>
                <w:rStyle w:val="Hyperlink"/>
                <w:rFonts w:cstheme="minorHAnsi"/>
                <w:noProof/>
              </w:rPr>
              <w:t>Game world: The territories</w:t>
            </w:r>
            <w:r w:rsidR="00E00A7E">
              <w:rPr>
                <w:noProof/>
                <w:webHidden/>
              </w:rPr>
              <w:tab/>
            </w:r>
            <w:r w:rsidR="00E00A7E">
              <w:rPr>
                <w:noProof/>
                <w:webHidden/>
              </w:rPr>
              <w:fldChar w:fldCharType="begin"/>
            </w:r>
            <w:r w:rsidR="00E00A7E">
              <w:rPr>
                <w:noProof/>
                <w:webHidden/>
              </w:rPr>
              <w:instrText xml:space="preserve"> PAGEREF _Toc499745625 \h </w:instrText>
            </w:r>
            <w:r w:rsidR="00E00A7E">
              <w:rPr>
                <w:noProof/>
                <w:webHidden/>
              </w:rPr>
            </w:r>
            <w:r w:rsidR="00E00A7E">
              <w:rPr>
                <w:noProof/>
                <w:webHidden/>
              </w:rPr>
              <w:fldChar w:fldCharType="separate"/>
            </w:r>
            <w:r w:rsidR="006E3F6E">
              <w:rPr>
                <w:noProof/>
                <w:webHidden/>
              </w:rPr>
              <w:t>9</w:t>
            </w:r>
            <w:r w:rsidR="00E00A7E">
              <w:rPr>
                <w:noProof/>
                <w:webHidden/>
              </w:rPr>
              <w:fldChar w:fldCharType="end"/>
            </w:r>
          </w:hyperlink>
        </w:p>
        <w:p w14:paraId="24A0D3AC" w14:textId="0200E7A3" w:rsidR="00E00A7E" w:rsidRDefault="00746355">
          <w:pPr>
            <w:pStyle w:val="TOC1"/>
            <w:tabs>
              <w:tab w:val="right" w:leader="dot" w:pos="10790"/>
            </w:tabs>
            <w:rPr>
              <w:rFonts w:eastAsiaTheme="minorEastAsia"/>
              <w:noProof/>
              <w:lang w:val="en-GB" w:eastAsia="en-GB"/>
            </w:rPr>
          </w:pPr>
          <w:hyperlink w:anchor="_Toc499745626" w:history="1">
            <w:r w:rsidR="00E00A7E" w:rsidRPr="00A62E57">
              <w:rPr>
                <w:rStyle w:val="Hyperlink"/>
                <w:rFonts w:cstheme="minorHAnsi"/>
                <w:noProof/>
              </w:rPr>
              <w:t>Landscape (Some shown in Storyboard)</w:t>
            </w:r>
            <w:r w:rsidR="00E00A7E">
              <w:rPr>
                <w:noProof/>
                <w:webHidden/>
              </w:rPr>
              <w:tab/>
            </w:r>
            <w:r w:rsidR="00E00A7E">
              <w:rPr>
                <w:noProof/>
                <w:webHidden/>
              </w:rPr>
              <w:fldChar w:fldCharType="begin"/>
            </w:r>
            <w:r w:rsidR="00E00A7E">
              <w:rPr>
                <w:noProof/>
                <w:webHidden/>
              </w:rPr>
              <w:instrText xml:space="preserve"> PAGEREF _Toc499745626 \h </w:instrText>
            </w:r>
            <w:r w:rsidR="00E00A7E">
              <w:rPr>
                <w:noProof/>
                <w:webHidden/>
              </w:rPr>
            </w:r>
            <w:r w:rsidR="00E00A7E">
              <w:rPr>
                <w:noProof/>
                <w:webHidden/>
              </w:rPr>
              <w:fldChar w:fldCharType="separate"/>
            </w:r>
            <w:r w:rsidR="006E3F6E">
              <w:rPr>
                <w:noProof/>
                <w:webHidden/>
              </w:rPr>
              <w:t>10</w:t>
            </w:r>
            <w:r w:rsidR="00E00A7E">
              <w:rPr>
                <w:noProof/>
                <w:webHidden/>
              </w:rPr>
              <w:fldChar w:fldCharType="end"/>
            </w:r>
          </w:hyperlink>
        </w:p>
        <w:p w14:paraId="48E5460D" w14:textId="0E4E71E1" w:rsidR="00E00A7E" w:rsidRDefault="00746355">
          <w:pPr>
            <w:pStyle w:val="TOC1"/>
            <w:tabs>
              <w:tab w:val="right" w:leader="dot" w:pos="10790"/>
            </w:tabs>
            <w:rPr>
              <w:rFonts w:eastAsiaTheme="minorEastAsia"/>
              <w:noProof/>
              <w:lang w:val="en-GB" w:eastAsia="en-GB"/>
            </w:rPr>
          </w:pPr>
          <w:hyperlink w:anchor="_Toc499745627" w:history="1">
            <w:r w:rsidR="00E00A7E" w:rsidRPr="00A62E57">
              <w:rPr>
                <w:rStyle w:val="Hyperlink"/>
                <w:rFonts w:cstheme="minorHAnsi"/>
                <w:noProof/>
              </w:rPr>
              <w:t>Storyboard – How to win</w:t>
            </w:r>
            <w:r w:rsidR="00E00A7E">
              <w:rPr>
                <w:noProof/>
                <w:webHidden/>
              </w:rPr>
              <w:tab/>
            </w:r>
            <w:r w:rsidR="00E00A7E">
              <w:rPr>
                <w:noProof/>
                <w:webHidden/>
              </w:rPr>
              <w:fldChar w:fldCharType="begin"/>
            </w:r>
            <w:r w:rsidR="00E00A7E">
              <w:rPr>
                <w:noProof/>
                <w:webHidden/>
              </w:rPr>
              <w:instrText xml:space="preserve"> PAGEREF _Toc499745627 \h </w:instrText>
            </w:r>
            <w:r w:rsidR="00E00A7E">
              <w:rPr>
                <w:noProof/>
                <w:webHidden/>
              </w:rPr>
            </w:r>
            <w:r w:rsidR="00E00A7E">
              <w:rPr>
                <w:noProof/>
                <w:webHidden/>
              </w:rPr>
              <w:fldChar w:fldCharType="separate"/>
            </w:r>
            <w:r w:rsidR="006E3F6E">
              <w:rPr>
                <w:noProof/>
                <w:webHidden/>
              </w:rPr>
              <w:t>10</w:t>
            </w:r>
            <w:r w:rsidR="00E00A7E">
              <w:rPr>
                <w:noProof/>
                <w:webHidden/>
              </w:rPr>
              <w:fldChar w:fldCharType="end"/>
            </w:r>
          </w:hyperlink>
        </w:p>
        <w:p w14:paraId="1EBD2F06" w14:textId="5275EC0C" w:rsidR="00E00A7E" w:rsidRDefault="00746355">
          <w:pPr>
            <w:pStyle w:val="TOC1"/>
            <w:tabs>
              <w:tab w:val="right" w:leader="dot" w:pos="10790"/>
            </w:tabs>
            <w:rPr>
              <w:rFonts w:eastAsiaTheme="minorEastAsia"/>
              <w:noProof/>
              <w:lang w:val="en-GB" w:eastAsia="en-GB"/>
            </w:rPr>
          </w:pPr>
          <w:hyperlink w:anchor="_Toc499745628" w:history="1">
            <w:r w:rsidR="00E00A7E" w:rsidRPr="00A62E57">
              <w:rPr>
                <w:rStyle w:val="Hyperlink"/>
                <w:rFonts w:cstheme="minorHAnsi"/>
                <w:noProof/>
              </w:rPr>
              <w:t>Target audience</w:t>
            </w:r>
            <w:r w:rsidR="00E00A7E">
              <w:rPr>
                <w:noProof/>
                <w:webHidden/>
              </w:rPr>
              <w:tab/>
            </w:r>
            <w:r w:rsidR="00E00A7E">
              <w:rPr>
                <w:noProof/>
                <w:webHidden/>
              </w:rPr>
              <w:fldChar w:fldCharType="begin"/>
            </w:r>
            <w:r w:rsidR="00E00A7E">
              <w:rPr>
                <w:noProof/>
                <w:webHidden/>
              </w:rPr>
              <w:instrText xml:space="preserve"> PAGEREF _Toc499745628 \h </w:instrText>
            </w:r>
            <w:r w:rsidR="00E00A7E">
              <w:rPr>
                <w:noProof/>
                <w:webHidden/>
              </w:rPr>
            </w:r>
            <w:r w:rsidR="00E00A7E">
              <w:rPr>
                <w:noProof/>
                <w:webHidden/>
              </w:rPr>
              <w:fldChar w:fldCharType="separate"/>
            </w:r>
            <w:r w:rsidR="006E3F6E">
              <w:rPr>
                <w:noProof/>
                <w:webHidden/>
              </w:rPr>
              <w:t>10</w:t>
            </w:r>
            <w:r w:rsidR="00E00A7E">
              <w:rPr>
                <w:noProof/>
                <w:webHidden/>
              </w:rPr>
              <w:fldChar w:fldCharType="end"/>
            </w:r>
          </w:hyperlink>
        </w:p>
        <w:p w14:paraId="5AC1CBE6" w14:textId="018BE5C9" w:rsidR="00E00A7E" w:rsidRDefault="00746355">
          <w:pPr>
            <w:pStyle w:val="TOC1"/>
            <w:tabs>
              <w:tab w:val="right" w:leader="dot" w:pos="10790"/>
            </w:tabs>
            <w:rPr>
              <w:rFonts w:eastAsiaTheme="minorEastAsia"/>
              <w:noProof/>
              <w:lang w:val="en-GB" w:eastAsia="en-GB"/>
            </w:rPr>
          </w:pPr>
          <w:hyperlink w:anchor="_Toc499745629" w:history="1">
            <w:r w:rsidR="00E00A7E" w:rsidRPr="00A62E57">
              <w:rPr>
                <w:rStyle w:val="Hyperlink"/>
                <w:rFonts w:cstheme="minorHAnsi"/>
                <w:noProof/>
              </w:rPr>
              <w:t>Mood board</w:t>
            </w:r>
            <w:r w:rsidR="00E00A7E">
              <w:rPr>
                <w:noProof/>
                <w:webHidden/>
              </w:rPr>
              <w:tab/>
            </w:r>
            <w:r w:rsidR="00E00A7E">
              <w:rPr>
                <w:noProof/>
                <w:webHidden/>
              </w:rPr>
              <w:fldChar w:fldCharType="begin"/>
            </w:r>
            <w:r w:rsidR="00E00A7E">
              <w:rPr>
                <w:noProof/>
                <w:webHidden/>
              </w:rPr>
              <w:instrText xml:space="preserve"> PAGEREF _Toc499745629 \h </w:instrText>
            </w:r>
            <w:r w:rsidR="00E00A7E">
              <w:rPr>
                <w:noProof/>
                <w:webHidden/>
              </w:rPr>
            </w:r>
            <w:r w:rsidR="00E00A7E">
              <w:rPr>
                <w:noProof/>
                <w:webHidden/>
              </w:rPr>
              <w:fldChar w:fldCharType="separate"/>
            </w:r>
            <w:r w:rsidR="006E3F6E">
              <w:rPr>
                <w:noProof/>
                <w:webHidden/>
              </w:rPr>
              <w:t>12</w:t>
            </w:r>
            <w:r w:rsidR="00E00A7E">
              <w:rPr>
                <w:noProof/>
                <w:webHidden/>
              </w:rPr>
              <w:fldChar w:fldCharType="end"/>
            </w:r>
          </w:hyperlink>
        </w:p>
        <w:p w14:paraId="57B824C6" w14:textId="2D57C11B" w:rsidR="00E00A7E" w:rsidRDefault="00746355">
          <w:pPr>
            <w:pStyle w:val="TOC1"/>
            <w:tabs>
              <w:tab w:val="right" w:leader="dot" w:pos="10790"/>
            </w:tabs>
            <w:rPr>
              <w:rFonts w:eastAsiaTheme="minorEastAsia"/>
              <w:noProof/>
              <w:lang w:val="en-GB" w:eastAsia="en-GB"/>
            </w:rPr>
          </w:pPr>
          <w:hyperlink w:anchor="_Toc499745630" w:history="1">
            <w:r w:rsidR="00E00A7E" w:rsidRPr="00A62E57">
              <w:rPr>
                <w:rStyle w:val="Hyperlink"/>
                <w:rFonts w:cstheme="minorHAnsi"/>
                <w:noProof/>
              </w:rPr>
              <w:t>Flowchart</w:t>
            </w:r>
            <w:r w:rsidR="00E00A7E">
              <w:rPr>
                <w:noProof/>
                <w:webHidden/>
              </w:rPr>
              <w:tab/>
            </w:r>
            <w:r w:rsidR="00E00A7E">
              <w:rPr>
                <w:noProof/>
                <w:webHidden/>
              </w:rPr>
              <w:fldChar w:fldCharType="begin"/>
            </w:r>
            <w:r w:rsidR="00E00A7E">
              <w:rPr>
                <w:noProof/>
                <w:webHidden/>
              </w:rPr>
              <w:instrText xml:space="preserve"> PAGEREF _Toc499745630 \h </w:instrText>
            </w:r>
            <w:r w:rsidR="00E00A7E">
              <w:rPr>
                <w:noProof/>
                <w:webHidden/>
              </w:rPr>
            </w:r>
            <w:r w:rsidR="00E00A7E">
              <w:rPr>
                <w:noProof/>
                <w:webHidden/>
              </w:rPr>
              <w:fldChar w:fldCharType="separate"/>
            </w:r>
            <w:r w:rsidR="006E3F6E">
              <w:rPr>
                <w:noProof/>
                <w:webHidden/>
              </w:rPr>
              <w:t>14</w:t>
            </w:r>
            <w:r w:rsidR="00E00A7E">
              <w:rPr>
                <w:noProof/>
                <w:webHidden/>
              </w:rPr>
              <w:fldChar w:fldCharType="end"/>
            </w:r>
          </w:hyperlink>
        </w:p>
        <w:p w14:paraId="51C1E9CC" w14:textId="77F654C8" w:rsidR="00992362" w:rsidRDefault="00992362">
          <w:r w:rsidRPr="009825D5">
            <w:rPr>
              <w:rFonts w:cstheme="minorHAnsi"/>
              <w:b/>
              <w:bCs/>
              <w:noProof/>
            </w:rPr>
            <w:fldChar w:fldCharType="end"/>
          </w:r>
        </w:p>
      </w:sdtContent>
    </w:sdt>
    <w:p w14:paraId="2C078E63" w14:textId="4ECECF05" w:rsidR="00992362" w:rsidRDefault="00992362"/>
    <w:p w14:paraId="6EE8C2C3" w14:textId="77777777" w:rsidR="00992362" w:rsidRDefault="00992362">
      <w:r>
        <w:br w:type="page"/>
      </w:r>
    </w:p>
    <w:p w14:paraId="3E1CF93F" w14:textId="43958D68" w:rsidR="00143BEE" w:rsidRDefault="00F44C81" w:rsidP="005957DD">
      <w:pPr>
        <w:pStyle w:val="Heading1"/>
        <w:rPr>
          <w:rFonts w:asciiTheme="minorHAnsi" w:hAnsiTheme="minorHAnsi" w:cstheme="minorHAnsi"/>
          <w:b/>
          <w:i/>
          <w:color w:val="0070C0"/>
          <w:sz w:val="22"/>
          <w:szCs w:val="22"/>
        </w:rPr>
      </w:pPr>
      <w:bookmarkStart w:id="0" w:name="_Toc499745616"/>
      <w:r w:rsidRPr="005957DD">
        <w:rPr>
          <w:rFonts w:asciiTheme="minorHAnsi" w:hAnsiTheme="minorHAnsi" w:cstheme="minorHAnsi"/>
          <w:b/>
          <w:i/>
          <w:color w:val="0070C0"/>
          <w:sz w:val="22"/>
          <w:szCs w:val="22"/>
        </w:rPr>
        <w:lastRenderedPageBreak/>
        <w:t>Story/</w:t>
      </w:r>
      <w:r w:rsidR="00992362" w:rsidRPr="005957DD">
        <w:rPr>
          <w:rFonts w:asciiTheme="minorHAnsi" w:hAnsiTheme="minorHAnsi" w:cstheme="minorHAnsi"/>
          <w:b/>
          <w:i/>
          <w:color w:val="0070C0"/>
          <w:sz w:val="22"/>
          <w:szCs w:val="22"/>
        </w:rPr>
        <w:t>Narrative</w:t>
      </w:r>
      <w:bookmarkEnd w:id="0"/>
    </w:p>
    <w:p w14:paraId="57106322" w14:textId="70009F8C" w:rsidR="00CA45F2" w:rsidRPr="00F806F8" w:rsidRDefault="0023655F" w:rsidP="00F806F8">
      <w:r>
        <w:t>In 2020,</w:t>
      </w:r>
      <w:r w:rsidR="00653A1F">
        <w:t xml:space="preserve"> war has broken out within a </w:t>
      </w:r>
      <w:r w:rsidR="00B84355">
        <w:t xml:space="preserve">modern </w:t>
      </w:r>
      <w:r w:rsidR="00653A1F">
        <w:t xml:space="preserve">city environment </w:t>
      </w:r>
      <w:r w:rsidR="000D0FE1">
        <w:t xml:space="preserve">and left the city abandoned after </w:t>
      </w:r>
      <w:r w:rsidR="00260FFC">
        <w:t>two undercover groups went against ea</w:t>
      </w:r>
      <w:r w:rsidR="000460A4">
        <w:t xml:space="preserve">ch other to take it over. Now that the city is abandoned, many group leaders are looking to take it over. </w:t>
      </w:r>
      <w:r w:rsidR="00537625">
        <w:t xml:space="preserve">Therefore, they are being dropped from many different military aircrafts like helicopters and will </w:t>
      </w:r>
      <w:r w:rsidR="00CA45F2">
        <w:t xml:space="preserve">have to fight it </w:t>
      </w:r>
      <w:r w:rsidR="00B84355">
        <w:t xml:space="preserve">against another 99 players, </w:t>
      </w:r>
      <w:r w:rsidR="00CA45F2">
        <w:t xml:space="preserve">to become the victor. </w:t>
      </w:r>
      <w:r w:rsidR="000A620D">
        <w:t>All players will start with is a standard pistol with 2 magazines, so they have some form of protection</w:t>
      </w:r>
      <w:r w:rsidR="006D1F98">
        <w:t xml:space="preserve">. </w:t>
      </w:r>
      <w:r w:rsidR="00C60307">
        <w:t xml:space="preserve">To have an advantage over other players, you will need to find </w:t>
      </w:r>
      <w:r w:rsidR="00AA5070">
        <w:t>military cases</w:t>
      </w:r>
      <w:r w:rsidR="00C60307">
        <w:t xml:space="preserve"> around the map. These will have things such as guns, attachments, armor and </w:t>
      </w:r>
      <w:r w:rsidR="00922355">
        <w:t xml:space="preserve">medication pills (for healing). What spawns into these crates will be completely random, as </w:t>
      </w:r>
      <w:r w:rsidR="00655D02">
        <w:t xml:space="preserve">if not players would remember </w:t>
      </w:r>
      <w:r w:rsidR="00BD5500">
        <w:t xml:space="preserve">where the best equipment spawned. </w:t>
      </w:r>
      <w:r w:rsidR="00122324">
        <w:t>Players would need to play</w:t>
      </w:r>
      <w:r w:rsidR="00F7066B">
        <w:t xml:space="preserve"> tactically to take out the opposition</w:t>
      </w:r>
      <w:r w:rsidR="00E235AC">
        <w:t xml:space="preserve">, by taking advantage of things such as tall buildings. </w:t>
      </w:r>
      <w:r w:rsidR="00660FEA">
        <w:t>However, players would still need to be on the move, so they are al</w:t>
      </w:r>
      <w:r w:rsidR="00F2251F">
        <w:t xml:space="preserve">ways in the safe zone, which can change every few minutes. </w:t>
      </w:r>
      <w:r w:rsidR="00C76394">
        <w:t>Every player will get a certain amount of XP every game which can go towar</w:t>
      </w:r>
      <w:r w:rsidR="006508BB">
        <w:t xml:space="preserve">ds things such as customization, even if they come last. </w:t>
      </w:r>
      <w:r w:rsidR="009112AD">
        <w:t>However,</w:t>
      </w:r>
      <w:r w:rsidR="006508BB">
        <w:t xml:space="preserve"> if you win the game you will get an extra amount of XP and will rank up quicker. To r</w:t>
      </w:r>
      <w:r w:rsidR="00735F16">
        <w:t xml:space="preserve">ank up players will need a certain amount of XP, which will increase as you get to a higher rank. </w:t>
      </w:r>
      <w:r w:rsidR="00F373F6">
        <w:t xml:space="preserve">Ranks </w:t>
      </w:r>
      <w:r w:rsidR="00047BCB" w:rsidRPr="00AF2A1E">
        <w:rPr>
          <w:noProof/>
        </w:rPr>
        <w:t>allows</w:t>
      </w:r>
      <w:r w:rsidR="00047BCB">
        <w:t xml:space="preserve"> for novice players to play against each other, and skilled players to play against skilled players, giving less skilled players a chance of winning. </w:t>
      </w:r>
    </w:p>
    <w:p w14:paraId="5C4C64FF" w14:textId="4159784C" w:rsidR="00F44C81" w:rsidRDefault="00143BEE" w:rsidP="005957DD">
      <w:pPr>
        <w:pStyle w:val="Heading1"/>
        <w:rPr>
          <w:rFonts w:asciiTheme="minorHAnsi" w:hAnsiTheme="minorHAnsi" w:cstheme="minorHAnsi"/>
          <w:b/>
          <w:i/>
          <w:color w:val="0070C0"/>
          <w:sz w:val="22"/>
          <w:szCs w:val="22"/>
        </w:rPr>
      </w:pPr>
      <w:bookmarkStart w:id="1" w:name="_Toc499745617"/>
      <w:r w:rsidRPr="005957DD">
        <w:rPr>
          <w:rFonts w:asciiTheme="minorHAnsi" w:hAnsiTheme="minorHAnsi" w:cstheme="minorHAnsi"/>
          <w:b/>
          <w:i/>
          <w:color w:val="0070C0"/>
          <w:sz w:val="22"/>
          <w:szCs w:val="22"/>
        </w:rPr>
        <w:t>Unique selling point</w:t>
      </w:r>
      <w:bookmarkEnd w:id="1"/>
    </w:p>
    <w:p w14:paraId="611726E9" w14:textId="34A04D10" w:rsidR="00AF2A1E" w:rsidRDefault="00AF2A1E" w:rsidP="00266EC4">
      <w:pPr>
        <w:pStyle w:val="Heading1"/>
        <w:rPr>
          <w:rFonts w:asciiTheme="minorHAnsi" w:eastAsiaTheme="minorHAnsi" w:hAnsiTheme="minorHAnsi" w:cstheme="minorBidi"/>
          <w:color w:val="auto"/>
          <w:sz w:val="22"/>
          <w:szCs w:val="22"/>
        </w:rPr>
      </w:pPr>
      <w:bookmarkStart w:id="2" w:name="_Toc499745618"/>
      <w:r w:rsidRPr="00AF2A1E">
        <w:rPr>
          <w:rFonts w:asciiTheme="minorHAnsi" w:eastAsiaTheme="minorHAnsi" w:hAnsiTheme="minorHAnsi" w:cstheme="minorBidi"/>
          <w:color w:val="auto"/>
          <w:sz w:val="22"/>
          <w:szCs w:val="22"/>
        </w:rPr>
        <w:t xml:space="preserve">At this moment in time there are no Battle Royale games that take advantage of the First-Person Shooter genre and </w:t>
      </w:r>
      <w:r w:rsidR="009F12BE" w:rsidRPr="00AF2A1E">
        <w:rPr>
          <w:rFonts w:asciiTheme="minorHAnsi" w:eastAsiaTheme="minorHAnsi" w:hAnsiTheme="minorHAnsi" w:cstheme="minorBidi"/>
          <w:color w:val="auto"/>
          <w:sz w:val="22"/>
          <w:szCs w:val="22"/>
        </w:rPr>
        <w:t>its</w:t>
      </w:r>
      <w:r w:rsidRPr="00AF2A1E">
        <w:rPr>
          <w:rFonts w:asciiTheme="minorHAnsi" w:eastAsiaTheme="minorHAnsi" w:hAnsiTheme="minorHAnsi" w:cstheme="minorBidi"/>
          <w:color w:val="auto"/>
          <w:sz w:val="22"/>
          <w:szCs w:val="22"/>
        </w:rPr>
        <w:t xml:space="preserve"> immersive feel. Therefore, I believe that the gaming market will enjoy playing an FPS Battle Royale game, which will make them feel immersed in their surroundings. Compared to a 3rd Person Battle Royale players which won’t provide the same experience. Including both game types, will allow me to take advantage of both target markets. The other unique selling point is the competitive mode, which allows players to compete against each other to get the best ranks. If a game has ranks, showing who is better, it makes a game very addictive as people don’t want to stop until they’re better than their friends or favourite YouTubers or Streamers. Furthermore, there is a lot of individual pieces of customization that people can earn within the game. As I believe that the best customization should be earnt not bought. </w:t>
      </w:r>
    </w:p>
    <w:p w14:paraId="306665C7" w14:textId="3DF0FC98" w:rsidR="00266EC4" w:rsidRPr="005957DD" w:rsidRDefault="00F44C81" w:rsidP="00266EC4">
      <w:pPr>
        <w:pStyle w:val="Heading1"/>
        <w:rPr>
          <w:rFonts w:asciiTheme="minorHAnsi" w:hAnsiTheme="minorHAnsi" w:cstheme="minorHAnsi"/>
          <w:b/>
          <w:i/>
          <w:color w:val="0070C0"/>
          <w:sz w:val="22"/>
          <w:szCs w:val="22"/>
        </w:rPr>
      </w:pPr>
      <w:r w:rsidRPr="005957DD">
        <w:rPr>
          <w:rFonts w:asciiTheme="minorHAnsi" w:hAnsiTheme="minorHAnsi" w:cstheme="minorHAnsi"/>
          <w:b/>
          <w:i/>
          <w:color w:val="0070C0"/>
          <w:sz w:val="22"/>
          <w:szCs w:val="22"/>
        </w:rPr>
        <w:t>Common questions</w:t>
      </w:r>
      <w:bookmarkEnd w:id="2"/>
    </w:p>
    <w:p w14:paraId="49A7ED5D" w14:textId="50E309D7" w:rsidR="00F44C81" w:rsidRDefault="00746901" w:rsidP="00F44C81">
      <w:pPr>
        <w:rPr>
          <w:rFonts w:cstheme="minorHAnsi"/>
          <w:b/>
          <w:i/>
        </w:rPr>
      </w:pPr>
      <w:r w:rsidRPr="00746901">
        <w:rPr>
          <w:rFonts w:cstheme="minorHAnsi"/>
          <w:b/>
          <w:i/>
        </w:rPr>
        <w:t>What is the game</w:t>
      </w:r>
      <w:r w:rsidR="00047DD2">
        <w:rPr>
          <w:rFonts w:cstheme="minorHAnsi"/>
          <w:b/>
          <w:i/>
        </w:rPr>
        <w:t>?</w:t>
      </w:r>
    </w:p>
    <w:p w14:paraId="25D145FE" w14:textId="77777777" w:rsidR="00047DD2" w:rsidRDefault="00047DD2" w:rsidP="00047DD2">
      <w:r w:rsidRPr="00EF1B4A">
        <w:t>The game that I want to design will implement the concept of Battle Royale</w:t>
      </w:r>
      <w:r>
        <w:t>,</w:t>
      </w:r>
      <w:r w:rsidRPr="00EF1B4A">
        <w:t xml:space="preserve"> along with First Person Shooter (FPS) games. </w:t>
      </w:r>
      <w:r>
        <w:t xml:space="preserve">Players would be dropped into a central city area which looks like a modern war zone. It will be a ‘free-for-all’, meaning all players are against each other. There will be a maximum player limit of 100 people on the map at once, and the last player alive will win. Although it’ll be based </w:t>
      </w:r>
      <w:r w:rsidRPr="00AF2A1E">
        <w:rPr>
          <w:noProof/>
        </w:rPr>
        <w:t>around</w:t>
      </w:r>
      <w:r>
        <w:t xml:space="preserve"> modern war, I would like the game to be </w:t>
      </w:r>
      <w:r w:rsidRPr="00EF1B4A">
        <w:t xml:space="preserve">cartoon </w:t>
      </w:r>
      <w:r>
        <w:t xml:space="preserve">themed, like games such as </w:t>
      </w:r>
      <w:r w:rsidRPr="00AF2A1E">
        <w:rPr>
          <w:noProof/>
        </w:rPr>
        <w:t>clash</w:t>
      </w:r>
      <w:r>
        <w:t xml:space="preserve"> of clans. To spawn into the map, players would be randomly dropped by military aircrafts, </w:t>
      </w:r>
      <w:r w:rsidRPr="00AF2A1E">
        <w:rPr>
          <w:noProof/>
        </w:rPr>
        <w:t>in to</w:t>
      </w:r>
      <w:r>
        <w:t xml:space="preserve"> different areas. To make the game a bit fairer, compared to other Battle </w:t>
      </w:r>
      <w:r w:rsidRPr="00EF1B4A">
        <w:t>Royale</w:t>
      </w:r>
      <w:r>
        <w:t xml:space="preserve"> games, players will spawn with a basic pistol, so they have some way of defending their selves. In addition to this, each player can choose from a set of 5 different characters, who have a set of different perks and abilities. You would have to select the perks that most suit your game style. Each character’s perks and abilities would do something different, allowing you to play in a different way. For example, one character may be much quicker, however, another character may be slower but have some type of extra armor. Therefore, if you like to sprint around the map you’d pick the ‘Rapid’ character set. </w:t>
      </w:r>
    </w:p>
    <w:p w14:paraId="30FD5CB7" w14:textId="7DD0B417" w:rsidR="00047DD2" w:rsidRPr="00D80C2B" w:rsidRDefault="00047DD2" w:rsidP="00F44C81">
      <w:r>
        <w:t xml:space="preserve">After spawning in, players will </w:t>
      </w:r>
      <w:r w:rsidRPr="00AF2A1E">
        <w:rPr>
          <w:noProof/>
        </w:rPr>
        <w:t>need</w:t>
      </w:r>
      <w:r>
        <w:t xml:space="preserve"> find weapons and </w:t>
      </w:r>
      <w:r w:rsidR="009A3770">
        <w:t>attachments, which</w:t>
      </w:r>
      <w:r>
        <w:t xml:space="preserve"> will be placed in random military cases around the open world. Players will need to move to a safe zone every few minutes, as if not they will be at risk of being shot or bombed by military aircrafts. Players will not have a health bar like other battle Royale games, but their HUD will get filled with more blood, as their health decreases. The only way to regain health is over time, which will be very slow, or through taking ‘Pills’. As your health regenerates, the blood in your HUD will decrease. This will be implemented to move players nearer to each other, so they cannot just camp. So, there’s something to aim for in the game, I would want </w:t>
      </w:r>
      <w:r>
        <w:lastRenderedPageBreak/>
        <w:t xml:space="preserve">to implement a ranking system. This is so novice players would play against each other, whereas skilled players would also play against skilled players. This would make sure that when you win it feels more rewarding, as its much more difficult. In addition, it is </w:t>
      </w:r>
      <w:r w:rsidRPr="00AF2A1E">
        <w:rPr>
          <w:noProof/>
        </w:rPr>
        <w:t>good competition</w:t>
      </w:r>
      <w:r>
        <w:t xml:space="preserve"> between friends, to see who can be the best! </w:t>
      </w:r>
    </w:p>
    <w:p w14:paraId="75F0B158" w14:textId="45579F47" w:rsidR="00F44C81" w:rsidRDefault="00F44C81" w:rsidP="00F44C81">
      <w:pPr>
        <w:rPr>
          <w:rFonts w:cstheme="minorHAnsi"/>
          <w:b/>
          <w:i/>
        </w:rPr>
      </w:pPr>
      <w:r w:rsidRPr="00746901">
        <w:rPr>
          <w:rFonts w:cstheme="minorHAnsi"/>
          <w:b/>
          <w:i/>
        </w:rPr>
        <w:t xml:space="preserve">What genre is your </w:t>
      </w:r>
      <w:r w:rsidR="00590273" w:rsidRPr="00746901">
        <w:rPr>
          <w:rFonts w:cstheme="minorHAnsi"/>
          <w:b/>
          <w:i/>
        </w:rPr>
        <w:t>game?</w:t>
      </w:r>
    </w:p>
    <w:p w14:paraId="0A22A5F3" w14:textId="5E1E590D" w:rsidR="00861ADF" w:rsidRPr="0039740A" w:rsidRDefault="00861ADF" w:rsidP="00F44C81">
      <w:r>
        <w:t xml:space="preserve">Like stated before, my game will implement components of both Battle Royale and First-Person Shooter games. This is because they are some of the most loved and played game types. As it is using the angle of First-Person, you will feel more immersed within the game. This is important, as you want the player to feel like they are there in real life. In addition to this, I would love the game to be programmed so it can be used using Virtual Reality kits. The whole game is based around trying to be the last player alive, just like in the book/film ‘The Hunger Games’. It also exploits the idea of finding items, which you can use in different ways to win the game. </w:t>
      </w:r>
    </w:p>
    <w:p w14:paraId="56FD1283" w14:textId="0A8C6883" w:rsidR="00F44C81" w:rsidRDefault="0039740A" w:rsidP="00F44C81">
      <w:pPr>
        <w:rPr>
          <w:rFonts w:cstheme="minorHAnsi"/>
          <w:b/>
          <w:i/>
        </w:rPr>
      </w:pPr>
      <w:r>
        <w:rPr>
          <w:rFonts w:cstheme="minorHAnsi"/>
          <w:b/>
          <w:i/>
        </w:rPr>
        <w:t>Why create this game?</w:t>
      </w:r>
    </w:p>
    <w:p w14:paraId="47922A41" w14:textId="311565C7" w:rsidR="007746D7" w:rsidRPr="00746901" w:rsidRDefault="0003755B" w:rsidP="0003755B">
      <w:pPr>
        <w:rPr>
          <w:rFonts w:cstheme="minorHAnsi"/>
          <w:b/>
          <w:i/>
        </w:rPr>
      </w:pPr>
      <w:r>
        <w:t>I understood that a lot of the gaming community is obsessed with two game genres. These game genres are First-Person Shooters and Battle Royale. Therefore, I thought that I should implement the best parts of already existing games in these genres.</w:t>
      </w:r>
      <w:r w:rsidR="00033832">
        <w:t xml:space="preserve"> I wanted to know what it would be like to feel immersed in a Battle Royale game</w:t>
      </w:r>
      <w:r w:rsidR="000B4EAB">
        <w:t xml:space="preserve"> that has a distinct ranking system, which makes players competitive. Especially as this would keep </w:t>
      </w:r>
      <w:r w:rsidR="005A7CA7">
        <w:t>me</w:t>
      </w:r>
      <w:r w:rsidR="003925BC">
        <w:t xml:space="preserve"> enticed over already existing games. I used the First-Person Shooter genre to base my game around, as I like to be immersed in</w:t>
      </w:r>
      <w:r w:rsidR="005E1662">
        <w:t xml:space="preserve"> a gaming </w:t>
      </w:r>
      <w:r w:rsidR="003925BC">
        <w:t xml:space="preserve">environment and </w:t>
      </w:r>
      <w:r w:rsidR="00024DEB">
        <w:t xml:space="preserve">feel </w:t>
      </w:r>
      <w:r w:rsidR="003925BC">
        <w:t>like I’m</w:t>
      </w:r>
      <w:r w:rsidR="00322F50">
        <w:t xml:space="preserve"> </w:t>
      </w:r>
      <w:r w:rsidR="00CB2E19">
        <w:t>in</w:t>
      </w:r>
      <w:r w:rsidR="003925BC">
        <w:t xml:space="preserve"> control. </w:t>
      </w:r>
    </w:p>
    <w:p w14:paraId="6EAC63B5" w14:textId="44E1C401" w:rsidR="00F44C81" w:rsidRDefault="0039740A" w:rsidP="00F44C81">
      <w:pPr>
        <w:rPr>
          <w:rFonts w:cstheme="minorHAnsi"/>
          <w:b/>
          <w:i/>
        </w:rPr>
      </w:pPr>
      <w:r>
        <w:rPr>
          <w:rFonts w:cstheme="minorHAnsi"/>
          <w:b/>
          <w:i/>
        </w:rPr>
        <w:t>Where does the game take place?</w:t>
      </w:r>
    </w:p>
    <w:p w14:paraId="24292811" w14:textId="7665242E" w:rsidR="004F50D8" w:rsidRPr="00D31A9D" w:rsidRDefault="004F50D8" w:rsidP="00F44C81">
      <w:r w:rsidRPr="004F50D8">
        <w:rPr>
          <w:rFonts w:cstheme="minorHAnsi"/>
        </w:rPr>
        <w:t xml:space="preserve">The game </w:t>
      </w:r>
      <w:r w:rsidR="00FC48EA">
        <w:rPr>
          <w:rFonts w:cstheme="minorHAnsi"/>
        </w:rPr>
        <w:t xml:space="preserve">mainly </w:t>
      </w:r>
      <w:r w:rsidRPr="004F50D8">
        <w:rPr>
          <w:rFonts w:cstheme="minorHAnsi"/>
        </w:rPr>
        <w:t>takes place in a reasonably</w:t>
      </w:r>
      <w:r w:rsidR="004D43EC">
        <w:rPr>
          <w:rFonts w:cstheme="minorHAnsi"/>
        </w:rPr>
        <w:t xml:space="preserve"> modern city which has been abandoned after a recent civil war between </w:t>
      </w:r>
      <w:r w:rsidR="00A02377">
        <w:rPr>
          <w:rFonts w:cstheme="minorHAnsi"/>
        </w:rPr>
        <w:t>two undercover government groups</w:t>
      </w:r>
      <w:r w:rsidR="00CB2E19">
        <w:rPr>
          <w:rFonts w:cstheme="minorHAnsi"/>
        </w:rPr>
        <w:t xml:space="preserve"> in 2020.</w:t>
      </w:r>
      <w:r w:rsidR="00A02377">
        <w:rPr>
          <w:rFonts w:cstheme="minorHAnsi"/>
        </w:rPr>
        <w:t xml:space="preserve"> </w:t>
      </w:r>
      <w:r w:rsidR="007F0566">
        <w:rPr>
          <w:rFonts w:cstheme="minorHAnsi"/>
        </w:rPr>
        <w:t>Players will be able to enter buildings and utilize the height a</w:t>
      </w:r>
      <w:r w:rsidR="00E341D8">
        <w:rPr>
          <w:rFonts w:cstheme="minorHAnsi"/>
        </w:rPr>
        <w:t>dvantage of tall city skyscrapers</w:t>
      </w:r>
      <w:r w:rsidR="00EE2B83">
        <w:rPr>
          <w:rFonts w:cstheme="minorHAnsi"/>
        </w:rPr>
        <w:t xml:space="preserve"> and other miscellaneous buildings</w:t>
      </w:r>
      <w:r w:rsidR="00E341D8">
        <w:rPr>
          <w:rFonts w:cstheme="minorHAnsi"/>
        </w:rPr>
        <w:t xml:space="preserve">. </w:t>
      </w:r>
      <w:r w:rsidR="00D31A9D">
        <w:rPr>
          <w:rFonts w:cstheme="minorHAnsi"/>
        </w:rPr>
        <w:t xml:space="preserve">Although it will mostly be based within a central city environment, there will be </w:t>
      </w:r>
      <w:r w:rsidR="00044AFF">
        <w:rPr>
          <w:rFonts w:cstheme="minorHAnsi"/>
        </w:rPr>
        <w:t>two</w:t>
      </w:r>
      <w:r w:rsidR="00D31A9D">
        <w:rPr>
          <w:rFonts w:cstheme="minorHAnsi"/>
        </w:rPr>
        <w:t xml:space="preserve"> slightly different </w:t>
      </w:r>
      <w:r w:rsidR="00623968">
        <w:rPr>
          <w:rFonts w:cstheme="minorHAnsi"/>
        </w:rPr>
        <w:t>environments</w:t>
      </w:r>
      <w:r w:rsidR="00D31A9D">
        <w:rPr>
          <w:rFonts w:cstheme="minorHAnsi"/>
        </w:rPr>
        <w:t xml:space="preserve"> on the outskirts of the city.</w:t>
      </w:r>
      <w:r w:rsidR="00623968">
        <w:rPr>
          <w:rFonts w:cstheme="minorHAnsi"/>
        </w:rPr>
        <w:t xml:space="preserve"> </w:t>
      </w:r>
      <w:r w:rsidR="006E2439">
        <w:rPr>
          <w:rFonts w:cstheme="minorHAnsi"/>
        </w:rPr>
        <w:t xml:space="preserve">These will be the suburbs, where there will be tight built up spaces, with standard family homes. </w:t>
      </w:r>
      <w:r w:rsidR="001D7041">
        <w:rPr>
          <w:rFonts w:cstheme="minorHAnsi"/>
        </w:rPr>
        <w:t xml:space="preserve">Some of these homes will be broken due to the war, which broke out. </w:t>
      </w:r>
      <w:r w:rsidR="00B34F16">
        <w:rPr>
          <w:rFonts w:cstheme="minorHAnsi"/>
        </w:rPr>
        <w:t xml:space="preserve">The last environment is </w:t>
      </w:r>
      <w:r w:rsidR="000D2BB6">
        <w:rPr>
          <w:rFonts w:cstheme="minorHAnsi"/>
        </w:rPr>
        <w:t>a forest, with some open</w:t>
      </w:r>
      <w:r w:rsidR="00E75384">
        <w:rPr>
          <w:rFonts w:cstheme="minorHAnsi"/>
        </w:rPr>
        <w:t xml:space="preserve"> grass</w:t>
      </w:r>
      <w:r w:rsidR="000D2BB6">
        <w:rPr>
          <w:rFonts w:cstheme="minorHAnsi"/>
        </w:rPr>
        <w:t xml:space="preserve"> land. </w:t>
      </w:r>
      <w:r w:rsidR="008A7022">
        <w:rPr>
          <w:rFonts w:cstheme="minorHAnsi"/>
        </w:rPr>
        <w:t>Here,</w:t>
      </w:r>
      <w:r w:rsidR="000D2BB6">
        <w:rPr>
          <w:rFonts w:cstheme="minorHAnsi"/>
        </w:rPr>
        <w:t xml:space="preserve"> players can hide </w:t>
      </w:r>
      <w:r w:rsidR="008A7022">
        <w:rPr>
          <w:rFonts w:cstheme="minorHAnsi"/>
        </w:rPr>
        <w:t>within the trees to sneak up behind other unsuspecting players</w:t>
      </w:r>
      <w:r w:rsidR="00A1383C">
        <w:rPr>
          <w:rFonts w:cstheme="minorHAnsi"/>
        </w:rPr>
        <w:t xml:space="preserve">. </w:t>
      </w:r>
    </w:p>
    <w:p w14:paraId="0E81BD52" w14:textId="16F7FEFC" w:rsidR="00F44C81" w:rsidRDefault="0039740A" w:rsidP="00F44C81">
      <w:pPr>
        <w:rPr>
          <w:rFonts w:cstheme="minorHAnsi"/>
          <w:b/>
          <w:i/>
        </w:rPr>
      </w:pPr>
      <w:r>
        <w:rPr>
          <w:rFonts w:cstheme="minorHAnsi"/>
          <w:b/>
          <w:i/>
        </w:rPr>
        <w:t>What do</w:t>
      </w:r>
      <w:r w:rsidR="00385766">
        <w:rPr>
          <w:rFonts w:cstheme="minorHAnsi"/>
          <w:b/>
          <w:i/>
        </w:rPr>
        <w:t xml:space="preserve"> </w:t>
      </w:r>
      <w:r>
        <w:rPr>
          <w:rFonts w:cstheme="minorHAnsi"/>
          <w:b/>
          <w:i/>
        </w:rPr>
        <w:t>I control</w:t>
      </w:r>
      <w:r w:rsidR="00385766">
        <w:rPr>
          <w:rFonts w:cstheme="minorHAnsi"/>
          <w:b/>
          <w:i/>
        </w:rPr>
        <w:t>/how many characters do I control?</w:t>
      </w:r>
    </w:p>
    <w:p w14:paraId="301C6073" w14:textId="66EAA71C" w:rsidR="007746D7" w:rsidRPr="00385766" w:rsidRDefault="00726A94" w:rsidP="00F44C81">
      <w:r w:rsidRPr="006D7678">
        <w:rPr>
          <w:rFonts w:cstheme="minorHAnsi"/>
        </w:rPr>
        <w:t>In City Battles you control a single character, which you can customize until your hearts content.</w:t>
      </w:r>
      <w:r w:rsidR="0057276C">
        <w:rPr>
          <w:rFonts w:cstheme="minorHAnsi"/>
        </w:rPr>
        <w:t xml:space="preserve"> This character will have been part of a secret military group who has been ordered to take over the city</w:t>
      </w:r>
      <w:r w:rsidR="00E624AD">
        <w:rPr>
          <w:rFonts w:cstheme="minorHAnsi"/>
        </w:rPr>
        <w:t>,</w:t>
      </w:r>
      <w:r w:rsidR="0057276C">
        <w:rPr>
          <w:rFonts w:cstheme="minorHAnsi"/>
        </w:rPr>
        <w:t xml:space="preserve"> no matter the cost of life. </w:t>
      </w:r>
      <w:r w:rsidR="000A5B21">
        <w:rPr>
          <w:rFonts w:cstheme="minorHAnsi"/>
        </w:rPr>
        <w:t>You will control all the characters actions such as shooting the weapon, sprinting, sliding and so on</w:t>
      </w:r>
      <w:r w:rsidR="00593B11">
        <w:rPr>
          <w:rFonts w:cstheme="minorHAnsi"/>
        </w:rPr>
        <w:t xml:space="preserve"> (</w:t>
      </w:r>
      <w:r w:rsidR="006D74D9">
        <w:rPr>
          <w:rFonts w:cstheme="minorHAnsi"/>
        </w:rPr>
        <w:t>I will talk about all the actions further on</w:t>
      </w:r>
      <w:r w:rsidR="007A7765">
        <w:rPr>
          <w:rFonts w:cstheme="minorHAnsi"/>
        </w:rPr>
        <w:t xml:space="preserve"> in the assignment</w:t>
      </w:r>
      <w:r w:rsidR="00593B11">
        <w:rPr>
          <w:rFonts w:cstheme="minorHAnsi"/>
        </w:rPr>
        <w:t>).</w:t>
      </w:r>
      <w:r w:rsidR="00BE5B14">
        <w:rPr>
          <w:rFonts w:cstheme="minorHAnsi"/>
        </w:rPr>
        <w:t xml:space="preserve"> </w:t>
      </w:r>
      <w:r w:rsidR="00165CCD">
        <w:rPr>
          <w:rFonts w:cstheme="minorHAnsi"/>
        </w:rPr>
        <w:t>However, as you need to be the last alive, the main action is utilizing your weapon</w:t>
      </w:r>
      <w:r w:rsidR="000523DB">
        <w:rPr>
          <w:rFonts w:cstheme="minorHAnsi"/>
        </w:rPr>
        <w:t xml:space="preserve"> and handling a knife in close </w:t>
      </w:r>
      <w:r w:rsidR="004A1098">
        <w:rPr>
          <w:rFonts w:cstheme="minorHAnsi"/>
        </w:rPr>
        <w:t>quarters</w:t>
      </w:r>
      <w:r w:rsidR="00165CCD">
        <w:rPr>
          <w:rFonts w:cstheme="minorHAnsi"/>
        </w:rPr>
        <w:t xml:space="preserve">. </w:t>
      </w:r>
      <w:r w:rsidR="00BE5B14">
        <w:rPr>
          <w:rFonts w:cstheme="minorHAnsi"/>
        </w:rPr>
        <w:t>As there will also be a ‘Duos’ mode, so you can play with your friends</w:t>
      </w:r>
      <w:r w:rsidR="006D2E82">
        <w:rPr>
          <w:rFonts w:cstheme="minorHAnsi"/>
        </w:rPr>
        <w:t xml:space="preserve">, if you die you will be able to control what you see of their screen. This is so you aren’t too bored when waiting to play another game with them. You can also aid your teammate in winning the game, as you will still get </w:t>
      </w:r>
      <w:r w:rsidR="004F7B51">
        <w:rPr>
          <w:rFonts w:cstheme="minorHAnsi"/>
        </w:rPr>
        <w:t>winning XP</w:t>
      </w:r>
      <w:r w:rsidR="004F782D">
        <w:rPr>
          <w:rFonts w:cstheme="minorHAnsi"/>
        </w:rPr>
        <w:t xml:space="preserve">. </w:t>
      </w:r>
      <w:r w:rsidR="006D2E82">
        <w:rPr>
          <w:rFonts w:cstheme="minorHAnsi"/>
        </w:rPr>
        <w:t xml:space="preserve"> </w:t>
      </w:r>
    </w:p>
    <w:p w14:paraId="0FDF73E5" w14:textId="483939C6" w:rsidR="00F44C81" w:rsidRDefault="0039740A" w:rsidP="00F44C81">
      <w:pPr>
        <w:rPr>
          <w:rFonts w:cstheme="minorHAnsi"/>
          <w:b/>
          <w:i/>
        </w:rPr>
      </w:pPr>
      <w:r>
        <w:rPr>
          <w:rFonts w:cstheme="minorHAnsi"/>
          <w:b/>
          <w:i/>
        </w:rPr>
        <w:t>What’s the main focus/goal?</w:t>
      </w:r>
    </w:p>
    <w:p w14:paraId="566A2EB4" w14:textId="25B63C1A" w:rsidR="007746D7" w:rsidRDefault="00084B3D" w:rsidP="00F44C81">
      <w:pPr>
        <w:rPr>
          <w:rFonts w:cstheme="minorHAnsi"/>
        </w:rPr>
      </w:pPr>
      <w:r>
        <w:rPr>
          <w:rFonts w:cstheme="minorHAnsi"/>
        </w:rPr>
        <w:t xml:space="preserve">The main focus of the game is to be the last player alive out of the 100 gamers playing. </w:t>
      </w:r>
      <w:r w:rsidR="00BE5905">
        <w:rPr>
          <w:rFonts w:cstheme="minorHAnsi"/>
        </w:rPr>
        <w:t xml:space="preserve">However, if you can’t manage to win, </w:t>
      </w:r>
      <w:r w:rsidR="00351E94">
        <w:rPr>
          <w:rFonts w:cstheme="minorHAnsi"/>
        </w:rPr>
        <w:t xml:space="preserve">you will want to stay alive as long as possible, as you will </w:t>
      </w:r>
      <w:r w:rsidR="00B30342">
        <w:rPr>
          <w:rFonts w:cstheme="minorHAnsi"/>
        </w:rPr>
        <w:t>receive</w:t>
      </w:r>
      <w:r w:rsidR="00351E94">
        <w:rPr>
          <w:rFonts w:cstheme="minorHAnsi"/>
        </w:rPr>
        <w:t xml:space="preserve"> more XP. </w:t>
      </w:r>
      <w:r w:rsidR="007D7777">
        <w:rPr>
          <w:rFonts w:cstheme="minorHAnsi"/>
        </w:rPr>
        <w:t>As soon as you are dropped off by the military aircrafts, you will need to find the military cases. These will contain your key to success</w:t>
      </w:r>
      <w:r w:rsidR="00B31DD4">
        <w:rPr>
          <w:rFonts w:cstheme="minorHAnsi"/>
        </w:rPr>
        <w:t xml:space="preserve">, as they </w:t>
      </w:r>
      <w:r w:rsidR="007D7777">
        <w:rPr>
          <w:rFonts w:cstheme="minorHAnsi"/>
        </w:rPr>
        <w:t xml:space="preserve">will have weapons, </w:t>
      </w:r>
      <w:r w:rsidR="00B31DD4">
        <w:rPr>
          <w:rFonts w:cstheme="minorHAnsi"/>
        </w:rPr>
        <w:t>armor</w:t>
      </w:r>
      <w:r w:rsidR="007D7777">
        <w:rPr>
          <w:rFonts w:cstheme="minorHAnsi"/>
        </w:rPr>
        <w:t xml:space="preserve">, medication pills </w:t>
      </w:r>
      <w:r w:rsidR="006972AF">
        <w:rPr>
          <w:rFonts w:cstheme="minorHAnsi"/>
        </w:rPr>
        <w:t xml:space="preserve">and attachments </w:t>
      </w:r>
      <w:r w:rsidR="003C2782">
        <w:rPr>
          <w:rFonts w:cstheme="minorHAnsi"/>
        </w:rPr>
        <w:t>within them.</w:t>
      </w:r>
      <w:r w:rsidR="006972AF">
        <w:rPr>
          <w:rFonts w:cstheme="minorHAnsi"/>
        </w:rPr>
        <w:t xml:space="preserve"> </w:t>
      </w:r>
      <w:r w:rsidR="00911A28">
        <w:rPr>
          <w:rFonts w:cstheme="minorHAnsi"/>
        </w:rPr>
        <w:t xml:space="preserve">Furthermore, you will want to get as many kills as possible </w:t>
      </w:r>
      <w:r w:rsidR="00000F95">
        <w:rPr>
          <w:rFonts w:cstheme="minorHAnsi"/>
        </w:rPr>
        <w:t>when trying to survive, as you will receive an amount of XP for every kill you receive. Thus, giving you an incentive to get kills</w:t>
      </w:r>
      <w:r w:rsidR="00E57CC6">
        <w:rPr>
          <w:rFonts w:cstheme="minorHAnsi"/>
        </w:rPr>
        <w:t>,</w:t>
      </w:r>
      <w:r w:rsidR="00000F95">
        <w:rPr>
          <w:rFonts w:cstheme="minorHAnsi"/>
        </w:rPr>
        <w:t xml:space="preserve"> as XP goes towards things such as customization</w:t>
      </w:r>
      <w:r w:rsidR="00FA1135">
        <w:rPr>
          <w:rFonts w:cstheme="minorHAnsi"/>
        </w:rPr>
        <w:t xml:space="preserve"> and your rank. </w:t>
      </w:r>
    </w:p>
    <w:p w14:paraId="5B2C65AB" w14:textId="77777777" w:rsidR="00011858" w:rsidRPr="001533CD" w:rsidRDefault="00011858" w:rsidP="00F44C81">
      <w:pPr>
        <w:rPr>
          <w:rFonts w:cstheme="minorHAnsi"/>
        </w:rPr>
      </w:pPr>
    </w:p>
    <w:p w14:paraId="1CDB4F3A" w14:textId="5BCF4C02" w:rsidR="007746D7" w:rsidRPr="000B2E54" w:rsidRDefault="0039740A" w:rsidP="00F44C81">
      <w:pPr>
        <w:rPr>
          <w:rFonts w:cstheme="minorHAnsi"/>
          <w:b/>
          <w:i/>
          <w:color w:val="000000" w:themeColor="text1"/>
        </w:rPr>
      </w:pPr>
      <w:r w:rsidRPr="000B2E54">
        <w:rPr>
          <w:rFonts w:cstheme="minorHAnsi"/>
          <w:b/>
          <w:i/>
          <w:color w:val="000000" w:themeColor="text1"/>
        </w:rPr>
        <w:lastRenderedPageBreak/>
        <w:t>What’s different?</w:t>
      </w:r>
    </w:p>
    <w:p w14:paraId="3AA3E03D" w14:textId="51134B8A" w:rsidR="00697FEA" w:rsidRPr="00E408BA" w:rsidRDefault="003D5754" w:rsidP="00F44C81">
      <w:r w:rsidRPr="000B2E54">
        <w:rPr>
          <w:rFonts w:cstheme="minorHAnsi"/>
          <w:color w:val="000000" w:themeColor="text1"/>
        </w:rPr>
        <w:t>The</w:t>
      </w:r>
      <w:r w:rsidR="000B2E54" w:rsidRPr="000B2E54">
        <w:rPr>
          <w:rFonts w:cstheme="minorHAnsi"/>
          <w:color w:val="000000" w:themeColor="text1"/>
        </w:rPr>
        <w:t xml:space="preserve">re </w:t>
      </w:r>
      <w:r w:rsidRPr="000B2E54">
        <w:rPr>
          <w:rFonts w:cstheme="minorHAnsi"/>
          <w:color w:val="000000" w:themeColor="text1"/>
        </w:rPr>
        <w:t>are t</w:t>
      </w:r>
      <w:r w:rsidR="00B1756E" w:rsidRPr="000B2E54">
        <w:rPr>
          <w:rFonts w:cstheme="minorHAnsi"/>
          <w:color w:val="000000" w:themeColor="text1"/>
        </w:rPr>
        <w:t>hree</w:t>
      </w:r>
      <w:r w:rsidRPr="000B2E54">
        <w:rPr>
          <w:rFonts w:cstheme="minorHAnsi"/>
          <w:color w:val="000000" w:themeColor="text1"/>
        </w:rPr>
        <w:t xml:space="preserve"> main differences of my Battle Royale game, City Battles, over already existing games. </w:t>
      </w:r>
      <w:r w:rsidR="000E72F5" w:rsidRPr="000B2E54">
        <w:rPr>
          <w:rFonts w:cstheme="minorHAnsi"/>
          <w:color w:val="000000" w:themeColor="text1"/>
        </w:rPr>
        <w:t>Firstly, it is in First-Person, meaning that you feel more absorbed into your surroundings than a 3</w:t>
      </w:r>
      <w:r w:rsidR="000E72F5" w:rsidRPr="000B2E54">
        <w:rPr>
          <w:rFonts w:cstheme="minorHAnsi"/>
          <w:color w:val="000000" w:themeColor="text1"/>
          <w:vertAlign w:val="superscript"/>
        </w:rPr>
        <w:t>rd</w:t>
      </w:r>
      <w:r w:rsidR="0095614A" w:rsidRPr="000B2E54">
        <w:rPr>
          <w:rFonts w:cstheme="minorHAnsi"/>
          <w:color w:val="000000" w:themeColor="text1"/>
          <w:vertAlign w:val="superscript"/>
        </w:rPr>
        <w:t xml:space="preserve"> </w:t>
      </w:r>
      <w:r w:rsidR="00001AF1" w:rsidRPr="000B2E54">
        <w:rPr>
          <w:rFonts w:cstheme="minorHAnsi"/>
          <w:color w:val="000000" w:themeColor="text1"/>
        </w:rPr>
        <w:t>P</w:t>
      </w:r>
      <w:r w:rsidR="000E72F5" w:rsidRPr="000B2E54">
        <w:rPr>
          <w:rFonts w:cstheme="minorHAnsi"/>
          <w:color w:val="000000" w:themeColor="text1"/>
        </w:rPr>
        <w:t xml:space="preserve">erson </w:t>
      </w:r>
      <w:r w:rsidR="00463E11" w:rsidRPr="000B2E54">
        <w:rPr>
          <w:rFonts w:cstheme="minorHAnsi"/>
          <w:color w:val="000000" w:themeColor="text1"/>
        </w:rPr>
        <w:t xml:space="preserve">game. This is because you get to play as yourself, and not feel like your controlling an </w:t>
      </w:r>
      <w:r w:rsidR="00463E11" w:rsidRPr="009975E5">
        <w:rPr>
          <w:rFonts w:cstheme="minorHAnsi"/>
        </w:rPr>
        <w:t>external character.</w:t>
      </w:r>
      <w:r w:rsidR="00384717">
        <w:rPr>
          <w:rFonts w:cstheme="minorHAnsi"/>
        </w:rPr>
        <w:t xml:space="preserve"> Secondly, there is a </w:t>
      </w:r>
      <w:r w:rsidR="00C0215F">
        <w:rPr>
          <w:rFonts w:cstheme="minorHAnsi"/>
        </w:rPr>
        <w:t>well-developed</w:t>
      </w:r>
      <w:r w:rsidR="00384717">
        <w:rPr>
          <w:rFonts w:cstheme="minorHAnsi"/>
        </w:rPr>
        <w:t xml:space="preserve"> competitive ranking system.</w:t>
      </w:r>
      <w:r w:rsidR="000523DB">
        <w:rPr>
          <w:rFonts w:cstheme="minorHAnsi"/>
        </w:rPr>
        <w:t xml:space="preserve"> This ranking system works </w:t>
      </w:r>
      <w:r w:rsidR="005D2A6D">
        <w:rPr>
          <w:rFonts w:cstheme="minorHAnsi"/>
        </w:rPr>
        <w:t>through</w:t>
      </w:r>
      <w:r w:rsidR="000523DB">
        <w:rPr>
          <w:rFonts w:cstheme="minorHAnsi"/>
        </w:rPr>
        <w:t xml:space="preserve"> </w:t>
      </w:r>
      <w:r w:rsidR="00C0215F">
        <w:rPr>
          <w:rFonts w:cstheme="minorHAnsi"/>
        </w:rPr>
        <w:t xml:space="preserve">5 main </w:t>
      </w:r>
      <w:r w:rsidR="00E408BA">
        <w:rPr>
          <w:rFonts w:cstheme="minorHAnsi"/>
        </w:rPr>
        <w:t>ranks, with 10 individual levels between them. As you earn XP, you will eventually climb up through the ranking system, until you earn Emerald 1, the best possible rank.</w:t>
      </w:r>
      <w:r w:rsidR="00574896">
        <w:rPr>
          <w:rFonts w:cstheme="minorHAnsi"/>
        </w:rPr>
        <w:t xml:space="preserve"> Finally, there’s lots of </w:t>
      </w:r>
      <w:r w:rsidR="00A1400D">
        <w:rPr>
          <w:rFonts w:cstheme="minorHAnsi"/>
        </w:rPr>
        <w:t xml:space="preserve">different customization players can earn through </w:t>
      </w:r>
      <w:r w:rsidR="00B1756E">
        <w:rPr>
          <w:rFonts w:cstheme="minorHAnsi"/>
        </w:rPr>
        <w:t xml:space="preserve">getting more XP, and getting a better rank. </w:t>
      </w:r>
      <w:r w:rsidR="00AF1A45">
        <w:rPr>
          <w:rFonts w:cstheme="minorHAnsi"/>
        </w:rPr>
        <w:t>Especially as you will get special clothing</w:t>
      </w:r>
      <w:r w:rsidR="00AD66DB">
        <w:rPr>
          <w:rFonts w:cstheme="minorHAnsi"/>
        </w:rPr>
        <w:t xml:space="preserve"> and other features</w:t>
      </w:r>
      <w:r w:rsidR="00AF1A45">
        <w:rPr>
          <w:rFonts w:cstheme="minorHAnsi"/>
        </w:rPr>
        <w:t xml:space="preserve"> for being in a</w:t>
      </w:r>
      <w:r w:rsidR="000F2D67">
        <w:rPr>
          <w:rFonts w:cstheme="minorHAnsi"/>
        </w:rPr>
        <w:t xml:space="preserve"> higher</w:t>
      </w:r>
      <w:r w:rsidR="00AF1A45">
        <w:rPr>
          <w:rFonts w:cstheme="minorHAnsi"/>
        </w:rPr>
        <w:t xml:space="preserve"> rank. </w:t>
      </w:r>
    </w:p>
    <w:p w14:paraId="346994ED" w14:textId="78C25F9F" w:rsidR="00A36055" w:rsidRDefault="00D114DD" w:rsidP="00A36055">
      <w:pPr>
        <w:rPr>
          <w:rFonts w:cstheme="minorHAnsi"/>
          <w:b/>
          <w:i/>
        </w:rPr>
      </w:pPr>
      <w:r>
        <w:rPr>
          <w:rFonts w:cstheme="minorHAnsi"/>
          <w:b/>
          <w:i/>
        </w:rPr>
        <w:t>What p</w:t>
      </w:r>
      <w:r w:rsidR="0039740A">
        <w:rPr>
          <w:rFonts w:cstheme="minorHAnsi"/>
          <w:b/>
          <w:i/>
        </w:rPr>
        <w:t>latform</w:t>
      </w:r>
      <w:r>
        <w:rPr>
          <w:rFonts w:cstheme="minorHAnsi"/>
          <w:b/>
          <w:i/>
        </w:rPr>
        <w:t xml:space="preserve"> it’s on</w:t>
      </w:r>
    </w:p>
    <w:p w14:paraId="2A45BB54" w14:textId="77777777" w:rsidR="00677EA3" w:rsidRDefault="0039740A" w:rsidP="00677EA3">
      <w:r>
        <w:t xml:space="preserve">The target platform for the game I am designing would be PC. This is because the game controls would be complex and require many keys, and possible macros. This is also because computers can have more advanced components, which can run the game better. As there is a large open world involved, users would need an advanced PC, with newer/quicker components. However, there would be different video settings, so players with lower end PCs could still play on lower settings. Despite this, I would like to see if it could be altered slightly for use on consoles such as the Xbox One and PS4. This would be good, as it would reach the more casual gamer. </w:t>
      </w:r>
    </w:p>
    <w:p w14:paraId="6971C666" w14:textId="093260C1" w:rsidR="00692922" w:rsidRPr="00ED3CE7" w:rsidRDefault="00992362" w:rsidP="00ED3CE7">
      <w:pPr>
        <w:pStyle w:val="Heading1"/>
        <w:rPr>
          <w:rFonts w:asciiTheme="minorHAnsi" w:hAnsiTheme="minorHAnsi" w:cstheme="minorHAnsi"/>
          <w:b/>
          <w:i/>
          <w:sz w:val="22"/>
        </w:rPr>
      </w:pPr>
      <w:bookmarkStart w:id="3" w:name="_Toc499745619"/>
      <w:r w:rsidRPr="00ED3CE7">
        <w:rPr>
          <w:rFonts w:asciiTheme="minorHAnsi" w:hAnsiTheme="minorHAnsi" w:cstheme="minorHAnsi"/>
          <w:b/>
          <w:i/>
          <w:sz w:val="22"/>
        </w:rPr>
        <w:t>Characters</w:t>
      </w:r>
      <w:bookmarkEnd w:id="3"/>
    </w:p>
    <w:p w14:paraId="7C813584" w14:textId="6CB68B0D" w:rsidR="005D334E" w:rsidRPr="00677EA3" w:rsidRDefault="00ED0FC9" w:rsidP="00ED3CE7">
      <w:r w:rsidRPr="00A14604">
        <w:rPr>
          <w:noProof/>
          <w:lang w:val="en-GB" w:eastAsia="en-GB"/>
        </w:rPr>
        <w:drawing>
          <wp:anchor distT="0" distB="0" distL="114300" distR="114300" simplePos="0" relativeHeight="251659264" behindDoc="0" locked="0" layoutInCell="1" allowOverlap="1" wp14:anchorId="7559EFAE" wp14:editId="3D43A1E7">
            <wp:simplePos x="0" y="0"/>
            <wp:positionH relativeFrom="margin">
              <wp:posOffset>-42545</wp:posOffset>
            </wp:positionH>
            <wp:positionV relativeFrom="paragraph">
              <wp:posOffset>27940</wp:posOffset>
            </wp:positionV>
            <wp:extent cx="4613910" cy="467169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487" t="4773" r="6228" b="3626"/>
                    <a:stretch/>
                  </pic:blipFill>
                  <pic:spPr bwMode="auto">
                    <a:xfrm>
                      <a:off x="0" y="0"/>
                      <a:ext cx="4613910" cy="46716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78FB" w:rsidRPr="00A14604">
        <w:t xml:space="preserve">There is only one main character you can be within the game I am designing and that is yourself. You need to imagine that you’re in a ‘Hunger Games’ like environment, where </w:t>
      </w:r>
      <w:r w:rsidR="00203EEE" w:rsidRPr="00A14604">
        <w:t xml:space="preserve">you will need to fight your way out to survive and win the game. </w:t>
      </w:r>
      <w:r w:rsidR="00A370A7" w:rsidRPr="00A14604">
        <w:t>As this is a multiplayer game I have allowed players to have lots of customization</w:t>
      </w:r>
      <w:r w:rsidR="00864172" w:rsidRPr="00A14604">
        <w:t>. The things you can customize can be your helmet, top, bottoms, backpack, knee/shoulder pads, glasses</w:t>
      </w:r>
      <w:r w:rsidR="004C71D0">
        <w:t>,</w:t>
      </w:r>
      <w:r w:rsidR="00E63603">
        <w:t xml:space="preserve"> shoes</w:t>
      </w:r>
      <w:r w:rsidR="004C71D0">
        <w:t xml:space="preserve"> and weapon camos. </w:t>
      </w:r>
      <w:r w:rsidR="00BA7B33">
        <w:t xml:space="preserve">You can receive customization through playing the game and randomly earning pieces, or </w:t>
      </w:r>
      <w:r w:rsidR="00CD0C3C">
        <w:t>buy them from the stor</w:t>
      </w:r>
      <w:r w:rsidR="00E506F5">
        <w:t>e</w:t>
      </w:r>
      <w:r w:rsidR="00FC427A">
        <w:t xml:space="preserve">, through an </w:t>
      </w:r>
      <w:r w:rsidR="00677EA3">
        <w:t>in-game</w:t>
      </w:r>
      <w:r w:rsidR="00FC427A">
        <w:t xml:space="preserve"> currency. </w:t>
      </w:r>
      <w:r w:rsidR="00677EA3">
        <w:t xml:space="preserve">Some of the customization, isn’t exactly camouflage, however, I </w:t>
      </w:r>
      <w:r w:rsidR="00BE44F2">
        <w:t>realize</w:t>
      </w:r>
      <w:r w:rsidR="00677EA3">
        <w:t xml:space="preserve"> some players love to stand out from the crowd and have the best gear!</w:t>
      </w:r>
      <w:r w:rsidR="000D6BC1">
        <w:t xml:space="preserve"> There are some examples of customization on the left of what you could look like with a full </w:t>
      </w:r>
      <w:r w:rsidR="00446A04">
        <w:t xml:space="preserve">matching </w:t>
      </w:r>
      <w:r w:rsidR="000D6BC1">
        <w:t xml:space="preserve">clothing set. </w:t>
      </w:r>
    </w:p>
    <w:p w14:paraId="4655E062" w14:textId="5722671D" w:rsidR="005D334E" w:rsidRDefault="005D334E" w:rsidP="005957DD">
      <w:pPr>
        <w:pStyle w:val="Heading1"/>
        <w:rPr>
          <w:rFonts w:asciiTheme="minorHAnsi" w:hAnsiTheme="minorHAnsi" w:cstheme="minorHAnsi"/>
          <w:b/>
          <w:i/>
          <w:color w:val="0070C0"/>
          <w:sz w:val="22"/>
          <w:szCs w:val="22"/>
        </w:rPr>
      </w:pPr>
    </w:p>
    <w:p w14:paraId="5DDAAD08" w14:textId="609C6607" w:rsidR="005D334E" w:rsidRDefault="005D334E" w:rsidP="005D334E"/>
    <w:p w14:paraId="6A6EB257" w14:textId="0BF6243B" w:rsidR="006E3361" w:rsidRDefault="000C366C" w:rsidP="005957DD">
      <w:pPr>
        <w:pStyle w:val="Heading1"/>
        <w:rPr>
          <w:rFonts w:asciiTheme="minorHAnsi" w:hAnsiTheme="minorHAnsi" w:cstheme="minorHAnsi"/>
          <w:b/>
          <w:i/>
          <w:color w:val="0070C0"/>
          <w:sz w:val="22"/>
          <w:szCs w:val="22"/>
        </w:rPr>
      </w:pPr>
      <w:bookmarkStart w:id="4" w:name="_Toc499745620"/>
      <w:r>
        <w:rPr>
          <w:noProof/>
          <w:lang w:val="en-GB" w:eastAsia="en-GB"/>
        </w:rPr>
        <w:lastRenderedPageBreak/>
        <w:drawing>
          <wp:anchor distT="0" distB="0" distL="114300" distR="114300" simplePos="0" relativeHeight="251660288" behindDoc="0" locked="0" layoutInCell="1" allowOverlap="1" wp14:anchorId="385472E6" wp14:editId="1E9F8C33">
            <wp:simplePos x="0" y="0"/>
            <wp:positionH relativeFrom="margin">
              <wp:align>left</wp:align>
            </wp:positionH>
            <wp:positionV relativeFrom="paragraph">
              <wp:posOffset>610</wp:posOffset>
            </wp:positionV>
            <wp:extent cx="4559935" cy="657542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59935" cy="657542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4"/>
    </w:p>
    <w:p w14:paraId="153478C5" w14:textId="49CB011A" w:rsidR="006E3361" w:rsidRDefault="006E3361" w:rsidP="005957DD">
      <w:pPr>
        <w:pStyle w:val="Heading1"/>
        <w:rPr>
          <w:rFonts w:asciiTheme="minorHAnsi" w:hAnsiTheme="minorHAnsi" w:cstheme="minorHAnsi"/>
          <w:b/>
          <w:i/>
          <w:color w:val="0070C0"/>
          <w:sz w:val="22"/>
          <w:szCs w:val="22"/>
        </w:rPr>
      </w:pPr>
    </w:p>
    <w:p w14:paraId="67FA1AFD" w14:textId="776CD5FD" w:rsidR="006E3361" w:rsidRDefault="006E3361" w:rsidP="005957DD">
      <w:pPr>
        <w:pStyle w:val="Heading1"/>
        <w:rPr>
          <w:rFonts w:asciiTheme="minorHAnsi" w:hAnsiTheme="minorHAnsi" w:cstheme="minorHAnsi"/>
          <w:b/>
          <w:i/>
          <w:color w:val="0070C0"/>
          <w:sz w:val="22"/>
          <w:szCs w:val="22"/>
        </w:rPr>
      </w:pPr>
    </w:p>
    <w:p w14:paraId="1A0996BE" w14:textId="1E3A2CB8" w:rsidR="006E3361" w:rsidRDefault="006E3361" w:rsidP="005957DD">
      <w:pPr>
        <w:pStyle w:val="Heading1"/>
        <w:rPr>
          <w:rFonts w:asciiTheme="minorHAnsi" w:hAnsiTheme="minorHAnsi" w:cstheme="minorHAnsi"/>
          <w:b/>
          <w:i/>
          <w:color w:val="0070C0"/>
          <w:sz w:val="22"/>
          <w:szCs w:val="22"/>
        </w:rPr>
      </w:pPr>
    </w:p>
    <w:p w14:paraId="6FD5B276" w14:textId="77777777" w:rsidR="006E3361" w:rsidRDefault="006E3361" w:rsidP="005957DD">
      <w:pPr>
        <w:pStyle w:val="Heading1"/>
        <w:rPr>
          <w:rFonts w:asciiTheme="minorHAnsi" w:hAnsiTheme="minorHAnsi" w:cstheme="minorHAnsi"/>
          <w:b/>
          <w:i/>
          <w:color w:val="0070C0"/>
          <w:sz w:val="22"/>
          <w:szCs w:val="22"/>
        </w:rPr>
      </w:pPr>
    </w:p>
    <w:p w14:paraId="76A0CC8F" w14:textId="060BAABA" w:rsidR="006E3361" w:rsidRDefault="006E3361" w:rsidP="005957DD">
      <w:pPr>
        <w:pStyle w:val="Heading1"/>
        <w:rPr>
          <w:rFonts w:asciiTheme="minorHAnsi" w:hAnsiTheme="minorHAnsi" w:cstheme="minorHAnsi"/>
          <w:b/>
          <w:i/>
          <w:color w:val="0070C0"/>
          <w:sz w:val="22"/>
          <w:szCs w:val="22"/>
        </w:rPr>
      </w:pPr>
    </w:p>
    <w:p w14:paraId="7CA55DC4" w14:textId="77777777" w:rsidR="006E3361" w:rsidRDefault="006E3361" w:rsidP="005957DD">
      <w:pPr>
        <w:pStyle w:val="Heading1"/>
        <w:rPr>
          <w:rFonts w:asciiTheme="minorHAnsi" w:hAnsiTheme="minorHAnsi" w:cstheme="minorHAnsi"/>
          <w:b/>
          <w:i/>
          <w:color w:val="0070C0"/>
          <w:sz w:val="22"/>
          <w:szCs w:val="22"/>
        </w:rPr>
      </w:pPr>
    </w:p>
    <w:p w14:paraId="3F11F479" w14:textId="77777777" w:rsidR="006E3361" w:rsidRDefault="006E3361" w:rsidP="005957DD">
      <w:pPr>
        <w:pStyle w:val="Heading1"/>
        <w:rPr>
          <w:rFonts w:asciiTheme="minorHAnsi" w:hAnsiTheme="minorHAnsi" w:cstheme="minorHAnsi"/>
          <w:b/>
          <w:i/>
          <w:color w:val="0070C0"/>
          <w:sz w:val="22"/>
          <w:szCs w:val="22"/>
        </w:rPr>
      </w:pPr>
    </w:p>
    <w:p w14:paraId="707A318A" w14:textId="77777777" w:rsidR="006E3361" w:rsidRDefault="006E3361" w:rsidP="005957DD">
      <w:pPr>
        <w:pStyle w:val="Heading1"/>
        <w:rPr>
          <w:rFonts w:asciiTheme="minorHAnsi" w:hAnsiTheme="minorHAnsi" w:cstheme="minorHAnsi"/>
          <w:b/>
          <w:i/>
          <w:color w:val="0070C0"/>
          <w:sz w:val="22"/>
          <w:szCs w:val="22"/>
        </w:rPr>
      </w:pPr>
    </w:p>
    <w:p w14:paraId="03E21E92" w14:textId="77777777" w:rsidR="006E3361" w:rsidRDefault="006E3361" w:rsidP="005957DD">
      <w:pPr>
        <w:pStyle w:val="Heading1"/>
        <w:rPr>
          <w:rFonts w:asciiTheme="minorHAnsi" w:hAnsiTheme="minorHAnsi" w:cstheme="minorHAnsi"/>
          <w:b/>
          <w:i/>
          <w:color w:val="0070C0"/>
          <w:sz w:val="22"/>
          <w:szCs w:val="22"/>
        </w:rPr>
      </w:pPr>
    </w:p>
    <w:p w14:paraId="5AA31447" w14:textId="77777777" w:rsidR="006E3361" w:rsidRDefault="006E3361" w:rsidP="005957DD">
      <w:pPr>
        <w:pStyle w:val="Heading1"/>
        <w:rPr>
          <w:rFonts w:asciiTheme="minorHAnsi" w:hAnsiTheme="minorHAnsi" w:cstheme="minorHAnsi"/>
          <w:b/>
          <w:i/>
          <w:color w:val="0070C0"/>
          <w:sz w:val="22"/>
          <w:szCs w:val="22"/>
        </w:rPr>
      </w:pPr>
    </w:p>
    <w:p w14:paraId="71FEE656" w14:textId="6E8AF1E1" w:rsidR="006E3361" w:rsidRDefault="006E3361" w:rsidP="005957DD">
      <w:pPr>
        <w:pStyle w:val="Heading1"/>
        <w:rPr>
          <w:rFonts w:asciiTheme="minorHAnsi" w:hAnsiTheme="minorHAnsi" w:cstheme="minorHAnsi"/>
          <w:b/>
          <w:i/>
          <w:color w:val="0070C0"/>
          <w:sz w:val="22"/>
          <w:szCs w:val="22"/>
        </w:rPr>
      </w:pPr>
    </w:p>
    <w:p w14:paraId="4D32AF25" w14:textId="77777777" w:rsidR="006E3361" w:rsidRDefault="006E3361" w:rsidP="005957DD">
      <w:pPr>
        <w:pStyle w:val="Heading1"/>
        <w:rPr>
          <w:rFonts w:asciiTheme="minorHAnsi" w:hAnsiTheme="minorHAnsi" w:cstheme="minorHAnsi"/>
          <w:b/>
          <w:i/>
          <w:color w:val="0070C0"/>
          <w:sz w:val="22"/>
          <w:szCs w:val="22"/>
        </w:rPr>
      </w:pPr>
    </w:p>
    <w:p w14:paraId="7072E31C" w14:textId="77777777" w:rsidR="006E3361" w:rsidRDefault="006E3361" w:rsidP="005957DD">
      <w:pPr>
        <w:pStyle w:val="Heading1"/>
        <w:rPr>
          <w:rFonts w:asciiTheme="minorHAnsi" w:hAnsiTheme="minorHAnsi" w:cstheme="minorHAnsi"/>
          <w:b/>
          <w:i/>
          <w:color w:val="0070C0"/>
          <w:sz w:val="22"/>
          <w:szCs w:val="22"/>
        </w:rPr>
      </w:pPr>
    </w:p>
    <w:p w14:paraId="3F30B337" w14:textId="414F6E4E" w:rsidR="006E3361" w:rsidRDefault="006E3361" w:rsidP="005957DD">
      <w:pPr>
        <w:pStyle w:val="Heading1"/>
        <w:rPr>
          <w:rFonts w:asciiTheme="minorHAnsi" w:hAnsiTheme="minorHAnsi" w:cstheme="minorHAnsi"/>
          <w:b/>
          <w:i/>
          <w:color w:val="0070C0"/>
          <w:sz w:val="22"/>
          <w:szCs w:val="22"/>
        </w:rPr>
      </w:pPr>
    </w:p>
    <w:p w14:paraId="1EE737CA" w14:textId="53B523EC" w:rsidR="006E3361" w:rsidRDefault="006E3361" w:rsidP="005957DD">
      <w:pPr>
        <w:pStyle w:val="Heading1"/>
        <w:rPr>
          <w:rFonts w:asciiTheme="minorHAnsi" w:hAnsiTheme="minorHAnsi" w:cstheme="minorHAnsi"/>
          <w:b/>
          <w:i/>
          <w:color w:val="0070C0"/>
          <w:sz w:val="22"/>
          <w:szCs w:val="22"/>
        </w:rPr>
      </w:pPr>
    </w:p>
    <w:p w14:paraId="16F02916" w14:textId="52BA3C37" w:rsidR="006E3361" w:rsidRDefault="006E3361" w:rsidP="005957DD">
      <w:pPr>
        <w:pStyle w:val="Heading1"/>
        <w:rPr>
          <w:rFonts w:asciiTheme="minorHAnsi" w:hAnsiTheme="minorHAnsi" w:cstheme="minorHAnsi"/>
          <w:b/>
          <w:i/>
          <w:color w:val="0070C0"/>
          <w:sz w:val="22"/>
          <w:szCs w:val="22"/>
        </w:rPr>
      </w:pPr>
    </w:p>
    <w:p w14:paraId="5F093AEB" w14:textId="2AAAE6F3" w:rsidR="006E3361" w:rsidRDefault="006E3361" w:rsidP="005957DD">
      <w:pPr>
        <w:pStyle w:val="Heading1"/>
        <w:rPr>
          <w:rFonts w:asciiTheme="minorHAnsi" w:hAnsiTheme="minorHAnsi" w:cstheme="minorHAnsi"/>
          <w:b/>
          <w:i/>
          <w:color w:val="0070C0"/>
          <w:sz w:val="22"/>
          <w:szCs w:val="22"/>
        </w:rPr>
      </w:pPr>
    </w:p>
    <w:p w14:paraId="68E32FF1" w14:textId="11A0EC9E" w:rsidR="006E3361" w:rsidRDefault="006E3361" w:rsidP="005957DD">
      <w:pPr>
        <w:pStyle w:val="Heading1"/>
        <w:rPr>
          <w:rFonts w:asciiTheme="minorHAnsi" w:hAnsiTheme="minorHAnsi" w:cstheme="minorHAnsi"/>
          <w:b/>
          <w:i/>
          <w:color w:val="0070C0"/>
          <w:sz w:val="22"/>
          <w:szCs w:val="22"/>
        </w:rPr>
      </w:pPr>
    </w:p>
    <w:p w14:paraId="23BC76AB" w14:textId="462E31B6" w:rsidR="006E3361" w:rsidRDefault="006E3361" w:rsidP="005957DD">
      <w:pPr>
        <w:pStyle w:val="Heading1"/>
        <w:rPr>
          <w:rFonts w:asciiTheme="minorHAnsi" w:hAnsiTheme="minorHAnsi" w:cstheme="minorHAnsi"/>
          <w:b/>
          <w:i/>
          <w:color w:val="0070C0"/>
          <w:sz w:val="22"/>
          <w:szCs w:val="22"/>
        </w:rPr>
      </w:pPr>
    </w:p>
    <w:p w14:paraId="349E6406" w14:textId="7535ED54" w:rsidR="006E3361" w:rsidRDefault="000C366C" w:rsidP="005957DD">
      <w:pPr>
        <w:pStyle w:val="Heading1"/>
        <w:rPr>
          <w:rFonts w:asciiTheme="minorHAnsi" w:hAnsiTheme="minorHAnsi" w:cstheme="minorHAnsi"/>
          <w:b/>
          <w:i/>
          <w:color w:val="0070C0"/>
          <w:sz w:val="22"/>
          <w:szCs w:val="22"/>
        </w:rPr>
      </w:pPr>
      <w:r>
        <w:rPr>
          <w:rFonts w:asciiTheme="minorHAnsi" w:hAnsiTheme="minorHAnsi" w:cstheme="minorHAnsi"/>
          <w:b/>
          <w:i/>
          <w:noProof/>
          <w:color w:val="0070C0"/>
          <w:sz w:val="22"/>
          <w:szCs w:val="22"/>
          <w:lang w:val="en-GB" w:eastAsia="en-GB"/>
        </w:rPr>
        <w:drawing>
          <wp:anchor distT="0" distB="0" distL="114300" distR="114300" simplePos="0" relativeHeight="251662336" behindDoc="0" locked="0" layoutInCell="1" allowOverlap="1" wp14:anchorId="24C9DCA3" wp14:editId="5EA64FFA">
            <wp:simplePos x="0" y="0"/>
            <wp:positionH relativeFrom="margin">
              <wp:align>right</wp:align>
            </wp:positionH>
            <wp:positionV relativeFrom="paragraph">
              <wp:posOffset>168811</wp:posOffset>
            </wp:positionV>
            <wp:extent cx="2726690" cy="1887855"/>
            <wp:effectExtent l="0" t="0" r="0" b="0"/>
            <wp:wrapSquare wrapText="bothSides"/>
            <wp:docPr id="24" name="Picture 24" descr="A close up of a box&#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ase.png"/>
                    <pic:cNvPicPr/>
                  </pic:nvPicPr>
                  <pic:blipFill rotWithShape="1">
                    <a:blip r:embed="rId11" cstate="print">
                      <a:extLst>
                        <a:ext uri="{28A0092B-C50C-407E-A947-70E740481C1C}">
                          <a14:useLocalDpi xmlns:a14="http://schemas.microsoft.com/office/drawing/2010/main" val="0"/>
                        </a:ext>
                      </a:extLst>
                    </a:blip>
                    <a:srcRect b="7684"/>
                    <a:stretch/>
                  </pic:blipFill>
                  <pic:spPr bwMode="auto">
                    <a:xfrm>
                      <a:off x="0" y="0"/>
                      <a:ext cx="2726690" cy="18878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B075F20" w14:textId="65A7C115" w:rsidR="006E3361" w:rsidRDefault="006E3361" w:rsidP="005957DD">
      <w:pPr>
        <w:pStyle w:val="Heading1"/>
        <w:rPr>
          <w:rFonts w:asciiTheme="minorHAnsi" w:hAnsiTheme="minorHAnsi" w:cstheme="minorHAnsi"/>
          <w:b/>
          <w:i/>
          <w:color w:val="0070C0"/>
          <w:sz w:val="22"/>
          <w:szCs w:val="22"/>
        </w:rPr>
      </w:pPr>
    </w:p>
    <w:p w14:paraId="6AE14024" w14:textId="61AD952F" w:rsidR="00ED0FC9" w:rsidRDefault="00ED0FC9" w:rsidP="005957DD">
      <w:pPr>
        <w:pStyle w:val="Heading1"/>
        <w:rPr>
          <w:rFonts w:asciiTheme="minorHAnsi" w:hAnsiTheme="minorHAnsi" w:cstheme="minorHAnsi"/>
          <w:b/>
          <w:i/>
          <w:color w:val="0070C0"/>
          <w:sz w:val="22"/>
          <w:szCs w:val="22"/>
        </w:rPr>
      </w:pPr>
    </w:p>
    <w:p w14:paraId="5B412130" w14:textId="54C69F46" w:rsidR="000C366C" w:rsidRDefault="000C366C" w:rsidP="000C366C"/>
    <w:p w14:paraId="62D918C5" w14:textId="30AB93DF" w:rsidR="000C366C" w:rsidRDefault="000C366C" w:rsidP="000C366C"/>
    <w:p w14:paraId="41549286" w14:textId="65BBEC8D" w:rsidR="000C366C" w:rsidRDefault="000C366C" w:rsidP="000C366C"/>
    <w:p w14:paraId="39924770" w14:textId="77777777" w:rsidR="000C366C" w:rsidRPr="000C366C" w:rsidRDefault="000C366C" w:rsidP="000C366C"/>
    <w:p w14:paraId="52B9F5E3" w14:textId="22E5F47E" w:rsidR="00F92F2F" w:rsidRDefault="00B72AE4" w:rsidP="005957DD">
      <w:pPr>
        <w:pStyle w:val="Heading1"/>
        <w:rPr>
          <w:rFonts w:asciiTheme="minorHAnsi" w:hAnsiTheme="minorHAnsi" w:cstheme="minorHAnsi"/>
          <w:b/>
          <w:i/>
          <w:color w:val="0070C0"/>
          <w:sz w:val="22"/>
          <w:szCs w:val="22"/>
        </w:rPr>
      </w:pPr>
      <w:bookmarkStart w:id="5" w:name="_Toc499745621"/>
      <w:r w:rsidRPr="005957DD">
        <w:rPr>
          <w:rFonts w:asciiTheme="minorHAnsi" w:hAnsiTheme="minorHAnsi" w:cstheme="minorHAnsi"/>
          <w:b/>
          <w:i/>
          <w:color w:val="0070C0"/>
          <w:sz w:val="22"/>
          <w:szCs w:val="22"/>
        </w:rPr>
        <w:lastRenderedPageBreak/>
        <w:t>NPCs</w:t>
      </w:r>
      <w:bookmarkEnd w:id="5"/>
    </w:p>
    <w:p w14:paraId="2BC57BA4" w14:textId="0085A99D" w:rsidR="00043856" w:rsidRPr="009239C5" w:rsidRDefault="00194AD9" w:rsidP="00043856">
      <w:r>
        <w:t>I have not got any non-playing characters within my game, City Battles. This is because my game is solely based around online multiplayer</w:t>
      </w:r>
      <w:r w:rsidR="003C430F">
        <w:t>. Therefore, there are 100 individual gamers from around the world</w:t>
      </w:r>
      <w:r w:rsidR="00287F97">
        <w:t>,</w:t>
      </w:r>
      <w:r w:rsidR="003C430F">
        <w:t xml:space="preserve"> controlling a single character, with the drive to win the game. </w:t>
      </w:r>
      <w:r w:rsidR="00B27D2D">
        <w:t>As there is so many individually controlled players, NPC would be pointless in the game and would be an oddity.</w:t>
      </w:r>
    </w:p>
    <w:p w14:paraId="5F72E0A6" w14:textId="7C50BD21" w:rsidR="008E0555" w:rsidRDefault="008E0555" w:rsidP="008E0555">
      <w:pPr>
        <w:pStyle w:val="Heading1"/>
        <w:rPr>
          <w:rFonts w:asciiTheme="minorHAnsi" w:hAnsiTheme="minorHAnsi" w:cstheme="minorHAnsi"/>
          <w:b/>
          <w:i/>
          <w:color w:val="0070C0"/>
          <w:sz w:val="22"/>
          <w:szCs w:val="22"/>
        </w:rPr>
      </w:pPr>
      <w:bookmarkStart w:id="6" w:name="_Toc499745622"/>
      <w:r w:rsidRPr="005957DD">
        <w:rPr>
          <w:rFonts w:asciiTheme="minorHAnsi" w:hAnsiTheme="minorHAnsi" w:cstheme="minorHAnsi"/>
          <w:b/>
          <w:i/>
          <w:color w:val="0070C0"/>
          <w:sz w:val="22"/>
          <w:szCs w:val="22"/>
        </w:rPr>
        <w:t>Weapons</w:t>
      </w:r>
      <w:bookmarkEnd w:id="6"/>
    </w:p>
    <w:p w14:paraId="287A4DB5" w14:textId="3FF5833C" w:rsidR="0019245C" w:rsidRDefault="007A5294" w:rsidP="00D526B8">
      <w:r>
        <w:t xml:space="preserve">There are </w:t>
      </w:r>
      <w:r w:rsidR="00D41521">
        <w:t>4</w:t>
      </w:r>
      <w:r>
        <w:t xml:space="preserve"> main types of weapons within my game. The first one is a</w:t>
      </w:r>
      <w:r w:rsidR="00D41521">
        <w:t xml:space="preserve"> standard issue </w:t>
      </w:r>
      <w:r w:rsidR="00182AE6">
        <w:t>P</w:t>
      </w:r>
      <w:r w:rsidR="00D41521">
        <w:t xml:space="preserve">istol, </w:t>
      </w:r>
      <w:r w:rsidR="00DC3D69">
        <w:t xml:space="preserve">called the </w:t>
      </w:r>
      <w:r w:rsidR="00DC3D69" w:rsidRPr="00FD2C5F">
        <w:rPr>
          <w:b/>
          <w:i/>
        </w:rPr>
        <w:t>Glock 38</w:t>
      </w:r>
      <w:r w:rsidR="00DC3D69">
        <w:t xml:space="preserve">. All </w:t>
      </w:r>
      <w:r w:rsidR="00D41521">
        <w:t>players will spawn with</w:t>
      </w:r>
      <w:r w:rsidR="00A75023">
        <w:t xml:space="preserve"> </w:t>
      </w:r>
      <w:r w:rsidR="00AE616F">
        <w:t>the Glock</w:t>
      </w:r>
      <w:r w:rsidR="00581515">
        <w:t xml:space="preserve"> 38</w:t>
      </w:r>
      <w:r w:rsidR="00AE616F">
        <w:t xml:space="preserve">, which </w:t>
      </w:r>
      <w:r w:rsidR="00A75023">
        <w:t>is just for general protection</w:t>
      </w:r>
      <w:r w:rsidR="00A903AA">
        <w:t xml:space="preserve"> at the start of a game</w:t>
      </w:r>
      <w:r w:rsidR="00A25C05">
        <w:t>.</w:t>
      </w:r>
      <w:r w:rsidR="00A75023">
        <w:t xml:space="preserve"> </w:t>
      </w:r>
      <w:r w:rsidR="004D6B22">
        <w:t xml:space="preserve">It will have quite low damage, a high firing rate, lots of recoil and only </w:t>
      </w:r>
      <w:r w:rsidR="002B4E9B">
        <w:t xml:space="preserve">2 </w:t>
      </w:r>
      <w:r w:rsidR="004D6B22">
        <w:t>magazines</w:t>
      </w:r>
      <w:r w:rsidR="002B4E9B">
        <w:t xml:space="preserve"> of 12 bullets. </w:t>
      </w:r>
    </w:p>
    <w:p w14:paraId="08415FC1" w14:textId="1E5D9A4A" w:rsidR="0043647E" w:rsidRDefault="00F564CC" w:rsidP="00F564CC">
      <w:pPr>
        <w:jc w:val="center"/>
      </w:pPr>
      <w:r>
        <w:rPr>
          <w:rFonts w:cstheme="minorHAnsi"/>
          <w:b/>
          <w:i/>
          <w:noProof/>
          <w:lang w:val="en-GB" w:eastAsia="en-GB"/>
        </w:rPr>
        <w:drawing>
          <wp:inline distT="0" distB="0" distL="0" distR="0" wp14:anchorId="7DDAFC8E" wp14:editId="4A631472">
            <wp:extent cx="1199071" cy="1199071"/>
            <wp:effectExtent l="0" t="0" r="0" b="0"/>
            <wp:docPr id="18" name="Picture 18"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stol.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99071" cy="1199071"/>
                    </a:xfrm>
                    <a:prstGeom prst="rect">
                      <a:avLst/>
                    </a:prstGeom>
                  </pic:spPr>
                </pic:pic>
              </a:graphicData>
            </a:graphic>
          </wp:inline>
        </w:drawing>
      </w:r>
    </w:p>
    <w:p w14:paraId="623F37EE" w14:textId="5ECC18D9" w:rsidR="00D526B8" w:rsidRDefault="00182AE6" w:rsidP="00D526B8">
      <w:r>
        <w:t>The next weapon is an A</w:t>
      </w:r>
      <w:r w:rsidR="007A5294">
        <w:t xml:space="preserve">ssault Rifle, </w:t>
      </w:r>
      <w:r w:rsidR="00532A95">
        <w:t xml:space="preserve">called the </w:t>
      </w:r>
      <w:r w:rsidR="00891BC5" w:rsidRPr="00FD2C5F">
        <w:rPr>
          <w:b/>
          <w:i/>
        </w:rPr>
        <w:t>Beryl</w:t>
      </w:r>
      <w:r w:rsidR="00891BC5">
        <w:t xml:space="preserve">, </w:t>
      </w:r>
      <w:r w:rsidR="007A5294">
        <w:t xml:space="preserve">which can be switched from fully automatic to a burst fire mode and is most effective at </w:t>
      </w:r>
      <w:r w:rsidR="005402F0">
        <w:t xml:space="preserve">a medium range. </w:t>
      </w:r>
      <w:r w:rsidR="001B1A6F">
        <w:t>Its</w:t>
      </w:r>
      <w:r w:rsidR="00532A95">
        <w:t xml:space="preserve"> damage is quite high especially if you’re hitting the head</w:t>
      </w:r>
      <w:r w:rsidR="00C35F0A">
        <w:t xml:space="preserve"> and has a magazine size of 32. </w:t>
      </w:r>
      <w:r w:rsidR="001B1A6F">
        <w:t xml:space="preserve">Finally, </w:t>
      </w:r>
      <w:r w:rsidR="009851B7">
        <w:t xml:space="preserve">it has reasonably low recoil due to the practical fire rate. </w:t>
      </w:r>
    </w:p>
    <w:p w14:paraId="31274894" w14:textId="22EC502A" w:rsidR="0043647E" w:rsidRDefault="0043647E" w:rsidP="0043647E">
      <w:pPr>
        <w:jc w:val="center"/>
      </w:pPr>
      <w:r>
        <w:rPr>
          <w:noProof/>
          <w:lang w:val="en-GB" w:eastAsia="en-GB"/>
        </w:rPr>
        <w:drawing>
          <wp:inline distT="0" distB="0" distL="0" distR="0" wp14:anchorId="68FCB6B5" wp14:editId="13AC0C50">
            <wp:extent cx="1796903" cy="171621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0460" t="29703" r="31732" b="38657"/>
                    <a:stretch/>
                  </pic:blipFill>
                  <pic:spPr bwMode="auto">
                    <a:xfrm>
                      <a:off x="0" y="0"/>
                      <a:ext cx="1796903" cy="1716215"/>
                    </a:xfrm>
                    <a:prstGeom prst="rect">
                      <a:avLst/>
                    </a:prstGeom>
                    <a:noFill/>
                    <a:ln>
                      <a:noFill/>
                    </a:ln>
                    <a:extLst>
                      <a:ext uri="{53640926-AAD7-44D8-BBD7-CCE9431645EC}">
                        <a14:shadowObscured xmlns:a14="http://schemas.microsoft.com/office/drawing/2010/main"/>
                      </a:ext>
                    </a:extLst>
                  </pic:spPr>
                </pic:pic>
              </a:graphicData>
            </a:graphic>
          </wp:inline>
        </w:drawing>
      </w:r>
    </w:p>
    <w:p w14:paraId="4854A84C" w14:textId="2723AD77" w:rsidR="00891BC5" w:rsidRDefault="00891BC5" w:rsidP="00D526B8">
      <w:r>
        <w:t>The next weapon</w:t>
      </w:r>
      <w:r w:rsidR="006A58DD">
        <w:t xml:space="preserve">, </w:t>
      </w:r>
      <w:r w:rsidR="00D64D39">
        <w:t>which is a community favorite</w:t>
      </w:r>
      <w:r w:rsidR="00956C9F">
        <w:t>,</w:t>
      </w:r>
      <w:r w:rsidR="00D64D39">
        <w:t xml:space="preserve"> is a Sniper Rifle</w:t>
      </w:r>
      <w:r w:rsidR="006A58DD">
        <w:t xml:space="preserve">, called the </w:t>
      </w:r>
      <w:r w:rsidR="00EA6322" w:rsidRPr="009F7B65">
        <w:rPr>
          <w:b/>
          <w:i/>
        </w:rPr>
        <w:t>OSV 9</w:t>
      </w:r>
      <w:r w:rsidR="00EA6322">
        <w:t xml:space="preserve">. </w:t>
      </w:r>
      <w:r w:rsidR="007F449B">
        <w:t xml:space="preserve">As this is a bolt action Sniper Rifle, it has a very low fire rate, but is very effective at medium to long range. Making it the perfect weapon to utilize in </w:t>
      </w:r>
      <w:r w:rsidR="00D4054F">
        <w:t>roof</w:t>
      </w:r>
      <w:r w:rsidR="007F449B">
        <w:t xml:space="preserve"> top </w:t>
      </w:r>
      <w:r w:rsidR="00B109B7">
        <w:t xml:space="preserve">skyscrapers. </w:t>
      </w:r>
      <w:r w:rsidR="004A184F">
        <w:t xml:space="preserve">As a lot of players find it annoying when a Sniper Rifle isn’t a ‘one shot kill’, the Sniper Rifle in City Battles will be. </w:t>
      </w:r>
    </w:p>
    <w:p w14:paraId="1EC27E1B" w14:textId="7E105E39" w:rsidR="0043647E" w:rsidRPr="00853ABA" w:rsidRDefault="00FD25D8" w:rsidP="00FD25D8">
      <w:pPr>
        <w:jc w:val="center"/>
      </w:pPr>
      <w:r>
        <w:rPr>
          <w:noProof/>
          <w:lang w:val="en-GB" w:eastAsia="en-GB"/>
        </w:rPr>
        <w:drawing>
          <wp:inline distT="0" distB="0" distL="0" distR="0" wp14:anchorId="54FB9CE7" wp14:editId="19B5E14D">
            <wp:extent cx="2061714" cy="19834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niper.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77901" cy="1999017"/>
                    </a:xfrm>
                    <a:prstGeom prst="rect">
                      <a:avLst/>
                    </a:prstGeom>
                  </pic:spPr>
                </pic:pic>
              </a:graphicData>
            </a:graphic>
          </wp:inline>
        </w:drawing>
      </w:r>
    </w:p>
    <w:p w14:paraId="24858FF6" w14:textId="4A16164E" w:rsidR="00814220" w:rsidRDefault="00814220" w:rsidP="00D526B8">
      <w:r>
        <w:lastRenderedPageBreak/>
        <w:t>The final weapon</w:t>
      </w:r>
      <w:r w:rsidR="00405AB6">
        <w:t xml:space="preserve">, </w:t>
      </w:r>
      <w:r w:rsidR="003927B9">
        <w:t xml:space="preserve">which isn’t a gun, is a Knife named the </w:t>
      </w:r>
      <w:r w:rsidR="003927B9" w:rsidRPr="003927B9">
        <w:rPr>
          <w:b/>
          <w:i/>
        </w:rPr>
        <w:t>Kat</w:t>
      </w:r>
      <w:r w:rsidR="00415BD0">
        <w:rPr>
          <w:b/>
          <w:i/>
        </w:rPr>
        <w:t>a</w:t>
      </w:r>
      <w:r w:rsidR="003927B9" w:rsidRPr="003927B9">
        <w:rPr>
          <w:b/>
          <w:i/>
        </w:rPr>
        <w:t>quo</w:t>
      </w:r>
      <w:r w:rsidR="00A55C06">
        <w:rPr>
          <w:b/>
          <w:i/>
        </w:rPr>
        <w:t xml:space="preserve">. </w:t>
      </w:r>
      <w:r w:rsidR="00A55C06" w:rsidRPr="00E14DF7">
        <w:t xml:space="preserve">This is another weapon players will spawn with, and is only useful when you are right next to a player. </w:t>
      </w:r>
      <w:r w:rsidR="000C7B94">
        <w:t xml:space="preserve">However, </w:t>
      </w:r>
      <w:r w:rsidR="002A3659">
        <w:t xml:space="preserve">it </w:t>
      </w:r>
      <w:r w:rsidR="000C7B94">
        <w:t>will kill instantly</w:t>
      </w:r>
      <w:r w:rsidR="00086ADB">
        <w:t>,</w:t>
      </w:r>
      <w:r w:rsidR="000C7B94">
        <w:t xml:space="preserve"> </w:t>
      </w:r>
      <w:r w:rsidR="00ED1CF7">
        <w:t xml:space="preserve">when </w:t>
      </w:r>
      <w:r w:rsidR="0050232D">
        <w:t>hit into a player.</w:t>
      </w:r>
    </w:p>
    <w:p w14:paraId="60D19F43" w14:textId="55A6D90A" w:rsidR="002D0A69" w:rsidRDefault="002D0A69" w:rsidP="002D0A69">
      <w:pPr>
        <w:jc w:val="center"/>
        <w:rPr>
          <w:noProof/>
        </w:rPr>
      </w:pPr>
      <w:r>
        <w:rPr>
          <w:noProof/>
          <w:lang w:val="en-GB" w:eastAsia="en-GB"/>
        </w:rPr>
        <w:drawing>
          <wp:inline distT="0" distB="0" distL="0" distR="0" wp14:anchorId="7CE13909" wp14:editId="6952D56D">
            <wp:extent cx="1085850" cy="1085850"/>
            <wp:effectExtent l="0" t="0" r="0" b="0"/>
            <wp:docPr id="19" name="Picture 19" descr="A close up of a knif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Knif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85850" cy="1085850"/>
                    </a:xfrm>
                    <a:prstGeom prst="rect">
                      <a:avLst/>
                    </a:prstGeom>
                  </pic:spPr>
                </pic:pic>
              </a:graphicData>
            </a:graphic>
          </wp:inline>
        </w:drawing>
      </w:r>
    </w:p>
    <w:p w14:paraId="32E0784B" w14:textId="07699E63" w:rsidR="001F3364" w:rsidRDefault="001F3364" w:rsidP="00D526B8">
      <w:pPr>
        <w:rPr>
          <w:b/>
          <w:i/>
        </w:rPr>
      </w:pPr>
      <w:r w:rsidRPr="001F3364">
        <w:rPr>
          <w:b/>
          <w:i/>
        </w:rPr>
        <w:t>Camos</w:t>
      </w:r>
    </w:p>
    <w:p w14:paraId="79EDECE4" w14:textId="135A871E" w:rsidR="001F3364" w:rsidRDefault="001F3364" w:rsidP="00D526B8">
      <w:r w:rsidRPr="00942401">
        <w:t>As I have already stated there is a lot of customization within</w:t>
      </w:r>
      <w:r w:rsidR="009B71A6" w:rsidRPr="00942401">
        <w:t xml:space="preserve"> City Battles. One of the types of customization is gun camouflages, which can be earnt through playing the game. The following are some examples of what you could receive. </w:t>
      </w:r>
    </w:p>
    <w:p w14:paraId="12FE422C" w14:textId="38658B4E" w:rsidR="0026191C" w:rsidRPr="00942401" w:rsidRDefault="0026191C" w:rsidP="0026191C">
      <w:pPr>
        <w:jc w:val="center"/>
      </w:pPr>
      <w:r>
        <w:rPr>
          <w:noProof/>
          <w:lang w:val="en-GB" w:eastAsia="en-GB"/>
        </w:rPr>
        <w:drawing>
          <wp:inline distT="0" distB="0" distL="0" distR="0" wp14:anchorId="2A9E0295" wp14:editId="2A4336E8">
            <wp:extent cx="4603805" cy="2858623"/>
            <wp:effectExtent l="0" t="0" r="0" b="0"/>
            <wp:docPr id="14" name="Picture 14"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mo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626696" cy="2872836"/>
                    </a:xfrm>
                    <a:prstGeom prst="rect">
                      <a:avLst/>
                    </a:prstGeom>
                  </pic:spPr>
                </pic:pic>
              </a:graphicData>
            </a:graphic>
          </wp:inline>
        </w:drawing>
      </w:r>
    </w:p>
    <w:p w14:paraId="59996802" w14:textId="3130AD49" w:rsidR="0081070B" w:rsidRDefault="008E0555" w:rsidP="00992362">
      <w:pPr>
        <w:pStyle w:val="Heading1"/>
        <w:rPr>
          <w:rFonts w:asciiTheme="minorHAnsi" w:hAnsiTheme="minorHAnsi" w:cstheme="minorHAnsi"/>
          <w:b/>
          <w:i/>
          <w:color w:val="0070C0"/>
          <w:sz w:val="22"/>
          <w:szCs w:val="22"/>
        </w:rPr>
      </w:pPr>
      <w:bookmarkStart w:id="7" w:name="_Toc499745623"/>
      <w:r w:rsidRPr="005957DD">
        <w:rPr>
          <w:rFonts w:asciiTheme="minorHAnsi" w:hAnsiTheme="minorHAnsi" w:cstheme="minorHAnsi"/>
          <w:b/>
          <w:i/>
          <w:color w:val="0070C0"/>
          <w:sz w:val="22"/>
          <w:szCs w:val="22"/>
        </w:rPr>
        <w:t>Music Overview</w:t>
      </w:r>
      <w:bookmarkEnd w:id="7"/>
    </w:p>
    <w:p w14:paraId="33748DEE" w14:textId="765B4478" w:rsidR="00D526B8" w:rsidRPr="00C804C7" w:rsidRDefault="00C804C7" w:rsidP="00D526B8">
      <w:r>
        <w:t>Music will only be played at two points within City Battles. This will be in the main menu when you are waiting to get into a game and at the start of a game to show the intensity.</w:t>
      </w:r>
      <w:r w:rsidR="004032FB">
        <w:t xml:space="preserve"> The music that will be played will be an intense beat, that would get peoples </w:t>
      </w:r>
      <w:r w:rsidR="00E62E77">
        <w:t>adrenaline</w:t>
      </w:r>
      <w:r w:rsidR="004032FB">
        <w:t xml:space="preserve"> pumping. </w:t>
      </w:r>
    </w:p>
    <w:p w14:paraId="3FC85673" w14:textId="3102E0F6" w:rsidR="008E0555" w:rsidRPr="005957DD" w:rsidRDefault="008E0555" w:rsidP="005957DD">
      <w:pPr>
        <w:pStyle w:val="Heading1"/>
        <w:rPr>
          <w:rFonts w:asciiTheme="minorHAnsi" w:hAnsiTheme="minorHAnsi" w:cstheme="minorHAnsi"/>
          <w:b/>
          <w:i/>
          <w:color w:val="0070C0"/>
          <w:sz w:val="22"/>
          <w:szCs w:val="22"/>
        </w:rPr>
      </w:pPr>
      <w:bookmarkStart w:id="8" w:name="_Toc499745624"/>
      <w:r w:rsidRPr="005957DD">
        <w:rPr>
          <w:rFonts w:asciiTheme="minorHAnsi" w:hAnsiTheme="minorHAnsi" w:cstheme="minorHAnsi"/>
          <w:b/>
          <w:i/>
          <w:color w:val="0070C0"/>
          <w:sz w:val="22"/>
          <w:szCs w:val="22"/>
        </w:rPr>
        <w:t>Game play</w:t>
      </w:r>
      <w:bookmarkEnd w:id="8"/>
    </w:p>
    <w:p w14:paraId="26E9E96F" w14:textId="47AA0D4B" w:rsidR="008E0555" w:rsidRDefault="003B4403" w:rsidP="008E0555">
      <w:pPr>
        <w:rPr>
          <w:rFonts w:cstheme="minorHAnsi"/>
          <w:b/>
          <w:i/>
        </w:rPr>
      </w:pPr>
      <w:r w:rsidRPr="00746901">
        <w:rPr>
          <w:rFonts w:cstheme="minorHAnsi"/>
          <w:b/>
          <w:i/>
        </w:rPr>
        <w:t>E</w:t>
      </w:r>
      <w:r w:rsidR="00992362" w:rsidRPr="00746901">
        <w:rPr>
          <w:rFonts w:cstheme="minorHAnsi"/>
          <w:b/>
          <w:i/>
        </w:rPr>
        <w:t>xperience</w:t>
      </w:r>
    </w:p>
    <w:p w14:paraId="6D8B91E4" w14:textId="62244F4D" w:rsidR="001761A2" w:rsidRPr="00113C76" w:rsidRDefault="008740AB" w:rsidP="008E0555">
      <w:pPr>
        <w:rPr>
          <w:rFonts w:cstheme="minorHAnsi"/>
        </w:rPr>
      </w:pPr>
      <w:r w:rsidRPr="00113C76">
        <w:rPr>
          <w:rFonts w:cstheme="minorHAnsi"/>
        </w:rPr>
        <w:t xml:space="preserve">You will feel immersed </w:t>
      </w:r>
      <w:r w:rsidR="00F641C8" w:rsidRPr="00113C76">
        <w:rPr>
          <w:rFonts w:cstheme="minorHAnsi"/>
        </w:rPr>
        <w:t xml:space="preserve">within my game, City Battles, as a </w:t>
      </w:r>
      <w:r w:rsidR="002635B7" w:rsidRPr="00113C76">
        <w:rPr>
          <w:rFonts w:cstheme="minorHAnsi"/>
        </w:rPr>
        <w:t>First-Person</w:t>
      </w:r>
      <w:r w:rsidR="00F641C8" w:rsidRPr="00113C76">
        <w:rPr>
          <w:rFonts w:cstheme="minorHAnsi"/>
        </w:rPr>
        <w:t xml:space="preserve"> </w:t>
      </w:r>
      <w:r w:rsidR="002D1CEE" w:rsidRPr="00113C76">
        <w:rPr>
          <w:rFonts w:cstheme="minorHAnsi"/>
        </w:rPr>
        <w:t>e</w:t>
      </w:r>
      <w:r w:rsidR="00976D59" w:rsidRPr="00113C76">
        <w:rPr>
          <w:rFonts w:cstheme="minorHAnsi"/>
        </w:rPr>
        <w:t>xperience</w:t>
      </w:r>
      <w:r w:rsidR="00F641C8" w:rsidRPr="00113C76">
        <w:rPr>
          <w:rFonts w:cstheme="minorHAnsi"/>
        </w:rPr>
        <w:t xml:space="preserve"> will make you feel like you’re actually in the game.</w:t>
      </w:r>
      <w:r w:rsidR="00D410F2">
        <w:rPr>
          <w:rFonts w:cstheme="minorHAnsi"/>
        </w:rPr>
        <w:t xml:space="preserve"> </w:t>
      </w:r>
      <w:r w:rsidR="00564FA3">
        <w:rPr>
          <w:rFonts w:cstheme="minorHAnsi"/>
        </w:rPr>
        <w:t>It will be action packed</w:t>
      </w:r>
      <w:r w:rsidR="00C21529">
        <w:rPr>
          <w:rFonts w:cstheme="minorHAnsi"/>
        </w:rPr>
        <w:t xml:space="preserve">, which can be fast or slow moving depending on how you decide to play. </w:t>
      </w:r>
      <w:r w:rsidR="00F43320">
        <w:rPr>
          <w:rFonts w:cstheme="minorHAnsi"/>
        </w:rPr>
        <w:t xml:space="preserve">Players will </w:t>
      </w:r>
      <w:r w:rsidR="00AA6BE2">
        <w:rPr>
          <w:rFonts w:cstheme="minorHAnsi"/>
        </w:rPr>
        <w:t xml:space="preserve">enjoy </w:t>
      </w:r>
      <w:r w:rsidR="00F43320">
        <w:rPr>
          <w:rFonts w:cstheme="minorHAnsi"/>
        </w:rPr>
        <w:t xml:space="preserve">the realistic, yet cartoon like theme which will give them a completely different experience to any other game </w:t>
      </w:r>
      <w:r w:rsidR="00132E64">
        <w:rPr>
          <w:rFonts w:cstheme="minorHAnsi"/>
        </w:rPr>
        <w:t>already</w:t>
      </w:r>
      <w:r w:rsidR="00F43320">
        <w:rPr>
          <w:rFonts w:cstheme="minorHAnsi"/>
        </w:rPr>
        <w:t xml:space="preserve"> on the </w:t>
      </w:r>
      <w:r w:rsidR="00132E64">
        <w:rPr>
          <w:rFonts w:cstheme="minorHAnsi"/>
        </w:rPr>
        <w:t>market</w:t>
      </w:r>
      <w:r w:rsidR="00F43320">
        <w:rPr>
          <w:rFonts w:cstheme="minorHAnsi"/>
        </w:rPr>
        <w:t xml:space="preserve">. </w:t>
      </w:r>
    </w:p>
    <w:p w14:paraId="14337CF2" w14:textId="2485B9C9" w:rsidR="008E0555" w:rsidRDefault="009274C2" w:rsidP="008E0555">
      <w:pPr>
        <w:rPr>
          <w:rFonts w:cstheme="minorHAnsi"/>
          <w:b/>
          <w:i/>
        </w:rPr>
      </w:pPr>
      <w:r>
        <w:rPr>
          <w:rFonts w:cstheme="minorHAnsi"/>
          <w:b/>
          <w:i/>
        </w:rPr>
        <w:t>Game rules</w:t>
      </w:r>
    </w:p>
    <w:p w14:paraId="4A56A88C" w14:textId="28E64B72" w:rsidR="001761A2" w:rsidRPr="005A740F" w:rsidRDefault="0069353C" w:rsidP="008E0555">
      <w:pPr>
        <w:rPr>
          <w:rFonts w:cstheme="minorHAnsi"/>
        </w:rPr>
      </w:pPr>
      <w:r w:rsidRPr="005A740F">
        <w:rPr>
          <w:rFonts w:cstheme="minorHAnsi"/>
        </w:rPr>
        <w:t xml:space="preserve">There are no major game rules as it is a multiplayer game. However, as you will be aiming to win you will need to play tactically to take out the other players. </w:t>
      </w:r>
      <w:r w:rsidR="00952B1B">
        <w:rPr>
          <w:rFonts w:cstheme="minorHAnsi"/>
        </w:rPr>
        <w:t>The only thing that could be seen as a rule</w:t>
      </w:r>
      <w:r w:rsidR="00BB7538">
        <w:rPr>
          <w:rFonts w:cstheme="minorHAnsi"/>
        </w:rPr>
        <w:t>,</w:t>
      </w:r>
      <w:r w:rsidR="00952B1B">
        <w:rPr>
          <w:rFonts w:cstheme="minorHAnsi"/>
        </w:rPr>
        <w:t xml:space="preserve"> is that you will need to stay in the safe zone, as if not you will be killed by bomber planes. </w:t>
      </w:r>
      <w:r w:rsidR="00BB7538">
        <w:rPr>
          <w:rFonts w:cstheme="minorHAnsi"/>
        </w:rPr>
        <w:t>However, this is for your own good!</w:t>
      </w:r>
    </w:p>
    <w:p w14:paraId="7BFFAE30" w14:textId="35332AC6" w:rsidR="008E0555" w:rsidRDefault="008E0555" w:rsidP="008E0555">
      <w:pPr>
        <w:rPr>
          <w:rFonts w:cstheme="minorHAnsi"/>
          <w:b/>
          <w:i/>
        </w:rPr>
      </w:pPr>
      <w:r w:rsidRPr="00746901">
        <w:rPr>
          <w:rFonts w:cstheme="minorHAnsi"/>
          <w:b/>
          <w:i/>
        </w:rPr>
        <w:lastRenderedPageBreak/>
        <w:t>Feedback</w:t>
      </w:r>
      <w:r w:rsidR="009274C2">
        <w:rPr>
          <w:rFonts w:cstheme="minorHAnsi"/>
          <w:b/>
          <w:i/>
        </w:rPr>
        <w:t xml:space="preserve"> interface</w:t>
      </w:r>
    </w:p>
    <w:p w14:paraId="06FCB783" w14:textId="783E397F" w:rsidR="001761A2" w:rsidRPr="00052C59" w:rsidRDefault="00676D23" w:rsidP="008E0555">
      <w:r w:rsidRPr="00052C59">
        <w:rPr>
          <w:rFonts w:cstheme="minorHAnsi"/>
        </w:rPr>
        <w:t xml:space="preserve">There are a few things that will show up on the feedback interface, which will be beneficial to the person playing. </w:t>
      </w:r>
      <w:r w:rsidR="00052C59">
        <w:rPr>
          <w:rFonts w:cstheme="minorHAnsi"/>
        </w:rPr>
        <w:t xml:space="preserve">The first one is the health bar, which will change from a standard white </w:t>
      </w:r>
      <w:r w:rsidR="008C7E26">
        <w:rPr>
          <w:rFonts w:cstheme="minorHAnsi"/>
        </w:rPr>
        <w:t>colour</w:t>
      </w:r>
      <w:r w:rsidR="00052C59">
        <w:rPr>
          <w:rFonts w:cstheme="minorHAnsi"/>
        </w:rPr>
        <w:t xml:space="preserve"> to red when</w:t>
      </w:r>
      <w:r w:rsidR="009E78A4">
        <w:rPr>
          <w:rFonts w:cstheme="minorHAnsi"/>
        </w:rPr>
        <w:t xml:space="preserve"> you go</w:t>
      </w:r>
      <w:r w:rsidR="00052C59">
        <w:rPr>
          <w:rFonts w:cstheme="minorHAnsi"/>
        </w:rPr>
        <w:t xml:space="preserve"> under 50% health.</w:t>
      </w:r>
      <w:r w:rsidR="007F77A3">
        <w:rPr>
          <w:rFonts w:cstheme="minorHAnsi"/>
        </w:rPr>
        <w:t xml:space="preserve"> </w:t>
      </w:r>
      <w:r w:rsidR="00451744">
        <w:rPr>
          <w:rFonts w:cstheme="minorHAnsi"/>
        </w:rPr>
        <w:t xml:space="preserve">This health bar will be positioned in the </w:t>
      </w:r>
      <w:r w:rsidR="00423745">
        <w:rPr>
          <w:rFonts w:cstheme="minorHAnsi"/>
        </w:rPr>
        <w:t>bottom</w:t>
      </w:r>
      <w:r w:rsidR="00451744">
        <w:rPr>
          <w:rFonts w:cstheme="minorHAnsi"/>
        </w:rPr>
        <w:t xml:space="preserve"> left side of the screen.</w:t>
      </w:r>
      <w:r w:rsidR="00423745">
        <w:rPr>
          <w:rFonts w:cstheme="minorHAnsi"/>
        </w:rPr>
        <w:t xml:space="preserve"> </w:t>
      </w:r>
      <w:r w:rsidR="0047413B">
        <w:rPr>
          <w:rFonts w:cstheme="minorHAnsi"/>
        </w:rPr>
        <w:t>Also,</w:t>
      </w:r>
      <w:r w:rsidR="007F77A3">
        <w:rPr>
          <w:rFonts w:cstheme="minorHAnsi"/>
        </w:rPr>
        <w:t xml:space="preserve"> when getting shot and your health has decreased, red will show up around your screen in the form of blood to emphasize </w:t>
      </w:r>
      <w:r w:rsidR="0047413B">
        <w:rPr>
          <w:rFonts w:cstheme="minorHAnsi"/>
        </w:rPr>
        <w:t xml:space="preserve">that you are dying and that you need to take medication pills. </w:t>
      </w:r>
      <w:r w:rsidR="00786094">
        <w:rPr>
          <w:rFonts w:cstheme="minorHAnsi"/>
        </w:rPr>
        <w:t>Positioned in the bottom right of the screen will be your ammo. Their will be a large number showing the amount of ammo left in the current magazine. Followed by a slightly smaller, transparent number</w:t>
      </w:r>
      <w:r w:rsidR="000468B6">
        <w:rPr>
          <w:rFonts w:cstheme="minorHAnsi"/>
        </w:rPr>
        <w:t xml:space="preserve">, </w:t>
      </w:r>
      <w:r w:rsidR="00786094">
        <w:rPr>
          <w:rFonts w:cstheme="minorHAnsi"/>
        </w:rPr>
        <w:t xml:space="preserve">which shows all the ammo you are carrying. </w:t>
      </w:r>
      <w:r w:rsidR="00A82433">
        <w:rPr>
          <w:rFonts w:cstheme="minorHAnsi"/>
        </w:rPr>
        <w:t xml:space="preserve">You will have an inventory which </w:t>
      </w:r>
      <w:r w:rsidR="00AB7F21">
        <w:rPr>
          <w:rFonts w:cstheme="minorHAnsi"/>
        </w:rPr>
        <w:t xml:space="preserve">can be accessed from pressing the key ‘E’ as it’s not constantly shown on the screen. This </w:t>
      </w:r>
      <w:r w:rsidR="00A82433">
        <w:rPr>
          <w:rFonts w:cstheme="minorHAnsi"/>
        </w:rPr>
        <w:t>will show all of the items that you have collected from dead players</w:t>
      </w:r>
      <w:r w:rsidR="008639E6">
        <w:rPr>
          <w:rFonts w:cstheme="minorHAnsi"/>
        </w:rPr>
        <w:t>/</w:t>
      </w:r>
      <w:r w:rsidR="00A82433">
        <w:rPr>
          <w:rFonts w:cstheme="minorHAnsi"/>
        </w:rPr>
        <w:t>military cases</w:t>
      </w:r>
      <w:r w:rsidR="008639E6">
        <w:rPr>
          <w:rFonts w:cstheme="minorHAnsi"/>
        </w:rPr>
        <w:t xml:space="preserve"> and the health of your armor/helmet.</w:t>
      </w:r>
      <w:r w:rsidR="007247F7">
        <w:rPr>
          <w:rFonts w:cstheme="minorHAnsi"/>
        </w:rPr>
        <w:t xml:space="preserve"> </w:t>
      </w:r>
      <w:r w:rsidR="00E01A31">
        <w:rPr>
          <w:rFonts w:cstheme="minorHAnsi"/>
        </w:rPr>
        <w:t xml:space="preserve">The final parts that will be present in your interface are the </w:t>
      </w:r>
      <w:r w:rsidR="009646B2">
        <w:rPr>
          <w:rFonts w:cstheme="minorHAnsi"/>
        </w:rPr>
        <w:t>number</w:t>
      </w:r>
      <w:r w:rsidR="00E01A31">
        <w:rPr>
          <w:rFonts w:cstheme="minorHAnsi"/>
        </w:rPr>
        <w:t xml:space="preserve"> of players left alive, who has been killed by who, and how long until the safe zone gets smaller</w:t>
      </w:r>
      <w:r w:rsidR="008931BF">
        <w:rPr>
          <w:rFonts w:cstheme="minorHAnsi"/>
        </w:rPr>
        <w:t xml:space="preserve">, along with a map that can be toggled through the ‘M’ key. </w:t>
      </w:r>
    </w:p>
    <w:p w14:paraId="24901EC6" w14:textId="3CDA356F" w:rsidR="008E0555" w:rsidRDefault="009274C2" w:rsidP="008E0555">
      <w:pPr>
        <w:rPr>
          <w:rFonts w:cstheme="minorHAnsi"/>
          <w:b/>
          <w:i/>
        </w:rPr>
      </w:pPr>
      <w:r>
        <w:rPr>
          <w:rFonts w:cstheme="minorHAnsi"/>
          <w:b/>
          <w:i/>
        </w:rPr>
        <w:t>Player actions</w:t>
      </w:r>
    </w:p>
    <w:p w14:paraId="15621605" w14:textId="77777777" w:rsidR="007D2840" w:rsidRDefault="007D2840" w:rsidP="007D2840">
      <w:r>
        <w:t>There are many player actions that can be performed through certain keys on the keyboard.</w:t>
      </w:r>
    </w:p>
    <w:p w14:paraId="6EF38A17" w14:textId="7C59AA50" w:rsidR="007D2840" w:rsidRPr="00161BE1" w:rsidRDefault="007D2840" w:rsidP="007D2840">
      <w:pPr>
        <w:rPr>
          <w:color w:val="00B0F0"/>
        </w:rPr>
      </w:pPr>
      <w:r w:rsidRPr="00161BE1">
        <w:rPr>
          <w:b/>
          <w:i/>
          <w:color w:val="00B0F0"/>
        </w:rPr>
        <w:t>Standard Run</w:t>
      </w:r>
      <w:r w:rsidR="00027B1F" w:rsidRPr="00161BE1">
        <w:rPr>
          <w:b/>
          <w:i/>
          <w:color w:val="00B0F0"/>
        </w:rPr>
        <w:t xml:space="preserve"> (Forward)</w:t>
      </w:r>
      <w:r w:rsidRPr="00161BE1">
        <w:rPr>
          <w:b/>
          <w:i/>
          <w:color w:val="00B0F0"/>
        </w:rPr>
        <w:t xml:space="preserve"> </w:t>
      </w:r>
      <w:r w:rsidR="00027B1F" w:rsidRPr="00161BE1">
        <w:rPr>
          <w:b/>
          <w:i/>
          <w:color w:val="00B0F0"/>
        </w:rPr>
        <w:t>–</w:t>
      </w:r>
      <w:r w:rsidRPr="00161BE1">
        <w:rPr>
          <w:b/>
          <w:i/>
          <w:color w:val="00B0F0"/>
        </w:rPr>
        <w:t xml:space="preserve"> </w:t>
      </w:r>
      <w:r w:rsidR="00365414" w:rsidRPr="00161BE1">
        <w:rPr>
          <w:color w:val="00B0F0"/>
        </w:rPr>
        <w:t>W</w:t>
      </w:r>
    </w:p>
    <w:p w14:paraId="2291626C" w14:textId="28D5483F" w:rsidR="00027B1F" w:rsidRPr="005C383A" w:rsidRDefault="00027B1F" w:rsidP="007D2840">
      <w:pPr>
        <w:rPr>
          <w:color w:val="00B0F0"/>
        </w:rPr>
      </w:pPr>
      <w:r w:rsidRPr="005C383A">
        <w:rPr>
          <w:b/>
          <w:i/>
          <w:color w:val="00B0F0"/>
        </w:rPr>
        <w:t>Left –</w:t>
      </w:r>
      <w:r w:rsidRPr="005C383A">
        <w:rPr>
          <w:color w:val="00B0F0"/>
        </w:rPr>
        <w:t xml:space="preserve"> </w:t>
      </w:r>
      <w:r w:rsidR="00365414" w:rsidRPr="005C383A">
        <w:rPr>
          <w:color w:val="00B0F0"/>
        </w:rPr>
        <w:t>A</w:t>
      </w:r>
    </w:p>
    <w:p w14:paraId="07CABE9C" w14:textId="2577EDCE" w:rsidR="00027B1F" w:rsidRPr="005C383A" w:rsidRDefault="00027B1F" w:rsidP="007D2840">
      <w:pPr>
        <w:rPr>
          <w:color w:val="00B0F0"/>
        </w:rPr>
      </w:pPr>
      <w:r w:rsidRPr="005C383A">
        <w:rPr>
          <w:b/>
          <w:i/>
          <w:color w:val="00B0F0"/>
        </w:rPr>
        <w:t>Right</w:t>
      </w:r>
      <w:r w:rsidR="00365414" w:rsidRPr="005C383A">
        <w:rPr>
          <w:b/>
          <w:i/>
          <w:color w:val="00B0F0"/>
        </w:rPr>
        <w:t xml:space="preserve"> -</w:t>
      </w:r>
      <w:r w:rsidR="00365414" w:rsidRPr="005C383A">
        <w:rPr>
          <w:color w:val="00B0F0"/>
        </w:rPr>
        <w:t xml:space="preserve"> D</w:t>
      </w:r>
    </w:p>
    <w:p w14:paraId="7C7DEA5F" w14:textId="30EAFFEF" w:rsidR="00027B1F" w:rsidRPr="005C383A" w:rsidRDefault="00027B1F" w:rsidP="007D2840">
      <w:pPr>
        <w:rPr>
          <w:b/>
          <w:i/>
          <w:color w:val="00B0F0"/>
        </w:rPr>
      </w:pPr>
      <w:r w:rsidRPr="005C383A">
        <w:rPr>
          <w:b/>
          <w:i/>
          <w:color w:val="00B0F0"/>
        </w:rPr>
        <w:t>Back -</w:t>
      </w:r>
      <w:r w:rsidRPr="005C383A">
        <w:rPr>
          <w:color w:val="00B0F0"/>
        </w:rPr>
        <w:t xml:space="preserve"> </w:t>
      </w:r>
      <w:r w:rsidR="00365414" w:rsidRPr="005C383A">
        <w:rPr>
          <w:color w:val="00B0F0"/>
        </w:rPr>
        <w:t>S</w:t>
      </w:r>
    </w:p>
    <w:p w14:paraId="1005911D" w14:textId="4FE3CC5D" w:rsidR="007D2840" w:rsidRPr="005C383A" w:rsidRDefault="007D2840" w:rsidP="007D2840">
      <w:pPr>
        <w:rPr>
          <w:color w:val="00B0F0"/>
        </w:rPr>
      </w:pPr>
      <w:r w:rsidRPr="005C383A">
        <w:rPr>
          <w:b/>
          <w:i/>
          <w:color w:val="00B0F0"/>
        </w:rPr>
        <w:t xml:space="preserve">Sprint </w:t>
      </w:r>
      <w:r w:rsidR="00D72475" w:rsidRPr="005C383A">
        <w:rPr>
          <w:b/>
          <w:i/>
          <w:color w:val="00B0F0"/>
        </w:rPr>
        <w:t>–</w:t>
      </w:r>
      <w:r w:rsidRPr="005C383A">
        <w:rPr>
          <w:color w:val="00B0F0"/>
        </w:rPr>
        <w:t xml:space="preserve"> </w:t>
      </w:r>
      <w:r w:rsidR="00D72475" w:rsidRPr="005C383A">
        <w:rPr>
          <w:color w:val="00B0F0"/>
        </w:rPr>
        <w:t>W and SHIFT</w:t>
      </w:r>
    </w:p>
    <w:p w14:paraId="7123F9A1" w14:textId="0E291B13" w:rsidR="00F739DF" w:rsidRPr="005C383A" w:rsidRDefault="00F739DF" w:rsidP="007D2840">
      <w:pPr>
        <w:rPr>
          <w:color w:val="00B0F0"/>
        </w:rPr>
      </w:pPr>
      <w:r w:rsidRPr="005C383A">
        <w:rPr>
          <w:b/>
          <w:i/>
          <w:color w:val="00B0F0"/>
        </w:rPr>
        <w:t xml:space="preserve">Jump – </w:t>
      </w:r>
      <w:r w:rsidRPr="005C383A">
        <w:rPr>
          <w:color w:val="00B0F0"/>
        </w:rPr>
        <w:t>Space Bar</w:t>
      </w:r>
    </w:p>
    <w:p w14:paraId="409CC9A5" w14:textId="2304C082" w:rsidR="007D2840" w:rsidRPr="005C383A" w:rsidRDefault="007D2840" w:rsidP="007D2840">
      <w:pPr>
        <w:rPr>
          <w:color w:val="00B0F0"/>
        </w:rPr>
      </w:pPr>
      <w:r w:rsidRPr="005C383A">
        <w:rPr>
          <w:b/>
          <w:i/>
          <w:color w:val="00B0F0"/>
        </w:rPr>
        <w:t xml:space="preserve">Crouch </w:t>
      </w:r>
      <w:r w:rsidR="00785364" w:rsidRPr="005C383A">
        <w:rPr>
          <w:b/>
          <w:i/>
          <w:color w:val="00B0F0"/>
        </w:rPr>
        <w:t xml:space="preserve">(Kneeling) </w:t>
      </w:r>
      <w:r w:rsidRPr="005C383A">
        <w:rPr>
          <w:b/>
          <w:i/>
          <w:color w:val="00B0F0"/>
        </w:rPr>
        <w:t>-</w:t>
      </w:r>
      <w:r w:rsidRPr="005C383A">
        <w:rPr>
          <w:color w:val="00B0F0"/>
        </w:rPr>
        <w:t xml:space="preserve"> </w:t>
      </w:r>
      <w:r w:rsidR="00D72475" w:rsidRPr="005C383A">
        <w:rPr>
          <w:color w:val="00B0F0"/>
        </w:rPr>
        <w:t>CTRL</w:t>
      </w:r>
    </w:p>
    <w:p w14:paraId="59F09D0D" w14:textId="0B20C4A5" w:rsidR="007D2840" w:rsidRPr="005C383A" w:rsidRDefault="007D2840" w:rsidP="007D2840">
      <w:pPr>
        <w:rPr>
          <w:color w:val="00B0F0"/>
        </w:rPr>
      </w:pPr>
      <w:r w:rsidRPr="005C383A">
        <w:rPr>
          <w:b/>
          <w:i/>
          <w:color w:val="00B0F0"/>
        </w:rPr>
        <w:t xml:space="preserve">Prone </w:t>
      </w:r>
      <w:r w:rsidR="000F2764" w:rsidRPr="005C383A">
        <w:rPr>
          <w:b/>
          <w:i/>
          <w:color w:val="00B0F0"/>
        </w:rPr>
        <w:t xml:space="preserve">(Laying on stomach) </w:t>
      </w:r>
      <w:r w:rsidR="00D72475" w:rsidRPr="005C383A">
        <w:rPr>
          <w:b/>
          <w:i/>
          <w:color w:val="00B0F0"/>
        </w:rPr>
        <w:t>–</w:t>
      </w:r>
      <w:r w:rsidRPr="005C383A">
        <w:rPr>
          <w:b/>
          <w:i/>
          <w:color w:val="00B0F0"/>
        </w:rPr>
        <w:t xml:space="preserve"> </w:t>
      </w:r>
      <w:r w:rsidR="00D72475" w:rsidRPr="005C383A">
        <w:rPr>
          <w:color w:val="00B0F0"/>
        </w:rPr>
        <w:t>CTRL x 2</w:t>
      </w:r>
    </w:p>
    <w:p w14:paraId="7EC5DAF4" w14:textId="7A4866B1" w:rsidR="007D2840" w:rsidRPr="005C383A" w:rsidRDefault="007D2840" w:rsidP="007D2840">
      <w:pPr>
        <w:rPr>
          <w:color w:val="00B0F0"/>
        </w:rPr>
      </w:pPr>
      <w:r w:rsidRPr="005C383A">
        <w:rPr>
          <w:b/>
          <w:i/>
          <w:color w:val="00B0F0"/>
        </w:rPr>
        <w:t>Sw</w:t>
      </w:r>
      <w:r w:rsidR="0063493A" w:rsidRPr="005C383A">
        <w:rPr>
          <w:b/>
          <w:i/>
          <w:color w:val="00B0F0"/>
        </w:rPr>
        <w:t>itch</w:t>
      </w:r>
      <w:r w:rsidRPr="005C383A">
        <w:rPr>
          <w:b/>
          <w:i/>
          <w:color w:val="00B0F0"/>
        </w:rPr>
        <w:t xml:space="preserve"> Weapons –</w:t>
      </w:r>
      <w:r w:rsidRPr="005C383A">
        <w:rPr>
          <w:color w:val="00B0F0"/>
        </w:rPr>
        <w:t xml:space="preserve"> </w:t>
      </w:r>
      <w:r w:rsidR="004433B6" w:rsidRPr="005C383A">
        <w:rPr>
          <w:color w:val="00B0F0"/>
        </w:rPr>
        <w:t>Number Keys or Scroll Wheel</w:t>
      </w:r>
    </w:p>
    <w:p w14:paraId="331E57F8" w14:textId="48D6BCC4" w:rsidR="001761A2" w:rsidRPr="005C383A" w:rsidRDefault="007D2840" w:rsidP="008E0555">
      <w:pPr>
        <w:rPr>
          <w:rFonts w:cstheme="minorHAnsi"/>
          <w:color w:val="00B0F0"/>
        </w:rPr>
      </w:pPr>
      <w:r w:rsidRPr="005C383A">
        <w:rPr>
          <w:rFonts w:cstheme="minorHAnsi"/>
          <w:b/>
          <w:i/>
          <w:color w:val="00B0F0"/>
        </w:rPr>
        <w:t xml:space="preserve">Shoot </w:t>
      </w:r>
      <w:r w:rsidR="00003D63" w:rsidRPr="005C383A">
        <w:rPr>
          <w:rFonts w:cstheme="minorHAnsi"/>
          <w:b/>
          <w:i/>
          <w:color w:val="00B0F0"/>
        </w:rPr>
        <w:t>or Melee</w:t>
      </w:r>
      <w:r w:rsidR="002E1238" w:rsidRPr="005C383A">
        <w:rPr>
          <w:rFonts w:cstheme="minorHAnsi"/>
          <w:b/>
          <w:i/>
          <w:color w:val="00B0F0"/>
        </w:rPr>
        <w:t xml:space="preserve"> </w:t>
      </w:r>
      <w:r w:rsidRPr="005C383A">
        <w:rPr>
          <w:rFonts w:cstheme="minorHAnsi"/>
          <w:b/>
          <w:i/>
          <w:color w:val="00B0F0"/>
        </w:rPr>
        <w:t>–</w:t>
      </w:r>
      <w:r w:rsidRPr="005C383A">
        <w:rPr>
          <w:rFonts w:cstheme="minorHAnsi"/>
          <w:color w:val="00B0F0"/>
        </w:rPr>
        <w:t xml:space="preserve"> </w:t>
      </w:r>
      <w:r w:rsidR="004433B6" w:rsidRPr="005C383A">
        <w:rPr>
          <w:rFonts w:cstheme="minorHAnsi"/>
          <w:color w:val="00B0F0"/>
        </w:rPr>
        <w:t>Left Click</w:t>
      </w:r>
    </w:p>
    <w:p w14:paraId="014F3985" w14:textId="66546BC9" w:rsidR="007D2840" w:rsidRPr="005C383A" w:rsidRDefault="007D2840" w:rsidP="008E0555">
      <w:pPr>
        <w:rPr>
          <w:rFonts w:cstheme="minorHAnsi"/>
          <w:color w:val="00B0F0"/>
        </w:rPr>
      </w:pPr>
      <w:r w:rsidRPr="005C383A">
        <w:rPr>
          <w:rFonts w:cstheme="minorHAnsi"/>
          <w:b/>
          <w:i/>
          <w:color w:val="00B0F0"/>
        </w:rPr>
        <w:t xml:space="preserve">Aim Down Sights (ADS) </w:t>
      </w:r>
      <w:r w:rsidR="00B24378" w:rsidRPr="005C383A">
        <w:rPr>
          <w:rFonts w:cstheme="minorHAnsi"/>
          <w:b/>
          <w:i/>
          <w:color w:val="00B0F0"/>
        </w:rPr>
        <w:t>–</w:t>
      </w:r>
      <w:r w:rsidRPr="005C383A">
        <w:rPr>
          <w:rFonts w:cstheme="minorHAnsi"/>
          <w:color w:val="00B0F0"/>
        </w:rPr>
        <w:t xml:space="preserve"> </w:t>
      </w:r>
      <w:r w:rsidR="004433B6" w:rsidRPr="005C383A">
        <w:rPr>
          <w:rFonts w:cstheme="minorHAnsi"/>
          <w:color w:val="00B0F0"/>
        </w:rPr>
        <w:t>Right Click</w:t>
      </w:r>
    </w:p>
    <w:p w14:paraId="463BAF19" w14:textId="728982EE" w:rsidR="00B24378" w:rsidRPr="005C383A" w:rsidRDefault="00027B1F" w:rsidP="008E0555">
      <w:pPr>
        <w:rPr>
          <w:rFonts w:cstheme="minorHAnsi"/>
          <w:color w:val="00B0F0"/>
        </w:rPr>
      </w:pPr>
      <w:r w:rsidRPr="005C383A">
        <w:rPr>
          <w:rFonts w:cstheme="minorHAnsi"/>
          <w:b/>
          <w:i/>
          <w:color w:val="00B0F0"/>
        </w:rPr>
        <w:t xml:space="preserve">Use Key (Pick </w:t>
      </w:r>
      <w:r w:rsidR="000F2764" w:rsidRPr="005C383A">
        <w:rPr>
          <w:rFonts w:cstheme="minorHAnsi"/>
          <w:b/>
          <w:i/>
          <w:color w:val="00B0F0"/>
        </w:rPr>
        <w:t>u</w:t>
      </w:r>
      <w:r w:rsidRPr="005C383A">
        <w:rPr>
          <w:rFonts w:cstheme="minorHAnsi"/>
          <w:b/>
          <w:i/>
          <w:color w:val="00B0F0"/>
        </w:rPr>
        <w:t xml:space="preserve">p </w:t>
      </w:r>
      <w:r w:rsidR="000F2764" w:rsidRPr="005C383A">
        <w:rPr>
          <w:rFonts w:cstheme="minorHAnsi"/>
          <w:b/>
          <w:i/>
          <w:color w:val="00B0F0"/>
        </w:rPr>
        <w:t>i</w:t>
      </w:r>
      <w:r w:rsidRPr="005C383A">
        <w:rPr>
          <w:rFonts w:cstheme="minorHAnsi"/>
          <w:b/>
          <w:i/>
          <w:color w:val="00B0F0"/>
        </w:rPr>
        <w:t xml:space="preserve">tem, </w:t>
      </w:r>
      <w:r w:rsidR="000F2764" w:rsidRPr="005C383A">
        <w:rPr>
          <w:rFonts w:cstheme="minorHAnsi"/>
          <w:b/>
          <w:i/>
          <w:color w:val="00B0F0"/>
        </w:rPr>
        <w:t>o</w:t>
      </w:r>
      <w:r w:rsidR="00E94570" w:rsidRPr="005C383A">
        <w:rPr>
          <w:rFonts w:cstheme="minorHAnsi"/>
          <w:b/>
          <w:i/>
          <w:color w:val="00B0F0"/>
        </w:rPr>
        <w:t xml:space="preserve">pen </w:t>
      </w:r>
      <w:r w:rsidR="000F2764" w:rsidRPr="005C383A">
        <w:rPr>
          <w:rFonts w:cstheme="minorHAnsi"/>
          <w:b/>
          <w:i/>
          <w:color w:val="00B0F0"/>
        </w:rPr>
        <w:t>d</w:t>
      </w:r>
      <w:r w:rsidR="00E94570" w:rsidRPr="005C383A">
        <w:rPr>
          <w:rFonts w:cstheme="minorHAnsi"/>
          <w:b/>
          <w:i/>
          <w:color w:val="00B0F0"/>
        </w:rPr>
        <w:t>oor</w:t>
      </w:r>
      <w:r w:rsidRPr="005C383A">
        <w:rPr>
          <w:rFonts w:cstheme="minorHAnsi"/>
          <w:b/>
          <w:i/>
          <w:color w:val="00B0F0"/>
        </w:rPr>
        <w:t xml:space="preserve">, </w:t>
      </w:r>
      <w:r w:rsidR="000F2764" w:rsidRPr="005C383A">
        <w:rPr>
          <w:rFonts w:cstheme="minorHAnsi"/>
          <w:b/>
          <w:i/>
          <w:color w:val="00B0F0"/>
        </w:rPr>
        <w:t>e</w:t>
      </w:r>
      <w:r w:rsidRPr="005C383A">
        <w:rPr>
          <w:rFonts w:cstheme="minorHAnsi"/>
          <w:b/>
          <w:i/>
          <w:color w:val="00B0F0"/>
        </w:rPr>
        <w:t xml:space="preserve">tc.) </w:t>
      </w:r>
      <w:r w:rsidR="00716ADB" w:rsidRPr="005C383A">
        <w:rPr>
          <w:rFonts w:cstheme="minorHAnsi"/>
          <w:b/>
          <w:i/>
          <w:color w:val="00B0F0"/>
        </w:rPr>
        <w:t>–</w:t>
      </w:r>
      <w:r w:rsidRPr="005C383A">
        <w:rPr>
          <w:rFonts w:cstheme="minorHAnsi"/>
          <w:color w:val="00B0F0"/>
        </w:rPr>
        <w:t xml:space="preserve"> </w:t>
      </w:r>
      <w:r w:rsidR="004433B6" w:rsidRPr="005C383A">
        <w:rPr>
          <w:rFonts w:cstheme="minorHAnsi"/>
          <w:color w:val="00B0F0"/>
        </w:rPr>
        <w:t>F</w:t>
      </w:r>
    </w:p>
    <w:p w14:paraId="46CF5BB1" w14:textId="2F543361" w:rsidR="00C22FCB" w:rsidRPr="005C383A" w:rsidRDefault="00C22FCB" w:rsidP="008E0555">
      <w:pPr>
        <w:rPr>
          <w:rFonts w:cstheme="minorHAnsi"/>
          <w:color w:val="00B0F0"/>
        </w:rPr>
      </w:pPr>
      <w:r w:rsidRPr="005C383A">
        <w:rPr>
          <w:rFonts w:cstheme="minorHAnsi"/>
          <w:b/>
          <w:i/>
          <w:color w:val="00B0F0"/>
        </w:rPr>
        <w:t>Inventory –</w:t>
      </w:r>
      <w:r w:rsidRPr="005C383A">
        <w:rPr>
          <w:rFonts w:cstheme="minorHAnsi"/>
          <w:color w:val="00B0F0"/>
        </w:rPr>
        <w:t xml:space="preserve"> E</w:t>
      </w:r>
    </w:p>
    <w:p w14:paraId="53DE9EBF" w14:textId="0E3C95C4" w:rsidR="00C22FCB" w:rsidRPr="005C383A" w:rsidRDefault="00C22FCB" w:rsidP="008E0555">
      <w:pPr>
        <w:rPr>
          <w:rFonts w:cstheme="minorHAnsi"/>
          <w:color w:val="00B0F0"/>
        </w:rPr>
      </w:pPr>
      <w:r w:rsidRPr="005C383A">
        <w:rPr>
          <w:rFonts w:cstheme="minorHAnsi"/>
          <w:b/>
          <w:i/>
          <w:color w:val="00B0F0"/>
        </w:rPr>
        <w:t xml:space="preserve">Take </w:t>
      </w:r>
      <w:r w:rsidR="00822EA7" w:rsidRPr="005C383A">
        <w:rPr>
          <w:rFonts w:cstheme="minorHAnsi"/>
          <w:b/>
          <w:i/>
          <w:color w:val="00B0F0"/>
        </w:rPr>
        <w:t>Pills -</w:t>
      </w:r>
      <w:r w:rsidRPr="005C383A">
        <w:rPr>
          <w:rFonts w:cstheme="minorHAnsi"/>
          <w:color w:val="00B0F0"/>
        </w:rPr>
        <w:t xml:space="preserve"> Q</w:t>
      </w:r>
    </w:p>
    <w:p w14:paraId="12BA3492" w14:textId="2EEA09C6" w:rsidR="00716ADB" w:rsidRPr="005C383A" w:rsidRDefault="00716ADB" w:rsidP="008E0555">
      <w:pPr>
        <w:rPr>
          <w:rFonts w:cstheme="minorHAnsi"/>
          <w:color w:val="00B0F0"/>
        </w:rPr>
      </w:pPr>
      <w:r w:rsidRPr="005C383A">
        <w:rPr>
          <w:rFonts w:cstheme="minorHAnsi"/>
          <w:b/>
          <w:i/>
          <w:color w:val="00B0F0"/>
        </w:rPr>
        <w:t>View Players -</w:t>
      </w:r>
      <w:r w:rsidRPr="005C383A">
        <w:rPr>
          <w:rFonts w:cstheme="minorHAnsi"/>
          <w:color w:val="00B0F0"/>
        </w:rPr>
        <w:t xml:space="preserve"> TAB</w:t>
      </w:r>
    </w:p>
    <w:p w14:paraId="17FDD912" w14:textId="486C7EF1" w:rsidR="00716ADB" w:rsidRPr="005C383A" w:rsidRDefault="00716ADB" w:rsidP="008E0555">
      <w:pPr>
        <w:rPr>
          <w:rFonts w:cstheme="minorHAnsi"/>
          <w:color w:val="00B0F0"/>
        </w:rPr>
      </w:pPr>
      <w:r w:rsidRPr="005C383A">
        <w:rPr>
          <w:rFonts w:cstheme="minorHAnsi"/>
          <w:b/>
          <w:i/>
          <w:color w:val="00B0F0"/>
        </w:rPr>
        <w:t xml:space="preserve">In Game Menu </w:t>
      </w:r>
      <w:r w:rsidR="00C75DB2" w:rsidRPr="005C383A">
        <w:rPr>
          <w:rFonts w:cstheme="minorHAnsi"/>
          <w:b/>
          <w:i/>
          <w:color w:val="00B0F0"/>
        </w:rPr>
        <w:t>–</w:t>
      </w:r>
      <w:r w:rsidRPr="005C383A">
        <w:rPr>
          <w:rFonts w:cstheme="minorHAnsi"/>
          <w:color w:val="00B0F0"/>
        </w:rPr>
        <w:t xml:space="preserve"> ESC</w:t>
      </w:r>
    </w:p>
    <w:p w14:paraId="3DC86114" w14:textId="7BD2BDAE" w:rsidR="00C75DB2" w:rsidRPr="005C383A" w:rsidRDefault="00C75DB2" w:rsidP="008E0555">
      <w:pPr>
        <w:rPr>
          <w:rFonts w:cstheme="minorHAnsi"/>
          <w:color w:val="00B0F0"/>
        </w:rPr>
      </w:pPr>
      <w:r w:rsidRPr="005C383A">
        <w:rPr>
          <w:rFonts w:cstheme="minorHAnsi"/>
          <w:b/>
          <w:i/>
          <w:color w:val="00B0F0"/>
        </w:rPr>
        <w:t>Map –</w:t>
      </w:r>
      <w:r w:rsidRPr="005C383A">
        <w:rPr>
          <w:rFonts w:cstheme="minorHAnsi"/>
          <w:color w:val="00B0F0"/>
        </w:rPr>
        <w:t xml:space="preserve"> M</w:t>
      </w:r>
    </w:p>
    <w:p w14:paraId="4392EA4C" w14:textId="519BBC4A" w:rsidR="001761A2" w:rsidRDefault="009274C2" w:rsidP="008E0555">
      <w:pPr>
        <w:rPr>
          <w:rFonts w:cstheme="minorHAnsi"/>
          <w:b/>
          <w:i/>
        </w:rPr>
      </w:pPr>
      <w:r>
        <w:rPr>
          <w:rFonts w:cstheme="minorHAnsi"/>
          <w:b/>
          <w:i/>
        </w:rPr>
        <w:t>Win condition</w:t>
      </w:r>
    </w:p>
    <w:p w14:paraId="043CB676" w14:textId="51F9750D" w:rsidR="00310D50" w:rsidRPr="00843CC5" w:rsidRDefault="004E0C51" w:rsidP="008E0555">
      <w:pPr>
        <w:rPr>
          <w:rFonts w:cstheme="minorHAnsi"/>
        </w:rPr>
      </w:pPr>
      <w:r w:rsidRPr="00843CC5">
        <w:rPr>
          <w:rFonts w:cstheme="minorHAnsi"/>
        </w:rPr>
        <w:t>To win the game you will need to be the last player alive, as once you’re dead</w:t>
      </w:r>
      <w:r w:rsidR="00CC5EDE" w:rsidRPr="00843CC5">
        <w:rPr>
          <w:rFonts w:cstheme="minorHAnsi"/>
        </w:rPr>
        <w:t xml:space="preserve">, you’re dead. Only one can survive. </w:t>
      </w:r>
      <w:r w:rsidR="009966E4">
        <w:rPr>
          <w:rFonts w:cstheme="minorHAnsi"/>
        </w:rPr>
        <w:t>To do this you will need to find weapons to take out the opposing players</w:t>
      </w:r>
      <w:r w:rsidR="00E6265A">
        <w:rPr>
          <w:rFonts w:cstheme="minorHAnsi"/>
        </w:rPr>
        <w:t>,</w:t>
      </w:r>
      <w:r w:rsidR="009966E4">
        <w:rPr>
          <w:rFonts w:cstheme="minorHAnsi"/>
        </w:rPr>
        <w:t xml:space="preserve"> before they kill you.</w:t>
      </w:r>
      <w:r w:rsidR="00E6265A">
        <w:rPr>
          <w:rFonts w:cstheme="minorHAnsi"/>
        </w:rPr>
        <w:t xml:space="preserve"> If you do not win, try again</w:t>
      </w:r>
      <w:r w:rsidR="008F23AE">
        <w:rPr>
          <w:rFonts w:cstheme="minorHAnsi"/>
        </w:rPr>
        <w:t xml:space="preserve">, </w:t>
      </w:r>
      <w:r w:rsidR="00E43517">
        <w:rPr>
          <w:rFonts w:cstheme="minorHAnsi"/>
        </w:rPr>
        <w:t>p</w:t>
      </w:r>
      <w:r w:rsidR="00E6265A">
        <w:rPr>
          <w:rFonts w:cstheme="minorHAnsi"/>
        </w:rPr>
        <w:t xml:space="preserve">ractice makes </w:t>
      </w:r>
      <w:r w:rsidR="005434A7">
        <w:rPr>
          <w:rFonts w:cstheme="minorHAnsi"/>
        </w:rPr>
        <w:t>permanent</w:t>
      </w:r>
      <w:r w:rsidR="00E6265A">
        <w:rPr>
          <w:rFonts w:cstheme="minorHAnsi"/>
        </w:rPr>
        <w:t>.</w:t>
      </w:r>
    </w:p>
    <w:p w14:paraId="47A292CF" w14:textId="4C994B58" w:rsidR="008E0555" w:rsidRDefault="009274C2" w:rsidP="008E0555">
      <w:pPr>
        <w:rPr>
          <w:rFonts w:cstheme="minorHAnsi"/>
          <w:b/>
          <w:i/>
        </w:rPr>
      </w:pPr>
      <w:r>
        <w:rPr>
          <w:rFonts w:cstheme="minorHAnsi"/>
          <w:b/>
          <w:i/>
        </w:rPr>
        <w:lastRenderedPageBreak/>
        <w:t>Challenges</w:t>
      </w:r>
    </w:p>
    <w:p w14:paraId="7FDE7227" w14:textId="32A3AFD1" w:rsidR="001761A2" w:rsidRPr="002D69A6" w:rsidRDefault="003E2DA8" w:rsidP="008E0555">
      <w:pPr>
        <w:rPr>
          <w:rFonts w:cstheme="minorHAnsi"/>
        </w:rPr>
      </w:pPr>
      <w:r w:rsidRPr="002D69A6">
        <w:rPr>
          <w:rFonts w:cstheme="minorHAnsi"/>
        </w:rPr>
        <w:t xml:space="preserve">The main challenge players will have to face is each other! This is because they will have to fight their way to </w:t>
      </w:r>
      <w:r w:rsidR="0022787D" w:rsidRPr="002D69A6">
        <w:rPr>
          <w:rFonts w:cstheme="minorHAnsi"/>
        </w:rPr>
        <w:t>be</w:t>
      </w:r>
      <w:r w:rsidRPr="002D69A6">
        <w:rPr>
          <w:rFonts w:cstheme="minorHAnsi"/>
        </w:rPr>
        <w:t xml:space="preserve"> the victor</w:t>
      </w:r>
      <w:r w:rsidR="00DA48BC">
        <w:rPr>
          <w:rFonts w:cstheme="minorHAnsi"/>
        </w:rPr>
        <w:t>, which will reward them with customization and XP.</w:t>
      </w:r>
      <w:bookmarkStart w:id="9" w:name="_GoBack"/>
      <w:bookmarkEnd w:id="9"/>
    </w:p>
    <w:p w14:paraId="34D4A325" w14:textId="14AFAD5F" w:rsidR="001761A2" w:rsidRDefault="009274C2" w:rsidP="008E0555">
      <w:pPr>
        <w:rPr>
          <w:rFonts w:cstheme="minorHAnsi"/>
          <w:b/>
          <w:i/>
        </w:rPr>
      </w:pPr>
      <w:r>
        <w:rPr>
          <w:rFonts w:cstheme="minorHAnsi"/>
          <w:b/>
          <w:i/>
        </w:rPr>
        <w:t>Abilities</w:t>
      </w:r>
      <w:r w:rsidR="00E80337">
        <w:rPr>
          <w:rFonts w:cstheme="minorHAnsi"/>
          <w:b/>
          <w:i/>
        </w:rPr>
        <w:t xml:space="preserve"> (Character Set)</w:t>
      </w:r>
    </w:p>
    <w:p w14:paraId="58375ADD" w14:textId="1AAE65EE" w:rsidR="001A2A56" w:rsidRPr="0016283D" w:rsidRDefault="006D057A" w:rsidP="008E0555">
      <w:r>
        <w:t xml:space="preserve">Each player can choose from a set of 5 different characters, who have a set of different perks and abilities. You would have to select the perks that most suit your game style. Each character’s perks and abilities would do something different, allowing you to play in a different way. For example, one character may be much quicker, however, another character may be slower but have some type of armor. Therefore, if you like to sprint around the map you’d pick the ‘Rapid’ character set. </w:t>
      </w:r>
      <w:r w:rsidR="00986470">
        <w:t xml:space="preserve">These character sets would be balanced so one of them wasn’t a lot better than another. </w:t>
      </w:r>
    </w:p>
    <w:p w14:paraId="45AE092C" w14:textId="09C0DF40" w:rsidR="00C81DED" w:rsidRPr="005957DD" w:rsidRDefault="00DF3EE4" w:rsidP="005957DD">
      <w:pPr>
        <w:pStyle w:val="Heading1"/>
        <w:rPr>
          <w:rFonts w:asciiTheme="minorHAnsi" w:hAnsiTheme="minorHAnsi" w:cstheme="minorHAnsi"/>
          <w:b/>
          <w:i/>
          <w:color w:val="0070C0"/>
          <w:sz w:val="22"/>
          <w:szCs w:val="22"/>
        </w:rPr>
      </w:pPr>
      <w:bookmarkStart w:id="10" w:name="_Toc499745625"/>
      <w:r w:rsidRPr="005957DD">
        <w:rPr>
          <w:rFonts w:asciiTheme="minorHAnsi" w:hAnsiTheme="minorHAnsi" w:cstheme="minorHAnsi"/>
          <w:b/>
          <w:i/>
          <w:color w:val="0070C0"/>
          <w:sz w:val="22"/>
          <w:szCs w:val="22"/>
        </w:rPr>
        <w:t>Game world: The territories</w:t>
      </w:r>
      <w:bookmarkEnd w:id="10"/>
    </w:p>
    <w:p w14:paraId="44CA665C" w14:textId="77777777" w:rsidR="00F93BC3" w:rsidRDefault="009274C2" w:rsidP="008E0555">
      <w:pPr>
        <w:rPr>
          <w:rFonts w:cstheme="minorHAnsi"/>
          <w:b/>
          <w:i/>
        </w:rPr>
      </w:pPr>
      <w:r>
        <w:rPr>
          <w:rFonts w:cstheme="minorHAnsi"/>
          <w:b/>
          <w:i/>
        </w:rPr>
        <w:t>Overview</w:t>
      </w:r>
    </w:p>
    <w:p w14:paraId="170979AB" w14:textId="11CC149D" w:rsidR="00A142C7" w:rsidRPr="000B1B65" w:rsidRDefault="009B729A" w:rsidP="008E0555">
      <w:r w:rsidRPr="00A62BAE">
        <w:rPr>
          <w:rFonts w:cstheme="minorHAnsi"/>
        </w:rPr>
        <w:t xml:space="preserve">The game is based in a </w:t>
      </w:r>
      <w:r w:rsidR="00A142C7">
        <w:rPr>
          <w:rFonts w:cstheme="minorHAnsi"/>
        </w:rPr>
        <w:t xml:space="preserve">modern city with suburban and </w:t>
      </w:r>
      <w:r w:rsidR="002D2B67">
        <w:rPr>
          <w:rFonts w:cstheme="minorHAnsi"/>
        </w:rPr>
        <w:t>forest</w:t>
      </w:r>
      <w:r w:rsidR="00A142C7">
        <w:rPr>
          <w:rFonts w:cstheme="minorHAnsi"/>
        </w:rPr>
        <w:t xml:space="preserve"> areas surrounding it</w:t>
      </w:r>
      <w:r w:rsidR="002D2B67">
        <w:rPr>
          <w:rFonts w:cstheme="minorHAnsi"/>
        </w:rPr>
        <w:t>.</w:t>
      </w:r>
      <w:r w:rsidR="00E36052">
        <w:rPr>
          <w:rFonts w:cstheme="minorHAnsi"/>
        </w:rPr>
        <w:t xml:space="preserve"> The city has been abandoned after two </w:t>
      </w:r>
      <w:r w:rsidR="00E36052">
        <w:t>undercover groups went against each other to take it over.</w:t>
      </w:r>
      <w:r w:rsidR="00687CA4">
        <w:t xml:space="preserve"> Some of the buildings have now either fallen down, been set on fire or fully are still fully functional.</w:t>
      </w:r>
      <w:r w:rsidR="00D52B01">
        <w:t xml:space="preserve"> </w:t>
      </w:r>
      <w:r w:rsidR="001B6041">
        <w:rPr>
          <w:rFonts w:cstheme="minorHAnsi"/>
        </w:rPr>
        <w:t>In the suburbs, where there will be tight built up areas, with standard family homes. Some of these homes will be broken due to the war, which broke out. The last environment is a forest, with some open grass land. Here, players can hide within the trees to sneak up behind other unsuspecting players.</w:t>
      </w:r>
      <w:r w:rsidR="001B6041">
        <w:t xml:space="preserve"> </w:t>
      </w:r>
      <w:r w:rsidR="00D52B01">
        <w:t xml:space="preserve">Although there are areas </w:t>
      </w:r>
      <w:r w:rsidR="00643AB3">
        <w:t>surrounding the city</w:t>
      </w:r>
      <w:r w:rsidR="00D52B01">
        <w:t>, there will be some great sky scrapers in the city center, where the best loot can be found</w:t>
      </w:r>
      <w:r w:rsidR="005171FE">
        <w:t xml:space="preserve"> or utilized by snipers. </w:t>
      </w:r>
    </w:p>
    <w:p w14:paraId="49E47075" w14:textId="47CE6800" w:rsidR="008E0555" w:rsidRDefault="009274C2" w:rsidP="008E0555">
      <w:pPr>
        <w:rPr>
          <w:rFonts w:cstheme="minorHAnsi"/>
          <w:b/>
          <w:i/>
        </w:rPr>
      </w:pPr>
      <w:r>
        <w:rPr>
          <w:rFonts w:cstheme="minorHAnsi"/>
          <w:b/>
          <w:i/>
        </w:rPr>
        <w:t>Key locations</w:t>
      </w:r>
    </w:p>
    <w:p w14:paraId="274DC7F2" w14:textId="1B432EE1" w:rsidR="00F93BC3" w:rsidRPr="009001E0" w:rsidRDefault="009162CC" w:rsidP="008E0555">
      <w:pPr>
        <w:rPr>
          <w:rFonts w:cstheme="minorHAnsi"/>
        </w:rPr>
      </w:pPr>
      <w:r w:rsidRPr="009001E0">
        <w:rPr>
          <w:rFonts w:cstheme="minorHAnsi"/>
        </w:rPr>
        <w:t xml:space="preserve">The key main locations as mentioned before are the main city center, the </w:t>
      </w:r>
      <w:r w:rsidR="000735C8" w:rsidRPr="009001E0">
        <w:rPr>
          <w:rFonts w:cstheme="minorHAnsi"/>
        </w:rPr>
        <w:t>suburbs</w:t>
      </w:r>
      <w:r w:rsidR="00590125">
        <w:rPr>
          <w:rFonts w:cstheme="minorHAnsi"/>
        </w:rPr>
        <w:t xml:space="preserve"> that surround the city</w:t>
      </w:r>
      <w:r w:rsidRPr="009001E0">
        <w:rPr>
          <w:rFonts w:cstheme="minorHAnsi"/>
        </w:rPr>
        <w:t xml:space="preserve"> </w:t>
      </w:r>
      <w:r w:rsidR="00F565A8">
        <w:rPr>
          <w:rFonts w:cstheme="minorHAnsi"/>
        </w:rPr>
        <w:t xml:space="preserve">center </w:t>
      </w:r>
      <w:r w:rsidRPr="009001E0">
        <w:rPr>
          <w:rFonts w:cstheme="minorHAnsi"/>
        </w:rPr>
        <w:t xml:space="preserve">and the </w:t>
      </w:r>
      <w:r w:rsidR="000735C8" w:rsidRPr="009001E0">
        <w:rPr>
          <w:rFonts w:cstheme="minorHAnsi"/>
        </w:rPr>
        <w:t>forest</w:t>
      </w:r>
      <w:r w:rsidRPr="009001E0">
        <w:rPr>
          <w:rFonts w:cstheme="minorHAnsi"/>
        </w:rPr>
        <w:t xml:space="preserve">. </w:t>
      </w:r>
      <w:r w:rsidR="00081560">
        <w:rPr>
          <w:rFonts w:cstheme="minorHAnsi"/>
        </w:rPr>
        <w:t>These types of locations will be scattered around the map along with a few small towns.</w:t>
      </w:r>
    </w:p>
    <w:p w14:paraId="56805E67" w14:textId="39B86B6E" w:rsidR="008E0555" w:rsidRDefault="009274C2" w:rsidP="008E0555">
      <w:pPr>
        <w:rPr>
          <w:rFonts w:cstheme="minorHAnsi"/>
          <w:b/>
          <w:i/>
        </w:rPr>
      </w:pPr>
      <w:r>
        <w:rPr>
          <w:rFonts w:cstheme="minorHAnsi"/>
          <w:b/>
          <w:i/>
        </w:rPr>
        <w:t>Travel</w:t>
      </w:r>
    </w:p>
    <w:p w14:paraId="72FE3DF0" w14:textId="5CF6F3FD" w:rsidR="00F93BC3" w:rsidRPr="002C1208" w:rsidRDefault="000005F3" w:rsidP="008E0555">
      <w:pPr>
        <w:rPr>
          <w:rFonts w:cstheme="minorHAnsi"/>
        </w:rPr>
      </w:pPr>
      <w:r w:rsidRPr="002C1208">
        <w:rPr>
          <w:rFonts w:cstheme="minorHAnsi"/>
        </w:rPr>
        <w:t xml:space="preserve">You will be able to travel around the map in a few ways. The first and most simple way is by foot. Although this is slow, it can be most effective as you can find military cases and kill enemies as you go. </w:t>
      </w:r>
      <w:r w:rsidR="00E55209" w:rsidRPr="002C1208">
        <w:rPr>
          <w:rFonts w:cstheme="minorHAnsi"/>
        </w:rPr>
        <w:t>Secondly, you can find an abandoned car</w:t>
      </w:r>
      <w:r w:rsidR="009A5B94" w:rsidRPr="002C1208">
        <w:rPr>
          <w:rFonts w:cstheme="minorHAnsi"/>
        </w:rPr>
        <w:t xml:space="preserve"> to hotwire</w:t>
      </w:r>
      <w:r w:rsidR="00E55209" w:rsidRPr="002C1208">
        <w:rPr>
          <w:rFonts w:cstheme="minorHAnsi"/>
        </w:rPr>
        <w:t xml:space="preserve">, and drive to a specific location. </w:t>
      </w:r>
      <w:r w:rsidR="00C51D7A" w:rsidRPr="002C1208">
        <w:rPr>
          <w:rFonts w:cstheme="minorHAnsi"/>
        </w:rPr>
        <w:t xml:space="preserve">This will be your most efficient option. </w:t>
      </w:r>
      <w:r w:rsidR="00825E5F" w:rsidRPr="002C1208">
        <w:rPr>
          <w:rFonts w:cstheme="minorHAnsi"/>
        </w:rPr>
        <w:t xml:space="preserve">Lastly, you can take a 50cc bike. This is quicker than walking, however, you can get shot off of it and you don’t have access to your weapon as you’re controlling the bike. </w:t>
      </w:r>
    </w:p>
    <w:p w14:paraId="7BAE8A27" w14:textId="709BA68A" w:rsidR="008E0555" w:rsidRDefault="009274C2" w:rsidP="008E0555">
      <w:pPr>
        <w:rPr>
          <w:rFonts w:cstheme="minorHAnsi"/>
          <w:b/>
          <w:i/>
        </w:rPr>
      </w:pPr>
      <w:r>
        <w:rPr>
          <w:rFonts w:cstheme="minorHAnsi"/>
          <w:b/>
          <w:i/>
        </w:rPr>
        <w:t>Weather</w:t>
      </w:r>
    </w:p>
    <w:p w14:paraId="1CBB7C2B" w14:textId="2ECE0CD6" w:rsidR="00F93BC3" w:rsidRPr="003A5DA0" w:rsidRDefault="00C11565" w:rsidP="008E0555">
      <w:pPr>
        <w:rPr>
          <w:rFonts w:cstheme="minorHAnsi"/>
        </w:rPr>
      </w:pPr>
      <w:r w:rsidRPr="0089193D">
        <w:rPr>
          <w:rFonts w:cstheme="minorHAnsi"/>
        </w:rPr>
        <w:t xml:space="preserve">The weather across the map will depend on the game you play. </w:t>
      </w:r>
      <w:r w:rsidR="00684F04" w:rsidRPr="0089193D">
        <w:rPr>
          <w:rFonts w:cstheme="minorHAnsi"/>
        </w:rPr>
        <w:t>For example, it can just be sunny, foggy</w:t>
      </w:r>
      <w:r w:rsidR="00684F04">
        <w:rPr>
          <w:rFonts w:cstheme="minorHAnsi"/>
        </w:rPr>
        <w:t>, which will</w:t>
      </w:r>
      <w:r w:rsidR="00684F04" w:rsidRPr="0089193D">
        <w:rPr>
          <w:rFonts w:cstheme="minorHAnsi"/>
        </w:rPr>
        <w:t xml:space="preserve"> limit your view</w:t>
      </w:r>
      <w:r w:rsidR="00684F04">
        <w:rPr>
          <w:rFonts w:cstheme="minorHAnsi"/>
        </w:rPr>
        <w:t>ing distance</w:t>
      </w:r>
      <w:r w:rsidR="00684F04" w:rsidRPr="0089193D">
        <w:rPr>
          <w:rFonts w:cstheme="minorHAnsi"/>
        </w:rPr>
        <w:t xml:space="preserve">, raining, snowing or even </w:t>
      </w:r>
      <w:r w:rsidR="00575885">
        <w:rPr>
          <w:rFonts w:cstheme="minorHAnsi"/>
        </w:rPr>
        <w:t>be based at</w:t>
      </w:r>
      <w:r w:rsidR="00684F04" w:rsidRPr="0089193D">
        <w:rPr>
          <w:rFonts w:cstheme="minorHAnsi"/>
        </w:rPr>
        <w:t xml:space="preserve"> night! </w:t>
      </w:r>
      <w:r w:rsidRPr="0089193D">
        <w:rPr>
          <w:rFonts w:cstheme="minorHAnsi"/>
        </w:rPr>
        <w:t xml:space="preserve">This means that you can </w:t>
      </w:r>
      <w:r w:rsidR="002C1D77" w:rsidRPr="0089193D">
        <w:rPr>
          <w:rFonts w:cstheme="minorHAnsi"/>
        </w:rPr>
        <w:t xml:space="preserve">have a </w:t>
      </w:r>
      <w:r w:rsidRPr="0089193D">
        <w:rPr>
          <w:rFonts w:cstheme="minorHAnsi"/>
        </w:rPr>
        <w:t xml:space="preserve">different </w:t>
      </w:r>
      <w:r w:rsidR="002C1D77" w:rsidRPr="0089193D">
        <w:rPr>
          <w:rFonts w:cstheme="minorHAnsi"/>
        </w:rPr>
        <w:t xml:space="preserve">immersive </w:t>
      </w:r>
      <w:r w:rsidRPr="0089193D">
        <w:rPr>
          <w:rFonts w:cstheme="minorHAnsi"/>
        </w:rPr>
        <w:t xml:space="preserve">experience </w:t>
      </w:r>
      <w:r w:rsidR="00613583" w:rsidRPr="0089193D">
        <w:rPr>
          <w:rFonts w:cstheme="minorHAnsi"/>
        </w:rPr>
        <w:t xml:space="preserve">every time. </w:t>
      </w:r>
      <w:r w:rsidR="00A000D6">
        <w:rPr>
          <w:rFonts w:cstheme="minorHAnsi"/>
        </w:rPr>
        <w:t>You may even need to change your playing style depending on the weather.</w:t>
      </w:r>
    </w:p>
    <w:p w14:paraId="17394765" w14:textId="02E965E5" w:rsidR="008E0555" w:rsidRDefault="00A81B1F" w:rsidP="008E0555">
      <w:pPr>
        <w:rPr>
          <w:rFonts w:cstheme="minorHAnsi"/>
          <w:b/>
          <w:i/>
        </w:rPr>
      </w:pPr>
      <w:r>
        <w:rPr>
          <w:rFonts w:cstheme="minorHAnsi"/>
          <w:noProof/>
          <w:color w:val="000000" w:themeColor="text1"/>
          <w:lang w:val="en-GB" w:eastAsia="en-GB"/>
        </w:rPr>
        <w:drawing>
          <wp:anchor distT="0" distB="0" distL="114300" distR="114300" simplePos="0" relativeHeight="251661312" behindDoc="0" locked="0" layoutInCell="1" allowOverlap="1" wp14:anchorId="733DA286" wp14:editId="6523EC7D">
            <wp:simplePos x="0" y="0"/>
            <wp:positionH relativeFrom="margin">
              <wp:posOffset>3066093</wp:posOffset>
            </wp:positionH>
            <wp:positionV relativeFrom="paragraph">
              <wp:posOffset>288925</wp:posOffset>
            </wp:positionV>
            <wp:extent cx="3832225" cy="1019175"/>
            <wp:effectExtent l="0" t="0" r="0" b="9525"/>
            <wp:wrapSquare wrapText="bothSides"/>
            <wp:docPr id="20" name="Picture 20" descr="A picture containing mus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ll-Ranks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32225" cy="1019175"/>
                    </a:xfrm>
                    <a:prstGeom prst="rect">
                      <a:avLst/>
                    </a:prstGeom>
                  </pic:spPr>
                </pic:pic>
              </a:graphicData>
            </a:graphic>
            <wp14:sizeRelH relativeFrom="margin">
              <wp14:pctWidth>0</wp14:pctWidth>
            </wp14:sizeRelH>
            <wp14:sizeRelV relativeFrom="margin">
              <wp14:pctHeight>0</wp14:pctHeight>
            </wp14:sizeRelV>
          </wp:anchor>
        </w:drawing>
      </w:r>
      <w:r w:rsidR="009274C2">
        <w:rPr>
          <w:rFonts w:cstheme="minorHAnsi"/>
          <w:b/>
          <w:i/>
        </w:rPr>
        <w:t>Level design</w:t>
      </w:r>
    </w:p>
    <w:p w14:paraId="62DEFFB2" w14:textId="579BE45C" w:rsidR="00B15F4F" w:rsidRPr="00B13393" w:rsidRDefault="00B15F4F" w:rsidP="008E0555">
      <w:pPr>
        <w:rPr>
          <w:rFonts w:cstheme="minorHAnsi"/>
        </w:rPr>
      </w:pPr>
      <w:r w:rsidRPr="00B13393">
        <w:rPr>
          <w:rFonts w:cstheme="minorHAnsi"/>
        </w:rPr>
        <w:t>The ranking system that I am implementing will have 5 main ranks, followed by 10 individual levels within each rank. Being ‘</w:t>
      </w:r>
      <w:r w:rsidR="006E3091" w:rsidRPr="00B13393">
        <w:rPr>
          <w:rFonts w:cstheme="minorHAnsi"/>
        </w:rPr>
        <w:t>Un</w:t>
      </w:r>
      <w:r w:rsidR="00D97839">
        <w:rPr>
          <w:rFonts w:cstheme="minorHAnsi"/>
        </w:rPr>
        <w:t>R</w:t>
      </w:r>
      <w:r w:rsidR="006E3091" w:rsidRPr="00B13393">
        <w:rPr>
          <w:rFonts w:cstheme="minorHAnsi"/>
        </w:rPr>
        <w:t>anked</w:t>
      </w:r>
      <w:r w:rsidRPr="00B13393">
        <w:rPr>
          <w:rFonts w:cstheme="minorHAnsi"/>
        </w:rPr>
        <w:t xml:space="preserve">’, means that you are such a poor player which is not worthy or an actual rank. However, if you are in Emerald, you are the best of the best. </w:t>
      </w:r>
    </w:p>
    <w:p w14:paraId="6BDC5145" w14:textId="77777777" w:rsidR="00522E4D" w:rsidRDefault="00522E4D" w:rsidP="00522E4D">
      <w:pPr>
        <w:pStyle w:val="Heading1"/>
        <w:rPr>
          <w:rFonts w:asciiTheme="minorHAnsi" w:hAnsiTheme="minorHAnsi" w:cstheme="minorHAnsi"/>
          <w:b/>
          <w:i/>
          <w:color w:val="0070C0"/>
          <w:sz w:val="22"/>
          <w:szCs w:val="22"/>
        </w:rPr>
      </w:pPr>
      <w:bookmarkStart w:id="11" w:name="_Toc499745628"/>
      <w:r w:rsidRPr="005957DD">
        <w:rPr>
          <w:rFonts w:asciiTheme="minorHAnsi" w:hAnsiTheme="minorHAnsi" w:cstheme="minorHAnsi"/>
          <w:b/>
          <w:i/>
          <w:color w:val="0070C0"/>
          <w:sz w:val="22"/>
          <w:szCs w:val="22"/>
        </w:rPr>
        <w:lastRenderedPageBreak/>
        <w:t>Target audience</w:t>
      </w:r>
      <w:bookmarkEnd w:id="11"/>
      <w:r>
        <w:rPr>
          <w:rFonts w:asciiTheme="minorHAnsi" w:hAnsiTheme="minorHAnsi" w:cstheme="minorHAnsi"/>
          <w:b/>
          <w:i/>
          <w:color w:val="0070C0"/>
          <w:sz w:val="22"/>
          <w:szCs w:val="22"/>
        </w:rPr>
        <w:t xml:space="preserve"> and why it suits them</w:t>
      </w:r>
    </w:p>
    <w:p w14:paraId="2F16BCAF" w14:textId="46C08D3D" w:rsidR="000523DB" w:rsidRPr="008D4F89" w:rsidRDefault="00522E4D" w:rsidP="008D4F89">
      <w:r w:rsidRPr="007D335A">
        <w:rPr>
          <w:rFonts w:cstheme="minorHAnsi"/>
          <w:color w:val="000000" w:themeColor="text1"/>
        </w:rPr>
        <w:t xml:space="preserve">As this is a war based game, with blood and gory, it will have to be at least a 16 plus. </w:t>
      </w:r>
      <w:r>
        <w:rPr>
          <w:rFonts w:cstheme="minorHAnsi"/>
          <w:color w:val="000000" w:themeColor="text1"/>
        </w:rPr>
        <w:t>However, I believe that some children as young as 12 would be looking to play it.</w:t>
      </w:r>
      <w:r>
        <w:t xml:space="preserve"> As this is a fast paced, strategy game, players would need to have a good reaction time, along with a very good idea on how to trick other players out. As there is a ranking system involved within every element of the game, it may not entice the casual, everyday player. However, as most people are very competitive and will want to beat their friends, it will entice people between the ages of 16-30. I would say that this game would be aimed at males, however the female gaming community has grown, so both genders would be enticed. The game suits my target audience as they enjoy being immersed within a virtual environment, which makes them feel more powerful than they actually are. Following this, avid gamers love to play a competitive mode, so they can show off how good they are at the game, compared to their peers. </w:t>
      </w:r>
    </w:p>
    <w:p w14:paraId="1AD60851" w14:textId="6D6F6F51" w:rsidR="00230B40" w:rsidRPr="00230B40" w:rsidRDefault="009E14CF" w:rsidP="00230B40">
      <w:pPr>
        <w:pStyle w:val="Heading1"/>
        <w:rPr>
          <w:rFonts w:asciiTheme="minorHAnsi" w:hAnsiTheme="minorHAnsi" w:cstheme="minorHAnsi"/>
          <w:b/>
          <w:i/>
          <w:color w:val="0070C0"/>
          <w:sz w:val="22"/>
          <w:szCs w:val="22"/>
        </w:rPr>
      </w:pPr>
      <w:bookmarkStart w:id="12" w:name="_Toc499745626"/>
      <w:r>
        <w:rPr>
          <w:rFonts w:asciiTheme="minorHAnsi" w:hAnsiTheme="minorHAnsi" w:cstheme="minorHAnsi"/>
          <w:b/>
          <w:i/>
          <w:color w:val="0070C0"/>
          <w:sz w:val="22"/>
          <w:szCs w:val="22"/>
        </w:rPr>
        <w:t>Landscape</w:t>
      </w:r>
      <w:r w:rsidR="008E4B2B">
        <w:rPr>
          <w:rFonts w:asciiTheme="minorHAnsi" w:hAnsiTheme="minorHAnsi" w:cstheme="minorHAnsi"/>
          <w:b/>
          <w:i/>
          <w:color w:val="0070C0"/>
          <w:sz w:val="22"/>
          <w:szCs w:val="22"/>
        </w:rPr>
        <w:t xml:space="preserve"> (</w:t>
      </w:r>
      <w:r w:rsidR="00E72936">
        <w:rPr>
          <w:rFonts w:asciiTheme="minorHAnsi" w:hAnsiTheme="minorHAnsi" w:cstheme="minorHAnsi"/>
          <w:b/>
          <w:i/>
          <w:color w:val="0070C0"/>
          <w:sz w:val="22"/>
          <w:szCs w:val="22"/>
        </w:rPr>
        <w:t>Extra landscapes shown</w:t>
      </w:r>
      <w:r w:rsidR="008E4B2B">
        <w:rPr>
          <w:rFonts w:asciiTheme="minorHAnsi" w:hAnsiTheme="minorHAnsi" w:cstheme="minorHAnsi"/>
          <w:b/>
          <w:i/>
          <w:color w:val="0070C0"/>
          <w:sz w:val="22"/>
          <w:szCs w:val="22"/>
        </w:rPr>
        <w:t xml:space="preserve"> in </w:t>
      </w:r>
      <w:r w:rsidR="00E72936">
        <w:rPr>
          <w:rFonts w:asciiTheme="minorHAnsi" w:hAnsiTheme="minorHAnsi" w:cstheme="minorHAnsi"/>
          <w:b/>
          <w:i/>
          <w:color w:val="0070C0"/>
          <w:sz w:val="22"/>
          <w:szCs w:val="22"/>
        </w:rPr>
        <w:t>s</w:t>
      </w:r>
      <w:r w:rsidR="008E4B2B">
        <w:rPr>
          <w:rFonts w:asciiTheme="minorHAnsi" w:hAnsiTheme="minorHAnsi" w:cstheme="minorHAnsi"/>
          <w:b/>
          <w:i/>
          <w:color w:val="0070C0"/>
          <w:sz w:val="22"/>
          <w:szCs w:val="22"/>
        </w:rPr>
        <w:t>toryboard)</w:t>
      </w:r>
      <w:bookmarkEnd w:id="12"/>
    </w:p>
    <w:p w14:paraId="3D4A7194" w14:textId="3BD45B61" w:rsidR="00974EEE" w:rsidRDefault="006020A1" w:rsidP="00974EEE">
      <w:pPr>
        <w:jc w:val="center"/>
        <w:rPr>
          <w:rFonts w:cstheme="minorHAnsi"/>
          <w:b/>
          <w:i/>
          <w:color w:val="0070C0"/>
        </w:rPr>
      </w:pPr>
      <w:bookmarkStart w:id="13" w:name="_Toc499743659"/>
      <w:r>
        <w:rPr>
          <w:noProof/>
          <w:lang w:val="en-GB" w:eastAsia="en-GB"/>
        </w:rPr>
        <w:drawing>
          <wp:inline distT="0" distB="0" distL="0" distR="0" wp14:anchorId="2485EFE2" wp14:editId="185F3E49">
            <wp:extent cx="6228039" cy="3371215"/>
            <wp:effectExtent l="0" t="0" r="1905"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235941" cy="3375492"/>
                    </a:xfrm>
                    <a:prstGeom prst="rect">
                      <a:avLst/>
                    </a:prstGeom>
                    <a:noFill/>
                    <a:ln>
                      <a:noFill/>
                    </a:ln>
                  </pic:spPr>
                </pic:pic>
              </a:graphicData>
            </a:graphic>
          </wp:inline>
        </w:drawing>
      </w:r>
      <w:bookmarkStart w:id="14" w:name="_Toc499745627"/>
      <w:bookmarkEnd w:id="13"/>
    </w:p>
    <w:p w14:paraId="3D048D50" w14:textId="4FDD5095" w:rsidR="00F6374F" w:rsidRDefault="00F6374F" w:rsidP="009D2650">
      <w:pPr>
        <w:rPr>
          <w:rFonts w:cstheme="minorHAnsi"/>
          <w:b/>
          <w:i/>
          <w:color w:val="0070C0"/>
        </w:rPr>
      </w:pPr>
      <w:r>
        <w:rPr>
          <w:noProof/>
          <w:lang w:val="en-GB" w:eastAsia="en-GB"/>
        </w:rPr>
        <w:drawing>
          <wp:anchor distT="0" distB="0" distL="114300" distR="114300" simplePos="0" relativeHeight="251663360" behindDoc="0" locked="0" layoutInCell="1" allowOverlap="1" wp14:anchorId="025798CF" wp14:editId="568B4ED1">
            <wp:simplePos x="0" y="0"/>
            <wp:positionH relativeFrom="margin">
              <wp:align>center</wp:align>
            </wp:positionH>
            <wp:positionV relativeFrom="paragraph">
              <wp:posOffset>318758</wp:posOffset>
            </wp:positionV>
            <wp:extent cx="4675505" cy="263271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75505" cy="26327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23692">
        <w:rPr>
          <w:rFonts w:cstheme="minorHAnsi"/>
          <w:b/>
          <w:i/>
          <w:color w:val="0070C0"/>
        </w:rPr>
        <w:t>S</w:t>
      </w:r>
      <w:r w:rsidR="00B6104B" w:rsidRPr="005957DD">
        <w:rPr>
          <w:rFonts w:cstheme="minorHAnsi"/>
          <w:b/>
          <w:i/>
          <w:color w:val="0070C0"/>
        </w:rPr>
        <w:t>toryboard</w:t>
      </w:r>
      <w:r w:rsidR="00315883">
        <w:rPr>
          <w:rFonts w:cstheme="minorHAnsi"/>
          <w:b/>
          <w:i/>
          <w:color w:val="0070C0"/>
        </w:rPr>
        <w:t xml:space="preserve"> – How to w</w:t>
      </w:r>
      <w:r w:rsidR="00D11F48">
        <w:rPr>
          <w:rFonts w:cstheme="minorHAnsi"/>
          <w:b/>
          <w:i/>
          <w:color w:val="0070C0"/>
        </w:rPr>
        <w:t>in</w:t>
      </w:r>
      <w:bookmarkEnd w:id="14"/>
      <w:r w:rsidR="004F59CD">
        <w:rPr>
          <w:rFonts w:cstheme="minorHAnsi"/>
          <w:b/>
          <w:i/>
          <w:color w:val="0070C0"/>
        </w:rPr>
        <w:t>…</w:t>
      </w:r>
    </w:p>
    <w:p w14:paraId="55BE72C1" w14:textId="274135EE" w:rsidR="009D2650" w:rsidRPr="008475E3" w:rsidRDefault="008475E3" w:rsidP="009D2650">
      <w:pPr>
        <w:rPr>
          <w:rFonts w:cstheme="minorHAnsi"/>
          <w:b/>
          <w:i/>
          <w:color w:val="0070C0"/>
        </w:rPr>
      </w:pPr>
      <w:r>
        <w:rPr>
          <w:noProof/>
          <w:lang w:val="en-GB" w:eastAsia="en-GB"/>
        </w:rPr>
        <w:lastRenderedPageBreak/>
        <w:drawing>
          <wp:anchor distT="0" distB="0" distL="114300" distR="114300" simplePos="0" relativeHeight="251664384" behindDoc="0" locked="0" layoutInCell="1" allowOverlap="1" wp14:anchorId="77064B7B" wp14:editId="2133F7CF">
            <wp:simplePos x="0" y="0"/>
            <wp:positionH relativeFrom="margin">
              <wp:align>center</wp:align>
            </wp:positionH>
            <wp:positionV relativeFrom="paragraph">
              <wp:posOffset>766661</wp:posOffset>
            </wp:positionV>
            <wp:extent cx="4986020" cy="280833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986020" cy="2808330"/>
                    </a:xfrm>
                    <a:prstGeom prst="rect">
                      <a:avLst/>
                    </a:prstGeom>
                    <a:noFill/>
                    <a:ln>
                      <a:noFill/>
                    </a:ln>
                  </pic:spPr>
                </pic:pic>
              </a:graphicData>
            </a:graphic>
          </wp:anchor>
        </w:drawing>
      </w:r>
      <w:r>
        <w:rPr>
          <w:noProof/>
          <w:lang w:val="en-GB" w:eastAsia="en-GB"/>
        </w:rPr>
        <w:drawing>
          <wp:anchor distT="0" distB="0" distL="114300" distR="114300" simplePos="0" relativeHeight="251665408" behindDoc="0" locked="0" layoutInCell="1" allowOverlap="1" wp14:anchorId="491D8061" wp14:editId="55FC171C">
            <wp:simplePos x="0" y="0"/>
            <wp:positionH relativeFrom="margin">
              <wp:align>center</wp:align>
            </wp:positionH>
            <wp:positionV relativeFrom="paragraph">
              <wp:posOffset>4749728</wp:posOffset>
            </wp:positionV>
            <wp:extent cx="4994275" cy="2813050"/>
            <wp:effectExtent l="0" t="0" r="0" b="635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994275" cy="2813050"/>
                    </a:xfrm>
                    <a:prstGeom prst="rect">
                      <a:avLst/>
                    </a:prstGeom>
                    <a:noFill/>
                    <a:ln>
                      <a:noFill/>
                    </a:ln>
                  </pic:spPr>
                </pic:pic>
              </a:graphicData>
            </a:graphic>
          </wp:anchor>
        </w:drawing>
      </w:r>
    </w:p>
    <w:p w14:paraId="507E0A00" w14:textId="4E2CC5EE" w:rsidR="008475E3" w:rsidRDefault="008475E3" w:rsidP="00992362">
      <w:pPr>
        <w:pStyle w:val="Heading1"/>
        <w:rPr>
          <w:rFonts w:asciiTheme="minorHAnsi" w:hAnsiTheme="minorHAnsi" w:cstheme="minorHAnsi"/>
          <w:b/>
          <w:i/>
          <w:color w:val="0070C0"/>
          <w:sz w:val="22"/>
          <w:szCs w:val="22"/>
        </w:rPr>
      </w:pPr>
      <w:bookmarkStart w:id="15" w:name="_Toc499745629"/>
    </w:p>
    <w:p w14:paraId="26A0B3AB" w14:textId="77777777" w:rsidR="008475E3" w:rsidRDefault="008475E3" w:rsidP="00992362">
      <w:pPr>
        <w:pStyle w:val="Heading1"/>
        <w:rPr>
          <w:rFonts w:asciiTheme="minorHAnsi" w:hAnsiTheme="minorHAnsi" w:cstheme="minorHAnsi"/>
          <w:b/>
          <w:i/>
          <w:color w:val="0070C0"/>
          <w:sz w:val="22"/>
          <w:szCs w:val="22"/>
        </w:rPr>
      </w:pPr>
    </w:p>
    <w:p w14:paraId="4A6B925B" w14:textId="77777777" w:rsidR="008475E3" w:rsidRDefault="008475E3" w:rsidP="00992362">
      <w:pPr>
        <w:pStyle w:val="Heading1"/>
        <w:rPr>
          <w:rFonts w:asciiTheme="minorHAnsi" w:hAnsiTheme="minorHAnsi" w:cstheme="minorHAnsi"/>
          <w:b/>
          <w:i/>
          <w:color w:val="0070C0"/>
          <w:sz w:val="22"/>
          <w:szCs w:val="22"/>
        </w:rPr>
      </w:pPr>
    </w:p>
    <w:p w14:paraId="2A8F2F56" w14:textId="2135088D" w:rsidR="008475E3" w:rsidRDefault="008475E3" w:rsidP="00992362">
      <w:pPr>
        <w:pStyle w:val="Heading1"/>
        <w:rPr>
          <w:rFonts w:asciiTheme="minorHAnsi" w:hAnsiTheme="minorHAnsi" w:cstheme="minorHAnsi"/>
          <w:b/>
          <w:i/>
          <w:color w:val="0070C0"/>
          <w:sz w:val="22"/>
          <w:szCs w:val="22"/>
        </w:rPr>
      </w:pPr>
    </w:p>
    <w:p w14:paraId="15A60B73" w14:textId="4CB99415" w:rsidR="008475E3" w:rsidRDefault="008475E3" w:rsidP="00992362">
      <w:pPr>
        <w:pStyle w:val="Heading1"/>
        <w:rPr>
          <w:rFonts w:asciiTheme="minorHAnsi" w:hAnsiTheme="minorHAnsi" w:cstheme="minorHAnsi"/>
          <w:b/>
          <w:i/>
          <w:color w:val="0070C0"/>
          <w:sz w:val="22"/>
          <w:szCs w:val="22"/>
        </w:rPr>
      </w:pPr>
    </w:p>
    <w:p w14:paraId="63437229" w14:textId="667B04B0" w:rsidR="008475E3" w:rsidRDefault="008475E3" w:rsidP="00992362">
      <w:pPr>
        <w:pStyle w:val="Heading1"/>
        <w:rPr>
          <w:rFonts w:asciiTheme="minorHAnsi" w:hAnsiTheme="minorHAnsi" w:cstheme="minorHAnsi"/>
          <w:b/>
          <w:i/>
          <w:color w:val="0070C0"/>
          <w:sz w:val="22"/>
          <w:szCs w:val="22"/>
        </w:rPr>
      </w:pPr>
    </w:p>
    <w:p w14:paraId="6CFF2072" w14:textId="6F5C3FE5" w:rsidR="008475E3" w:rsidRDefault="008475E3" w:rsidP="00992362">
      <w:pPr>
        <w:pStyle w:val="Heading1"/>
        <w:rPr>
          <w:rFonts w:asciiTheme="minorHAnsi" w:hAnsiTheme="minorHAnsi" w:cstheme="minorHAnsi"/>
          <w:b/>
          <w:i/>
          <w:color w:val="0070C0"/>
          <w:sz w:val="22"/>
          <w:szCs w:val="22"/>
        </w:rPr>
      </w:pPr>
    </w:p>
    <w:p w14:paraId="44794B2B" w14:textId="35CA78BE" w:rsidR="008475E3" w:rsidRDefault="008475E3" w:rsidP="00992362">
      <w:pPr>
        <w:pStyle w:val="Heading1"/>
        <w:rPr>
          <w:rFonts w:asciiTheme="minorHAnsi" w:hAnsiTheme="minorHAnsi" w:cstheme="minorHAnsi"/>
          <w:b/>
          <w:i/>
          <w:color w:val="0070C0"/>
          <w:sz w:val="22"/>
          <w:szCs w:val="22"/>
        </w:rPr>
      </w:pPr>
    </w:p>
    <w:p w14:paraId="2CD804C9" w14:textId="77777777" w:rsidR="008475E3" w:rsidRDefault="008475E3" w:rsidP="00992362">
      <w:pPr>
        <w:pStyle w:val="Heading1"/>
        <w:rPr>
          <w:rFonts w:asciiTheme="minorHAnsi" w:hAnsiTheme="minorHAnsi" w:cstheme="minorHAnsi"/>
          <w:b/>
          <w:i/>
          <w:color w:val="0070C0"/>
          <w:sz w:val="22"/>
          <w:szCs w:val="22"/>
        </w:rPr>
      </w:pPr>
    </w:p>
    <w:p w14:paraId="7AA0A090" w14:textId="5A61C14B" w:rsidR="008475E3" w:rsidRDefault="008475E3" w:rsidP="00992362">
      <w:pPr>
        <w:pStyle w:val="Heading1"/>
        <w:rPr>
          <w:rFonts w:asciiTheme="minorHAnsi" w:hAnsiTheme="minorHAnsi" w:cstheme="minorHAnsi"/>
          <w:b/>
          <w:i/>
          <w:color w:val="0070C0"/>
          <w:sz w:val="22"/>
          <w:szCs w:val="22"/>
        </w:rPr>
      </w:pPr>
    </w:p>
    <w:p w14:paraId="293A6D51" w14:textId="08314B25" w:rsidR="008475E3" w:rsidRDefault="008475E3" w:rsidP="008475E3"/>
    <w:p w14:paraId="661C80FD" w14:textId="604F0A15" w:rsidR="008475E3" w:rsidRDefault="008475E3" w:rsidP="008475E3"/>
    <w:p w14:paraId="5342A9DC" w14:textId="76AF6BDE" w:rsidR="008475E3" w:rsidRPr="008475E3" w:rsidRDefault="008475E3" w:rsidP="008475E3"/>
    <w:p w14:paraId="0673DFF9" w14:textId="236D8AA0" w:rsidR="008475E3" w:rsidRDefault="008475E3" w:rsidP="00992362">
      <w:pPr>
        <w:pStyle w:val="Heading1"/>
        <w:rPr>
          <w:rFonts w:asciiTheme="minorHAnsi" w:hAnsiTheme="minorHAnsi" w:cstheme="minorHAnsi"/>
          <w:b/>
          <w:i/>
          <w:color w:val="0070C0"/>
          <w:sz w:val="22"/>
          <w:szCs w:val="22"/>
        </w:rPr>
      </w:pPr>
    </w:p>
    <w:p w14:paraId="69BC7D3F" w14:textId="06F9CF10" w:rsidR="008475E3" w:rsidRDefault="008475E3" w:rsidP="00992362">
      <w:pPr>
        <w:pStyle w:val="Heading1"/>
        <w:rPr>
          <w:rFonts w:asciiTheme="minorHAnsi" w:hAnsiTheme="minorHAnsi" w:cstheme="minorHAnsi"/>
          <w:b/>
          <w:i/>
          <w:color w:val="0070C0"/>
          <w:sz w:val="22"/>
          <w:szCs w:val="22"/>
        </w:rPr>
      </w:pPr>
    </w:p>
    <w:p w14:paraId="46B05B2D" w14:textId="68CB7494" w:rsidR="008475E3" w:rsidRDefault="008475E3" w:rsidP="00992362">
      <w:pPr>
        <w:pStyle w:val="Heading1"/>
        <w:rPr>
          <w:rFonts w:asciiTheme="minorHAnsi" w:hAnsiTheme="minorHAnsi" w:cstheme="minorHAnsi"/>
          <w:b/>
          <w:i/>
          <w:color w:val="0070C0"/>
          <w:sz w:val="22"/>
          <w:szCs w:val="22"/>
        </w:rPr>
      </w:pPr>
      <w:r>
        <w:rPr>
          <w:noProof/>
          <w:lang w:val="en-GB" w:eastAsia="en-GB"/>
        </w:rPr>
        <w:drawing>
          <wp:anchor distT="0" distB="0" distL="114300" distR="114300" simplePos="0" relativeHeight="251667456" behindDoc="0" locked="0" layoutInCell="1" allowOverlap="1" wp14:anchorId="3006D31A" wp14:editId="44A03B72">
            <wp:simplePos x="0" y="0"/>
            <wp:positionH relativeFrom="margin">
              <wp:posOffset>932180</wp:posOffset>
            </wp:positionH>
            <wp:positionV relativeFrom="paragraph">
              <wp:posOffset>280035</wp:posOffset>
            </wp:positionV>
            <wp:extent cx="4994275" cy="2812415"/>
            <wp:effectExtent l="0" t="0" r="0" b="698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994275" cy="2812415"/>
                    </a:xfrm>
                    <a:prstGeom prst="rect">
                      <a:avLst/>
                    </a:prstGeom>
                    <a:noFill/>
                    <a:ln>
                      <a:noFill/>
                    </a:ln>
                  </pic:spPr>
                </pic:pic>
              </a:graphicData>
            </a:graphic>
          </wp:anchor>
        </w:drawing>
      </w:r>
    </w:p>
    <w:p w14:paraId="1CE02F8D" w14:textId="77777777" w:rsidR="008475E3" w:rsidRDefault="008475E3" w:rsidP="00992362">
      <w:pPr>
        <w:pStyle w:val="Heading1"/>
        <w:rPr>
          <w:rFonts w:asciiTheme="minorHAnsi" w:hAnsiTheme="minorHAnsi" w:cstheme="minorHAnsi"/>
          <w:b/>
          <w:i/>
          <w:color w:val="0070C0"/>
          <w:sz w:val="22"/>
          <w:szCs w:val="22"/>
        </w:rPr>
      </w:pPr>
    </w:p>
    <w:p w14:paraId="0C0DAB40" w14:textId="08F8B6D4" w:rsidR="008475E3" w:rsidRDefault="008475E3" w:rsidP="00992362">
      <w:pPr>
        <w:pStyle w:val="Heading1"/>
        <w:rPr>
          <w:rFonts w:asciiTheme="minorHAnsi" w:hAnsiTheme="minorHAnsi" w:cstheme="minorHAnsi"/>
          <w:b/>
          <w:i/>
          <w:color w:val="0070C0"/>
          <w:sz w:val="22"/>
          <w:szCs w:val="22"/>
        </w:rPr>
      </w:pPr>
    </w:p>
    <w:p w14:paraId="24FEB081" w14:textId="77777777" w:rsidR="008475E3" w:rsidRDefault="008475E3" w:rsidP="00992362">
      <w:pPr>
        <w:pStyle w:val="Heading1"/>
        <w:rPr>
          <w:rFonts w:asciiTheme="minorHAnsi" w:hAnsiTheme="minorHAnsi" w:cstheme="minorHAnsi"/>
          <w:b/>
          <w:i/>
          <w:color w:val="0070C0"/>
          <w:sz w:val="22"/>
          <w:szCs w:val="22"/>
        </w:rPr>
      </w:pPr>
    </w:p>
    <w:p w14:paraId="13778B39" w14:textId="77777777" w:rsidR="008475E3" w:rsidRDefault="008475E3" w:rsidP="00992362">
      <w:pPr>
        <w:pStyle w:val="Heading1"/>
        <w:rPr>
          <w:rFonts w:asciiTheme="minorHAnsi" w:hAnsiTheme="minorHAnsi" w:cstheme="minorHAnsi"/>
          <w:b/>
          <w:i/>
          <w:color w:val="0070C0"/>
          <w:sz w:val="22"/>
          <w:szCs w:val="22"/>
        </w:rPr>
      </w:pPr>
    </w:p>
    <w:p w14:paraId="5BB9F089" w14:textId="77777777" w:rsidR="008475E3" w:rsidRDefault="008475E3" w:rsidP="00992362">
      <w:pPr>
        <w:pStyle w:val="Heading1"/>
        <w:rPr>
          <w:rFonts w:asciiTheme="minorHAnsi" w:hAnsiTheme="minorHAnsi" w:cstheme="minorHAnsi"/>
          <w:b/>
          <w:i/>
          <w:color w:val="0070C0"/>
          <w:sz w:val="22"/>
          <w:szCs w:val="22"/>
        </w:rPr>
      </w:pPr>
    </w:p>
    <w:p w14:paraId="3AE6E85B" w14:textId="77777777" w:rsidR="008475E3" w:rsidRDefault="008475E3" w:rsidP="00992362">
      <w:pPr>
        <w:pStyle w:val="Heading1"/>
        <w:rPr>
          <w:rFonts w:asciiTheme="minorHAnsi" w:hAnsiTheme="minorHAnsi" w:cstheme="minorHAnsi"/>
          <w:b/>
          <w:i/>
          <w:color w:val="0070C0"/>
          <w:sz w:val="22"/>
          <w:szCs w:val="22"/>
        </w:rPr>
      </w:pPr>
    </w:p>
    <w:p w14:paraId="0DD7E092" w14:textId="3683253B" w:rsidR="008475E3" w:rsidRDefault="008475E3" w:rsidP="00992362">
      <w:pPr>
        <w:pStyle w:val="Heading1"/>
        <w:rPr>
          <w:rFonts w:asciiTheme="minorHAnsi" w:hAnsiTheme="minorHAnsi" w:cstheme="minorHAnsi"/>
          <w:b/>
          <w:i/>
          <w:color w:val="0070C0"/>
          <w:sz w:val="22"/>
          <w:szCs w:val="22"/>
        </w:rPr>
      </w:pPr>
    </w:p>
    <w:p w14:paraId="467BDAB0" w14:textId="28031D70" w:rsidR="008475E3" w:rsidRDefault="008475E3" w:rsidP="00992362">
      <w:pPr>
        <w:pStyle w:val="Heading1"/>
        <w:rPr>
          <w:rFonts w:asciiTheme="minorHAnsi" w:hAnsiTheme="minorHAnsi" w:cstheme="minorHAnsi"/>
          <w:b/>
          <w:i/>
          <w:color w:val="0070C0"/>
          <w:sz w:val="22"/>
          <w:szCs w:val="22"/>
        </w:rPr>
      </w:pPr>
    </w:p>
    <w:p w14:paraId="65D232AB" w14:textId="3530849C" w:rsidR="008475E3" w:rsidRDefault="008475E3" w:rsidP="00992362">
      <w:pPr>
        <w:pStyle w:val="Heading1"/>
        <w:rPr>
          <w:rFonts w:asciiTheme="minorHAnsi" w:hAnsiTheme="minorHAnsi" w:cstheme="minorHAnsi"/>
          <w:b/>
          <w:i/>
          <w:color w:val="0070C0"/>
          <w:sz w:val="22"/>
          <w:szCs w:val="22"/>
        </w:rPr>
      </w:pPr>
    </w:p>
    <w:p w14:paraId="1DFF1052" w14:textId="161ACD77" w:rsidR="008475E3" w:rsidRDefault="008475E3" w:rsidP="00992362">
      <w:pPr>
        <w:pStyle w:val="Heading1"/>
        <w:rPr>
          <w:rFonts w:asciiTheme="minorHAnsi" w:hAnsiTheme="minorHAnsi" w:cstheme="minorHAnsi"/>
          <w:b/>
          <w:i/>
          <w:color w:val="0070C0"/>
          <w:sz w:val="22"/>
          <w:szCs w:val="22"/>
        </w:rPr>
      </w:pPr>
    </w:p>
    <w:p w14:paraId="5FD650E8" w14:textId="5F633AAC" w:rsidR="008475E3" w:rsidRDefault="008475E3" w:rsidP="00992362">
      <w:pPr>
        <w:pStyle w:val="Heading1"/>
        <w:rPr>
          <w:rFonts w:asciiTheme="minorHAnsi" w:hAnsiTheme="minorHAnsi" w:cstheme="minorHAnsi"/>
          <w:b/>
          <w:i/>
          <w:color w:val="0070C0"/>
          <w:sz w:val="22"/>
          <w:szCs w:val="22"/>
        </w:rPr>
      </w:pPr>
    </w:p>
    <w:p w14:paraId="0454B412" w14:textId="7CCECC65" w:rsidR="008475E3" w:rsidRDefault="006E3F6E" w:rsidP="00992362">
      <w:pPr>
        <w:pStyle w:val="Heading1"/>
        <w:rPr>
          <w:rFonts w:asciiTheme="minorHAnsi" w:hAnsiTheme="minorHAnsi" w:cstheme="minorHAnsi"/>
          <w:b/>
          <w:i/>
          <w:color w:val="0070C0"/>
          <w:sz w:val="22"/>
          <w:szCs w:val="22"/>
        </w:rPr>
      </w:pPr>
      <w:r>
        <w:rPr>
          <w:noProof/>
          <w:lang w:val="en-GB" w:eastAsia="en-GB"/>
        </w:rPr>
        <w:drawing>
          <wp:anchor distT="0" distB="0" distL="114300" distR="114300" simplePos="0" relativeHeight="251668480" behindDoc="0" locked="0" layoutInCell="1" allowOverlap="1" wp14:anchorId="723144E1" wp14:editId="2EB5C200">
            <wp:simplePos x="0" y="0"/>
            <wp:positionH relativeFrom="margin">
              <wp:posOffset>937260</wp:posOffset>
            </wp:positionH>
            <wp:positionV relativeFrom="paragraph">
              <wp:posOffset>267970</wp:posOffset>
            </wp:positionV>
            <wp:extent cx="4993005" cy="280860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993005" cy="2808605"/>
                    </a:xfrm>
                    <a:prstGeom prst="rect">
                      <a:avLst/>
                    </a:prstGeom>
                  </pic:spPr>
                </pic:pic>
              </a:graphicData>
            </a:graphic>
            <wp14:sizeRelH relativeFrom="margin">
              <wp14:pctWidth>0</wp14:pctWidth>
            </wp14:sizeRelH>
            <wp14:sizeRelV relativeFrom="margin">
              <wp14:pctHeight>0</wp14:pctHeight>
            </wp14:sizeRelV>
          </wp:anchor>
        </w:drawing>
      </w:r>
    </w:p>
    <w:p w14:paraId="0398A4E7" w14:textId="65925E16" w:rsidR="008475E3" w:rsidRDefault="008475E3" w:rsidP="00992362">
      <w:pPr>
        <w:pStyle w:val="Heading1"/>
        <w:rPr>
          <w:rFonts w:asciiTheme="minorHAnsi" w:hAnsiTheme="minorHAnsi" w:cstheme="minorHAnsi"/>
          <w:b/>
          <w:i/>
          <w:color w:val="0070C0"/>
          <w:sz w:val="22"/>
          <w:szCs w:val="22"/>
        </w:rPr>
      </w:pPr>
    </w:p>
    <w:p w14:paraId="243588BB" w14:textId="0BAB09FE" w:rsidR="008475E3" w:rsidRDefault="008475E3" w:rsidP="00992362">
      <w:pPr>
        <w:pStyle w:val="Heading1"/>
        <w:rPr>
          <w:rFonts w:asciiTheme="minorHAnsi" w:hAnsiTheme="minorHAnsi" w:cstheme="minorHAnsi"/>
          <w:b/>
          <w:i/>
          <w:color w:val="0070C0"/>
          <w:sz w:val="22"/>
          <w:szCs w:val="22"/>
        </w:rPr>
      </w:pPr>
    </w:p>
    <w:p w14:paraId="6150BE7D" w14:textId="4BF69535" w:rsidR="008475E3" w:rsidRDefault="008475E3" w:rsidP="00992362">
      <w:pPr>
        <w:pStyle w:val="Heading1"/>
        <w:rPr>
          <w:rFonts w:asciiTheme="minorHAnsi" w:hAnsiTheme="minorHAnsi" w:cstheme="minorHAnsi"/>
          <w:b/>
          <w:i/>
          <w:color w:val="0070C0"/>
          <w:sz w:val="22"/>
          <w:szCs w:val="22"/>
        </w:rPr>
      </w:pPr>
    </w:p>
    <w:p w14:paraId="33232640" w14:textId="77777777" w:rsidR="008475E3" w:rsidRDefault="008475E3" w:rsidP="00992362">
      <w:pPr>
        <w:pStyle w:val="Heading1"/>
        <w:rPr>
          <w:rFonts w:asciiTheme="minorHAnsi" w:hAnsiTheme="minorHAnsi" w:cstheme="minorHAnsi"/>
          <w:b/>
          <w:i/>
          <w:color w:val="0070C0"/>
          <w:sz w:val="22"/>
          <w:szCs w:val="22"/>
        </w:rPr>
      </w:pPr>
    </w:p>
    <w:p w14:paraId="7ED02214" w14:textId="77777777" w:rsidR="008475E3" w:rsidRDefault="008475E3" w:rsidP="00992362">
      <w:pPr>
        <w:pStyle w:val="Heading1"/>
        <w:rPr>
          <w:rFonts w:asciiTheme="minorHAnsi" w:hAnsiTheme="minorHAnsi" w:cstheme="minorHAnsi"/>
          <w:b/>
          <w:i/>
          <w:color w:val="0070C0"/>
          <w:sz w:val="22"/>
          <w:szCs w:val="22"/>
        </w:rPr>
      </w:pPr>
    </w:p>
    <w:p w14:paraId="43058A1F" w14:textId="77777777" w:rsidR="008475E3" w:rsidRDefault="008475E3" w:rsidP="00992362">
      <w:pPr>
        <w:pStyle w:val="Heading1"/>
        <w:rPr>
          <w:rFonts w:asciiTheme="minorHAnsi" w:hAnsiTheme="minorHAnsi" w:cstheme="minorHAnsi"/>
          <w:b/>
          <w:i/>
          <w:color w:val="0070C0"/>
          <w:sz w:val="22"/>
          <w:szCs w:val="22"/>
        </w:rPr>
      </w:pPr>
    </w:p>
    <w:p w14:paraId="05928A0B" w14:textId="77777777" w:rsidR="008475E3" w:rsidRDefault="008475E3" w:rsidP="00992362">
      <w:pPr>
        <w:pStyle w:val="Heading1"/>
        <w:rPr>
          <w:rFonts w:asciiTheme="minorHAnsi" w:hAnsiTheme="minorHAnsi" w:cstheme="minorHAnsi"/>
          <w:b/>
          <w:i/>
          <w:color w:val="0070C0"/>
          <w:sz w:val="22"/>
          <w:szCs w:val="22"/>
        </w:rPr>
      </w:pPr>
    </w:p>
    <w:p w14:paraId="21320994" w14:textId="69F73853" w:rsidR="008475E3" w:rsidRDefault="008475E3" w:rsidP="00992362">
      <w:pPr>
        <w:pStyle w:val="Heading1"/>
        <w:rPr>
          <w:rFonts w:asciiTheme="minorHAnsi" w:hAnsiTheme="minorHAnsi" w:cstheme="minorHAnsi"/>
          <w:b/>
          <w:i/>
          <w:color w:val="0070C0"/>
          <w:sz w:val="22"/>
          <w:szCs w:val="22"/>
        </w:rPr>
      </w:pPr>
    </w:p>
    <w:p w14:paraId="2830BAE1" w14:textId="36EAC060" w:rsidR="008475E3" w:rsidRDefault="008475E3" w:rsidP="00992362">
      <w:pPr>
        <w:pStyle w:val="Heading1"/>
        <w:rPr>
          <w:rFonts w:asciiTheme="minorHAnsi" w:hAnsiTheme="minorHAnsi" w:cstheme="minorHAnsi"/>
          <w:b/>
          <w:i/>
          <w:color w:val="0070C0"/>
          <w:sz w:val="22"/>
          <w:szCs w:val="22"/>
        </w:rPr>
      </w:pPr>
    </w:p>
    <w:p w14:paraId="6A1CBA15" w14:textId="77777777" w:rsidR="008475E3" w:rsidRDefault="008475E3" w:rsidP="00992362">
      <w:pPr>
        <w:pStyle w:val="Heading1"/>
        <w:rPr>
          <w:rFonts w:asciiTheme="minorHAnsi" w:hAnsiTheme="minorHAnsi" w:cstheme="minorHAnsi"/>
          <w:b/>
          <w:i/>
          <w:color w:val="0070C0"/>
          <w:sz w:val="22"/>
          <w:szCs w:val="22"/>
        </w:rPr>
      </w:pPr>
    </w:p>
    <w:p w14:paraId="43787551" w14:textId="77777777" w:rsidR="008475E3" w:rsidRDefault="008475E3" w:rsidP="00992362">
      <w:pPr>
        <w:pStyle w:val="Heading1"/>
        <w:rPr>
          <w:rFonts w:asciiTheme="minorHAnsi" w:hAnsiTheme="minorHAnsi" w:cstheme="minorHAnsi"/>
          <w:b/>
          <w:i/>
          <w:color w:val="0070C0"/>
          <w:sz w:val="22"/>
          <w:szCs w:val="22"/>
        </w:rPr>
      </w:pPr>
    </w:p>
    <w:p w14:paraId="3EF0CEB7" w14:textId="5A932A58" w:rsidR="00FD363A" w:rsidRDefault="00B6104B" w:rsidP="00992362">
      <w:pPr>
        <w:pStyle w:val="Heading1"/>
        <w:rPr>
          <w:rFonts w:asciiTheme="minorHAnsi" w:hAnsiTheme="minorHAnsi" w:cstheme="minorHAnsi"/>
          <w:b/>
          <w:i/>
          <w:color w:val="0070C0"/>
          <w:sz w:val="22"/>
          <w:szCs w:val="22"/>
        </w:rPr>
      </w:pPr>
      <w:r w:rsidRPr="005957DD">
        <w:rPr>
          <w:rFonts w:asciiTheme="minorHAnsi" w:hAnsiTheme="minorHAnsi" w:cstheme="minorHAnsi"/>
          <w:b/>
          <w:i/>
          <w:color w:val="0070C0"/>
          <w:sz w:val="22"/>
          <w:szCs w:val="22"/>
        </w:rPr>
        <w:lastRenderedPageBreak/>
        <w:t>M</w:t>
      </w:r>
      <w:r w:rsidR="00992362" w:rsidRPr="005957DD">
        <w:rPr>
          <w:rFonts w:asciiTheme="minorHAnsi" w:hAnsiTheme="minorHAnsi" w:cstheme="minorHAnsi"/>
          <w:b/>
          <w:i/>
          <w:color w:val="0070C0"/>
          <w:sz w:val="22"/>
          <w:szCs w:val="22"/>
        </w:rPr>
        <w:t>ood board</w:t>
      </w:r>
      <w:bookmarkEnd w:id="15"/>
    </w:p>
    <w:p w14:paraId="5ACC5BFE" w14:textId="77777777" w:rsidR="00BB62C2" w:rsidRPr="00BB62C2" w:rsidRDefault="00BB62C2" w:rsidP="00BB62C2"/>
    <w:p w14:paraId="32AE9085" w14:textId="44856ECA" w:rsidR="0053504A" w:rsidRPr="0053504A" w:rsidRDefault="0053504A" w:rsidP="0053504A">
      <w:r>
        <w:rPr>
          <w:rFonts w:cstheme="minorHAnsi"/>
          <w:b/>
          <w:i/>
          <w:noProof/>
          <w:color w:val="0070C0"/>
          <w:lang w:val="en-GB" w:eastAsia="en-GB"/>
        </w:rPr>
        <w:drawing>
          <wp:inline distT="0" distB="0" distL="0" distR="0" wp14:anchorId="221D39F1" wp14:editId="32C41F89">
            <wp:extent cx="6769289" cy="5461108"/>
            <wp:effectExtent l="0" t="0" r="0" b="6350"/>
            <wp:docPr id="21" name="Picture 21" descr="C:\Users\utili\AppData\Local\Microsoft\Windows\INetCache\Content.Word\Mood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tili\AppData\Local\Microsoft\Windows\INetCache\Content.Word\Moodboard.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769289" cy="5461108"/>
                    </a:xfrm>
                    <a:prstGeom prst="rect">
                      <a:avLst/>
                    </a:prstGeom>
                    <a:noFill/>
                    <a:ln>
                      <a:noFill/>
                    </a:ln>
                  </pic:spPr>
                </pic:pic>
              </a:graphicData>
            </a:graphic>
          </wp:inline>
        </w:drawing>
      </w:r>
    </w:p>
    <w:p w14:paraId="7EE21B8A" w14:textId="48546F0C" w:rsidR="00B6104B" w:rsidRPr="0098795C" w:rsidRDefault="00992362" w:rsidP="0098795C">
      <w:pPr>
        <w:pStyle w:val="Heading1"/>
        <w:rPr>
          <w:rFonts w:asciiTheme="minorHAnsi" w:hAnsiTheme="minorHAnsi" w:cstheme="minorHAnsi"/>
          <w:b/>
          <w:i/>
          <w:color w:val="0070C0"/>
          <w:sz w:val="22"/>
          <w:szCs w:val="22"/>
        </w:rPr>
      </w:pPr>
      <w:bookmarkStart w:id="16" w:name="_Toc499745630"/>
      <w:r w:rsidRPr="005957DD">
        <w:rPr>
          <w:rFonts w:asciiTheme="minorHAnsi" w:hAnsiTheme="minorHAnsi" w:cstheme="minorHAnsi"/>
          <w:b/>
          <w:i/>
          <w:color w:val="0070C0"/>
          <w:sz w:val="22"/>
          <w:szCs w:val="22"/>
        </w:rPr>
        <w:lastRenderedPageBreak/>
        <w:t>Flowchart</w:t>
      </w:r>
      <w:bookmarkEnd w:id="16"/>
      <w:r w:rsidRPr="005957DD">
        <w:rPr>
          <w:rFonts w:asciiTheme="minorHAnsi" w:hAnsiTheme="minorHAnsi" w:cstheme="minorHAnsi"/>
          <w:b/>
          <w:i/>
          <w:color w:val="0070C0"/>
          <w:sz w:val="22"/>
          <w:szCs w:val="22"/>
        </w:rPr>
        <w:t xml:space="preserve"> </w:t>
      </w:r>
    </w:p>
    <w:p w14:paraId="28D64FA0" w14:textId="1D3BBF26" w:rsidR="00FD363A" w:rsidRDefault="00202CF1" w:rsidP="00227E5A">
      <w:pPr>
        <w:jc w:val="center"/>
      </w:pPr>
      <w:r>
        <w:rPr>
          <w:noProof/>
          <w:lang w:val="en-GB" w:eastAsia="en-GB"/>
        </w:rPr>
        <w:drawing>
          <wp:inline distT="0" distB="0" distL="0" distR="0" wp14:anchorId="1820DBEA" wp14:editId="2D088138">
            <wp:extent cx="6813073" cy="5078688"/>
            <wp:effectExtent l="0" t="0" r="698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9044" t="17527" r="31460" b="16881"/>
                    <a:stretch/>
                  </pic:blipFill>
                  <pic:spPr bwMode="auto">
                    <a:xfrm>
                      <a:off x="0" y="0"/>
                      <a:ext cx="6832118" cy="5092885"/>
                    </a:xfrm>
                    <a:prstGeom prst="rect">
                      <a:avLst/>
                    </a:prstGeom>
                    <a:ln>
                      <a:noFill/>
                    </a:ln>
                    <a:extLst>
                      <a:ext uri="{53640926-AAD7-44D8-BBD7-CCE9431645EC}">
                        <a14:shadowObscured xmlns:a14="http://schemas.microsoft.com/office/drawing/2010/main"/>
                      </a:ext>
                    </a:extLst>
                  </pic:spPr>
                </pic:pic>
              </a:graphicData>
            </a:graphic>
          </wp:inline>
        </w:drawing>
      </w:r>
    </w:p>
    <w:p w14:paraId="05EB80DB" w14:textId="1910C66A" w:rsidR="00FD363A" w:rsidRDefault="00FD363A" w:rsidP="00FD363A">
      <w:pPr>
        <w:pStyle w:val="Heading1"/>
      </w:pPr>
    </w:p>
    <w:sectPr w:rsidR="00FD363A" w:rsidSect="00266EC4">
      <w:headerReference w:type="default" r:id="rId26"/>
      <w:footerReference w:type="default" r:id="rId27"/>
      <w:pgSz w:w="12240" w:h="15840"/>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83DEA9" w14:textId="77777777" w:rsidR="00E55209" w:rsidRDefault="00E55209" w:rsidP="00992362">
      <w:pPr>
        <w:spacing w:after="0" w:line="240" w:lineRule="auto"/>
      </w:pPr>
      <w:r>
        <w:separator/>
      </w:r>
    </w:p>
  </w:endnote>
  <w:endnote w:type="continuationSeparator" w:id="0">
    <w:p w14:paraId="3C1D35FF" w14:textId="77777777" w:rsidR="00E55209" w:rsidRDefault="00E55209" w:rsidP="009923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FCF48" w14:textId="62211018" w:rsidR="00E55209" w:rsidRPr="008B0FD1" w:rsidRDefault="00E55209">
    <w:pPr>
      <w:pStyle w:val="Footer"/>
      <w:jc w:val="center"/>
      <w:rPr>
        <w:b/>
        <w:i/>
        <w:caps/>
        <w:noProof/>
        <w:sz w:val="16"/>
      </w:rPr>
    </w:pPr>
    <w:r w:rsidRPr="008B0FD1">
      <w:rPr>
        <w:b/>
        <w:i/>
        <w:caps/>
        <w:sz w:val="16"/>
      </w:rPr>
      <w:fldChar w:fldCharType="begin"/>
    </w:r>
    <w:r w:rsidRPr="008B0FD1">
      <w:rPr>
        <w:b/>
        <w:i/>
        <w:caps/>
        <w:sz w:val="16"/>
      </w:rPr>
      <w:instrText xml:space="preserve"> PAGE   \* MERGEFORMAT </w:instrText>
    </w:r>
    <w:r w:rsidRPr="008B0FD1">
      <w:rPr>
        <w:b/>
        <w:i/>
        <w:caps/>
        <w:sz w:val="16"/>
      </w:rPr>
      <w:fldChar w:fldCharType="separate"/>
    </w:r>
    <w:r w:rsidR="00746355">
      <w:rPr>
        <w:b/>
        <w:i/>
        <w:caps/>
        <w:noProof/>
        <w:sz w:val="16"/>
      </w:rPr>
      <w:t>9</w:t>
    </w:r>
    <w:r w:rsidRPr="008B0FD1">
      <w:rPr>
        <w:b/>
        <w:i/>
        <w:caps/>
        <w:noProof/>
        <w:sz w:val="16"/>
      </w:rPr>
      <w:fldChar w:fldCharType="end"/>
    </w:r>
  </w:p>
  <w:p w14:paraId="75E7385F" w14:textId="77777777" w:rsidR="00E55209" w:rsidRDefault="00E552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7BF26D" w14:textId="77777777" w:rsidR="00E55209" w:rsidRDefault="00E55209" w:rsidP="00992362">
      <w:pPr>
        <w:spacing w:after="0" w:line="240" w:lineRule="auto"/>
      </w:pPr>
      <w:r>
        <w:separator/>
      </w:r>
    </w:p>
  </w:footnote>
  <w:footnote w:type="continuationSeparator" w:id="0">
    <w:p w14:paraId="197FADC7" w14:textId="77777777" w:rsidR="00E55209" w:rsidRDefault="00E55209" w:rsidP="009923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6FCE2" w14:textId="701E7E1C" w:rsidR="00E55209" w:rsidRPr="00E542F2" w:rsidRDefault="00E55209" w:rsidP="00E542F2">
    <w:pPr>
      <w:pStyle w:val="Header"/>
      <w:tabs>
        <w:tab w:val="clear" w:pos="4513"/>
        <w:tab w:val="clear" w:pos="9026"/>
        <w:tab w:val="right" w:pos="10800"/>
      </w:tabs>
      <w:rPr>
        <w:b/>
        <w:i/>
        <w:sz w:val="16"/>
      </w:rPr>
    </w:pPr>
    <w:r w:rsidRPr="00E542F2">
      <w:rPr>
        <w:b/>
        <w:i/>
        <w:sz w:val="16"/>
      </w:rPr>
      <w:t>Kiernan Harding</w:t>
    </w:r>
    <w:r w:rsidRPr="00E542F2">
      <w:rPr>
        <w:b/>
        <w:i/>
        <w:sz w:val="16"/>
      </w:rPr>
      <w:tab/>
      <w:t>Unit 40/Assignment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6305A7"/>
    <w:multiLevelType w:val="multilevel"/>
    <w:tmpl w:val="FE4EC1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xtjQ2NTUyNjQ3NzZQ0lEKTi0uzszPAykwrgUAIztkOywAAAA="/>
  </w:docVars>
  <w:rsids>
    <w:rsidRoot w:val="00E80816"/>
    <w:rsid w:val="000005F3"/>
    <w:rsid w:val="00000F95"/>
    <w:rsid w:val="00001AF1"/>
    <w:rsid w:val="00002C90"/>
    <w:rsid w:val="00003D63"/>
    <w:rsid w:val="00005340"/>
    <w:rsid w:val="00011858"/>
    <w:rsid w:val="000122E9"/>
    <w:rsid w:val="0001789A"/>
    <w:rsid w:val="00020701"/>
    <w:rsid w:val="00024DEB"/>
    <w:rsid w:val="00027B1F"/>
    <w:rsid w:val="00033832"/>
    <w:rsid w:val="0003755B"/>
    <w:rsid w:val="00040E18"/>
    <w:rsid w:val="00043856"/>
    <w:rsid w:val="0004404B"/>
    <w:rsid w:val="00044AFF"/>
    <w:rsid w:val="000452DA"/>
    <w:rsid w:val="000460A4"/>
    <w:rsid w:val="000468B6"/>
    <w:rsid w:val="00047BCB"/>
    <w:rsid w:val="00047DD2"/>
    <w:rsid w:val="00047EEC"/>
    <w:rsid w:val="00051E3E"/>
    <w:rsid w:val="000523DB"/>
    <w:rsid w:val="00052C59"/>
    <w:rsid w:val="00053793"/>
    <w:rsid w:val="00054C58"/>
    <w:rsid w:val="00063F4F"/>
    <w:rsid w:val="0006497C"/>
    <w:rsid w:val="00065339"/>
    <w:rsid w:val="00067FD5"/>
    <w:rsid w:val="000735C8"/>
    <w:rsid w:val="00081560"/>
    <w:rsid w:val="00084B3D"/>
    <w:rsid w:val="00086ADB"/>
    <w:rsid w:val="0009004B"/>
    <w:rsid w:val="00093F8A"/>
    <w:rsid w:val="00094722"/>
    <w:rsid w:val="000947F9"/>
    <w:rsid w:val="000A06C2"/>
    <w:rsid w:val="000A29E7"/>
    <w:rsid w:val="000A5B21"/>
    <w:rsid w:val="000A620D"/>
    <w:rsid w:val="000B1493"/>
    <w:rsid w:val="000B1B65"/>
    <w:rsid w:val="000B2E54"/>
    <w:rsid w:val="000B3533"/>
    <w:rsid w:val="000B3688"/>
    <w:rsid w:val="000B4EAB"/>
    <w:rsid w:val="000B7298"/>
    <w:rsid w:val="000C13E2"/>
    <w:rsid w:val="000C366C"/>
    <w:rsid w:val="000C7B94"/>
    <w:rsid w:val="000D0FE1"/>
    <w:rsid w:val="000D2BB6"/>
    <w:rsid w:val="000D6BC1"/>
    <w:rsid w:val="000E2735"/>
    <w:rsid w:val="000E58D4"/>
    <w:rsid w:val="000E72F5"/>
    <w:rsid w:val="000F2764"/>
    <w:rsid w:val="000F2D67"/>
    <w:rsid w:val="000F5A3A"/>
    <w:rsid w:val="00113C76"/>
    <w:rsid w:val="00121355"/>
    <w:rsid w:val="001213CF"/>
    <w:rsid w:val="00122324"/>
    <w:rsid w:val="00125121"/>
    <w:rsid w:val="00132E64"/>
    <w:rsid w:val="00143BEE"/>
    <w:rsid w:val="00144B6C"/>
    <w:rsid w:val="001533CD"/>
    <w:rsid w:val="00161BE1"/>
    <w:rsid w:val="0016283D"/>
    <w:rsid w:val="001653D8"/>
    <w:rsid w:val="00165CCD"/>
    <w:rsid w:val="001761A2"/>
    <w:rsid w:val="00177826"/>
    <w:rsid w:val="00182AE6"/>
    <w:rsid w:val="00190ED2"/>
    <w:rsid w:val="0019245C"/>
    <w:rsid w:val="00194AD9"/>
    <w:rsid w:val="001A064C"/>
    <w:rsid w:val="001A12A9"/>
    <w:rsid w:val="001A2A56"/>
    <w:rsid w:val="001A2D4E"/>
    <w:rsid w:val="001A6735"/>
    <w:rsid w:val="001B10B2"/>
    <w:rsid w:val="001B1331"/>
    <w:rsid w:val="001B1A6F"/>
    <w:rsid w:val="001B6041"/>
    <w:rsid w:val="001D7041"/>
    <w:rsid w:val="001E124E"/>
    <w:rsid w:val="001E233E"/>
    <w:rsid w:val="001E4D5C"/>
    <w:rsid w:val="001F220D"/>
    <w:rsid w:val="001F3364"/>
    <w:rsid w:val="001F3944"/>
    <w:rsid w:val="00202CF1"/>
    <w:rsid w:val="00203EEE"/>
    <w:rsid w:val="00204069"/>
    <w:rsid w:val="00210CFE"/>
    <w:rsid w:val="0021118E"/>
    <w:rsid w:val="00224D45"/>
    <w:rsid w:val="0022599B"/>
    <w:rsid w:val="0022787D"/>
    <w:rsid w:val="00227E5A"/>
    <w:rsid w:val="00230B40"/>
    <w:rsid w:val="0023655F"/>
    <w:rsid w:val="002433E1"/>
    <w:rsid w:val="00243E8A"/>
    <w:rsid w:val="00247D32"/>
    <w:rsid w:val="00257914"/>
    <w:rsid w:val="00257BDF"/>
    <w:rsid w:val="00260FFC"/>
    <w:rsid w:val="0026191C"/>
    <w:rsid w:val="002635B7"/>
    <w:rsid w:val="002640F1"/>
    <w:rsid w:val="00264D1D"/>
    <w:rsid w:val="00266EC4"/>
    <w:rsid w:val="002675A4"/>
    <w:rsid w:val="00287259"/>
    <w:rsid w:val="00287F97"/>
    <w:rsid w:val="00291E60"/>
    <w:rsid w:val="002929D3"/>
    <w:rsid w:val="002A3659"/>
    <w:rsid w:val="002B38E7"/>
    <w:rsid w:val="002B4E9B"/>
    <w:rsid w:val="002C1208"/>
    <w:rsid w:val="002C14D0"/>
    <w:rsid w:val="002C1D77"/>
    <w:rsid w:val="002C32D8"/>
    <w:rsid w:val="002C7F13"/>
    <w:rsid w:val="002D0A69"/>
    <w:rsid w:val="002D1CEE"/>
    <w:rsid w:val="002D2B67"/>
    <w:rsid w:val="002D69A6"/>
    <w:rsid w:val="002E1238"/>
    <w:rsid w:val="002E78C5"/>
    <w:rsid w:val="002F0F30"/>
    <w:rsid w:val="00300FD9"/>
    <w:rsid w:val="0030125C"/>
    <w:rsid w:val="003056BC"/>
    <w:rsid w:val="00310D50"/>
    <w:rsid w:val="003141E2"/>
    <w:rsid w:val="003155B6"/>
    <w:rsid w:val="00315883"/>
    <w:rsid w:val="00315A70"/>
    <w:rsid w:val="00320E2B"/>
    <w:rsid w:val="00322F50"/>
    <w:rsid w:val="00323BA8"/>
    <w:rsid w:val="0032494A"/>
    <w:rsid w:val="00326F7A"/>
    <w:rsid w:val="00333C1F"/>
    <w:rsid w:val="00351E94"/>
    <w:rsid w:val="00365414"/>
    <w:rsid w:val="0036592B"/>
    <w:rsid w:val="00384717"/>
    <w:rsid w:val="00385766"/>
    <w:rsid w:val="003925BC"/>
    <w:rsid w:val="003927B9"/>
    <w:rsid w:val="00393627"/>
    <w:rsid w:val="0039740A"/>
    <w:rsid w:val="003A2EC1"/>
    <w:rsid w:val="003A58C2"/>
    <w:rsid w:val="003A5DA0"/>
    <w:rsid w:val="003B1EE4"/>
    <w:rsid w:val="003B322A"/>
    <w:rsid w:val="003B4403"/>
    <w:rsid w:val="003B71F4"/>
    <w:rsid w:val="003C2162"/>
    <w:rsid w:val="003C2782"/>
    <w:rsid w:val="003C430F"/>
    <w:rsid w:val="003D5754"/>
    <w:rsid w:val="003E1E35"/>
    <w:rsid w:val="003E267D"/>
    <w:rsid w:val="003E2DA8"/>
    <w:rsid w:val="003E35F9"/>
    <w:rsid w:val="003E3BCE"/>
    <w:rsid w:val="004032FB"/>
    <w:rsid w:val="00405AB6"/>
    <w:rsid w:val="00410087"/>
    <w:rsid w:val="00415BD0"/>
    <w:rsid w:val="00416FB6"/>
    <w:rsid w:val="0042148A"/>
    <w:rsid w:val="0042155A"/>
    <w:rsid w:val="00423692"/>
    <w:rsid w:val="00423745"/>
    <w:rsid w:val="0043647E"/>
    <w:rsid w:val="00442482"/>
    <w:rsid w:val="004433B6"/>
    <w:rsid w:val="00446A04"/>
    <w:rsid w:val="00451744"/>
    <w:rsid w:val="00452D5D"/>
    <w:rsid w:val="00453974"/>
    <w:rsid w:val="00454B68"/>
    <w:rsid w:val="00460ED2"/>
    <w:rsid w:val="00463E11"/>
    <w:rsid w:val="00470B9F"/>
    <w:rsid w:val="004735EF"/>
    <w:rsid w:val="0047413B"/>
    <w:rsid w:val="00474E51"/>
    <w:rsid w:val="00477B3C"/>
    <w:rsid w:val="00483D8F"/>
    <w:rsid w:val="00490BDA"/>
    <w:rsid w:val="004A1098"/>
    <w:rsid w:val="004A184F"/>
    <w:rsid w:val="004A7BC2"/>
    <w:rsid w:val="004B32CB"/>
    <w:rsid w:val="004C0306"/>
    <w:rsid w:val="004C1246"/>
    <w:rsid w:val="004C71D0"/>
    <w:rsid w:val="004D1BBA"/>
    <w:rsid w:val="004D43EC"/>
    <w:rsid w:val="004D6B22"/>
    <w:rsid w:val="004D6E85"/>
    <w:rsid w:val="004E0C51"/>
    <w:rsid w:val="004F50D8"/>
    <w:rsid w:val="004F59CD"/>
    <w:rsid w:val="004F782D"/>
    <w:rsid w:val="004F7AF2"/>
    <w:rsid w:val="004F7B51"/>
    <w:rsid w:val="005001A3"/>
    <w:rsid w:val="0050232D"/>
    <w:rsid w:val="00502414"/>
    <w:rsid w:val="005171FE"/>
    <w:rsid w:val="00520D8D"/>
    <w:rsid w:val="00522E4D"/>
    <w:rsid w:val="00532A95"/>
    <w:rsid w:val="0053504A"/>
    <w:rsid w:val="00535936"/>
    <w:rsid w:val="00536136"/>
    <w:rsid w:val="00537625"/>
    <w:rsid w:val="005400C6"/>
    <w:rsid w:val="005402F0"/>
    <w:rsid w:val="005434A7"/>
    <w:rsid w:val="00547691"/>
    <w:rsid w:val="0055033B"/>
    <w:rsid w:val="00551510"/>
    <w:rsid w:val="00551B7F"/>
    <w:rsid w:val="00552C5C"/>
    <w:rsid w:val="005636D7"/>
    <w:rsid w:val="00563D0B"/>
    <w:rsid w:val="00564FA3"/>
    <w:rsid w:val="0057276C"/>
    <w:rsid w:val="00574896"/>
    <w:rsid w:val="00575885"/>
    <w:rsid w:val="00577666"/>
    <w:rsid w:val="00581515"/>
    <w:rsid w:val="00584597"/>
    <w:rsid w:val="00590125"/>
    <w:rsid w:val="00590273"/>
    <w:rsid w:val="00593B11"/>
    <w:rsid w:val="005957DD"/>
    <w:rsid w:val="0059725C"/>
    <w:rsid w:val="005A740F"/>
    <w:rsid w:val="005A7CA7"/>
    <w:rsid w:val="005B5238"/>
    <w:rsid w:val="005C13E6"/>
    <w:rsid w:val="005C1511"/>
    <w:rsid w:val="005C383A"/>
    <w:rsid w:val="005C42DF"/>
    <w:rsid w:val="005C4E4B"/>
    <w:rsid w:val="005D2880"/>
    <w:rsid w:val="005D2A6D"/>
    <w:rsid w:val="005D334E"/>
    <w:rsid w:val="005D5AE7"/>
    <w:rsid w:val="005D7708"/>
    <w:rsid w:val="005E1662"/>
    <w:rsid w:val="005E34A4"/>
    <w:rsid w:val="005E388E"/>
    <w:rsid w:val="005F04FD"/>
    <w:rsid w:val="006020A1"/>
    <w:rsid w:val="006050C3"/>
    <w:rsid w:val="00610EE5"/>
    <w:rsid w:val="006121A7"/>
    <w:rsid w:val="00613583"/>
    <w:rsid w:val="00613E37"/>
    <w:rsid w:val="00615B9B"/>
    <w:rsid w:val="00623968"/>
    <w:rsid w:val="006250A0"/>
    <w:rsid w:val="00626FC0"/>
    <w:rsid w:val="0063493A"/>
    <w:rsid w:val="00637154"/>
    <w:rsid w:val="00643AB3"/>
    <w:rsid w:val="00644570"/>
    <w:rsid w:val="00645265"/>
    <w:rsid w:val="00646115"/>
    <w:rsid w:val="006475ED"/>
    <w:rsid w:val="006508BB"/>
    <w:rsid w:val="00653A1F"/>
    <w:rsid w:val="00655D02"/>
    <w:rsid w:val="00660FEA"/>
    <w:rsid w:val="0066350D"/>
    <w:rsid w:val="006708B0"/>
    <w:rsid w:val="00672D6E"/>
    <w:rsid w:val="00676D23"/>
    <w:rsid w:val="00677EA3"/>
    <w:rsid w:val="00680458"/>
    <w:rsid w:val="00681CE6"/>
    <w:rsid w:val="00682715"/>
    <w:rsid w:val="00684F04"/>
    <w:rsid w:val="00687CA4"/>
    <w:rsid w:val="00692922"/>
    <w:rsid w:val="0069353C"/>
    <w:rsid w:val="006972AF"/>
    <w:rsid w:val="00697FEA"/>
    <w:rsid w:val="006A25EE"/>
    <w:rsid w:val="006A4946"/>
    <w:rsid w:val="006A58DD"/>
    <w:rsid w:val="006C258E"/>
    <w:rsid w:val="006C28FF"/>
    <w:rsid w:val="006D057A"/>
    <w:rsid w:val="006D1F98"/>
    <w:rsid w:val="006D2E82"/>
    <w:rsid w:val="006D44E2"/>
    <w:rsid w:val="006D478C"/>
    <w:rsid w:val="006D582D"/>
    <w:rsid w:val="006D74D9"/>
    <w:rsid w:val="006D7678"/>
    <w:rsid w:val="006E1A1C"/>
    <w:rsid w:val="006E2439"/>
    <w:rsid w:val="006E3091"/>
    <w:rsid w:val="006E3361"/>
    <w:rsid w:val="006E3F6E"/>
    <w:rsid w:val="006F0D41"/>
    <w:rsid w:val="006F5580"/>
    <w:rsid w:val="006F57DD"/>
    <w:rsid w:val="0071092A"/>
    <w:rsid w:val="007121B6"/>
    <w:rsid w:val="00715A8E"/>
    <w:rsid w:val="00716ADB"/>
    <w:rsid w:val="007247F7"/>
    <w:rsid w:val="00724E99"/>
    <w:rsid w:val="00726A94"/>
    <w:rsid w:val="00735F16"/>
    <w:rsid w:val="0073790C"/>
    <w:rsid w:val="00744216"/>
    <w:rsid w:val="00746355"/>
    <w:rsid w:val="00746901"/>
    <w:rsid w:val="007558D7"/>
    <w:rsid w:val="007560CF"/>
    <w:rsid w:val="00760467"/>
    <w:rsid w:val="00763E2F"/>
    <w:rsid w:val="00766837"/>
    <w:rsid w:val="007707DC"/>
    <w:rsid w:val="007746D7"/>
    <w:rsid w:val="00776CE2"/>
    <w:rsid w:val="00777259"/>
    <w:rsid w:val="00777ADA"/>
    <w:rsid w:val="00781026"/>
    <w:rsid w:val="00783637"/>
    <w:rsid w:val="00785364"/>
    <w:rsid w:val="00785ED3"/>
    <w:rsid w:val="00786094"/>
    <w:rsid w:val="007863E2"/>
    <w:rsid w:val="007869FD"/>
    <w:rsid w:val="007A398B"/>
    <w:rsid w:val="007A5294"/>
    <w:rsid w:val="007A7765"/>
    <w:rsid w:val="007B5523"/>
    <w:rsid w:val="007D2840"/>
    <w:rsid w:val="007D7419"/>
    <w:rsid w:val="007D7777"/>
    <w:rsid w:val="007E48B1"/>
    <w:rsid w:val="007E6E9E"/>
    <w:rsid w:val="007E7065"/>
    <w:rsid w:val="007F0566"/>
    <w:rsid w:val="007F2DDE"/>
    <w:rsid w:val="007F2E47"/>
    <w:rsid w:val="007F449B"/>
    <w:rsid w:val="007F53E5"/>
    <w:rsid w:val="007F7260"/>
    <w:rsid w:val="007F77A3"/>
    <w:rsid w:val="0081070B"/>
    <w:rsid w:val="00813AFE"/>
    <w:rsid w:val="00814220"/>
    <w:rsid w:val="00816CC4"/>
    <w:rsid w:val="008210F5"/>
    <w:rsid w:val="00821F7D"/>
    <w:rsid w:val="00822EA7"/>
    <w:rsid w:val="008237D1"/>
    <w:rsid w:val="0082410F"/>
    <w:rsid w:val="00825E5F"/>
    <w:rsid w:val="0083004E"/>
    <w:rsid w:val="00832BAB"/>
    <w:rsid w:val="00834F30"/>
    <w:rsid w:val="0084101E"/>
    <w:rsid w:val="00843CC5"/>
    <w:rsid w:val="00845FA0"/>
    <w:rsid w:val="008475E3"/>
    <w:rsid w:val="00847E6E"/>
    <w:rsid w:val="00853ABA"/>
    <w:rsid w:val="00856784"/>
    <w:rsid w:val="00861ADF"/>
    <w:rsid w:val="008639E6"/>
    <w:rsid w:val="00864172"/>
    <w:rsid w:val="00872B8E"/>
    <w:rsid w:val="008740AB"/>
    <w:rsid w:val="00887095"/>
    <w:rsid w:val="0089193D"/>
    <w:rsid w:val="00891BC5"/>
    <w:rsid w:val="008931BF"/>
    <w:rsid w:val="00896246"/>
    <w:rsid w:val="008A50FE"/>
    <w:rsid w:val="008A7022"/>
    <w:rsid w:val="008A77D9"/>
    <w:rsid w:val="008B0FD1"/>
    <w:rsid w:val="008B1E94"/>
    <w:rsid w:val="008B6C70"/>
    <w:rsid w:val="008C7E26"/>
    <w:rsid w:val="008D1D4B"/>
    <w:rsid w:val="008D4F89"/>
    <w:rsid w:val="008D7108"/>
    <w:rsid w:val="008E0555"/>
    <w:rsid w:val="008E3427"/>
    <w:rsid w:val="008E4B2B"/>
    <w:rsid w:val="008E4BBE"/>
    <w:rsid w:val="008E7F5C"/>
    <w:rsid w:val="008F1DE0"/>
    <w:rsid w:val="008F23AE"/>
    <w:rsid w:val="008F2706"/>
    <w:rsid w:val="008F38C7"/>
    <w:rsid w:val="008F5CA7"/>
    <w:rsid w:val="009001E0"/>
    <w:rsid w:val="00906959"/>
    <w:rsid w:val="00910746"/>
    <w:rsid w:val="009112AD"/>
    <w:rsid w:val="00911A28"/>
    <w:rsid w:val="009142CA"/>
    <w:rsid w:val="00914C91"/>
    <w:rsid w:val="009162CC"/>
    <w:rsid w:val="00917F4A"/>
    <w:rsid w:val="00920A52"/>
    <w:rsid w:val="00922355"/>
    <w:rsid w:val="009239C5"/>
    <w:rsid w:val="0092640F"/>
    <w:rsid w:val="009274B3"/>
    <w:rsid w:val="009274C2"/>
    <w:rsid w:val="009418D0"/>
    <w:rsid w:val="00942401"/>
    <w:rsid w:val="00942FFD"/>
    <w:rsid w:val="00943C64"/>
    <w:rsid w:val="00952B1B"/>
    <w:rsid w:val="00953B18"/>
    <w:rsid w:val="00953B6A"/>
    <w:rsid w:val="0095614A"/>
    <w:rsid w:val="00956C9F"/>
    <w:rsid w:val="009646B2"/>
    <w:rsid w:val="00966EF6"/>
    <w:rsid w:val="00967545"/>
    <w:rsid w:val="00974EEE"/>
    <w:rsid w:val="009760F0"/>
    <w:rsid w:val="00976D59"/>
    <w:rsid w:val="009825D5"/>
    <w:rsid w:val="009851B7"/>
    <w:rsid w:val="009858AE"/>
    <w:rsid w:val="00986470"/>
    <w:rsid w:val="00987014"/>
    <w:rsid w:val="0098795C"/>
    <w:rsid w:val="00992362"/>
    <w:rsid w:val="00994384"/>
    <w:rsid w:val="00995127"/>
    <w:rsid w:val="009966E4"/>
    <w:rsid w:val="009975E5"/>
    <w:rsid w:val="009A3770"/>
    <w:rsid w:val="009A4A47"/>
    <w:rsid w:val="009A5B94"/>
    <w:rsid w:val="009B0DA7"/>
    <w:rsid w:val="009B0F0F"/>
    <w:rsid w:val="009B169A"/>
    <w:rsid w:val="009B5DBA"/>
    <w:rsid w:val="009B71A6"/>
    <w:rsid w:val="009B729A"/>
    <w:rsid w:val="009C147E"/>
    <w:rsid w:val="009C2BEA"/>
    <w:rsid w:val="009D2650"/>
    <w:rsid w:val="009E14CF"/>
    <w:rsid w:val="009E524F"/>
    <w:rsid w:val="009E78A4"/>
    <w:rsid w:val="009F12BE"/>
    <w:rsid w:val="009F4D67"/>
    <w:rsid w:val="009F629F"/>
    <w:rsid w:val="009F75EC"/>
    <w:rsid w:val="009F7B65"/>
    <w:rsid w:val="00A000D6"/>
    <w:rsid w:val="00A02377"/>
    <w:rsid w:val="00A02891"/>
    <w:rsid w:val="00A02AE3"/>
    <w:rsid w:val="00A05792"/>
    <w:rsid w:val="00A13017"/>
    <w:rsid w:val="00A1383C"/>
    <w:rsid w:val="00A1400D"/>
    <w:rsid w:val="00A142C7"/>
    <w:rsid w:val="00A14604"/>
    <w:rsid w:val="00A25C05"/>
    <w:rsid w:val="00A35A26"/>
    <w:rsid w:val="00A35AF5"/>
    <w:rsid w:val="00A35F71"/>
    <w:rsid w:val="00A36055"/>
    <w:rsid w:val="00A370A7"/>
    <w:rsid w:val="00A427C5"/>
    <w:rsid w:val="00A433C4"/>
    <w:rsid w:val="00A50776"/>
    <w:rsid w:val="00A50801"/>
    <w:rsid w:val="00A55C06"/>
    <w:rsid w:val="00A62BAE"/>
    <w:rsid w:val="00A75023"/>
    <w:rsid w:val="00A81B1F"/>
    <w:rsid w:val="00A82433"/>
    <w:rsid w:val="00A8597D"/>
    <w:rsid w:val="00A903AA"/>
    <w:rsid w:val="00A91086"/>
    <w:rsid w:val="00A978FB"/>
    <w:rsid w:val="00A97F6D"/>
    <w:rsid w:val="00AA2236"/>
    <w:rsid w:val="00AA5070"/>
    <w:rsid w:val="00AA6BE2"/>
    <w:rsid w:val="00AB1D52"/>
    <w:rsid w:val="00AB4534"/>
    <w:rsid w:val="00AB4AB8"/>
    <w:rsid w:val="00AB6980"/>
    <w:rsid w:val="00AB7F21"/>
    <w:rsid w:val="00AC4670"/>
    <w:rsid w:val="00AC7655"/>
    <w:rsid w:val="00AD0C5B"/>
    <w:rsid w:val="00AD0C6D"/>
    <w:rsid w:val="00AD0FB2"/>
    <w:rsid w:val="00AD1F48"/>
    <w:rsid w:val="00AD342C"/>
    <w:rsid w:val="00AD66DB"/>
    <w:rsid w:val="00AE616F"/>
    <w:rsid w:val="00AE6AEF"/>
    <w:rsid w:val="00AE7252"/>
    <w:rsid w:val="00AF1A45"/>
    <w:rsid w:val="00AF2A1E"/>
    <w:rsid w:val="00AF6BB9"/>
    <w:rsid w:val="00B01392"/>
    <w:rsid w:val="00B045CF"/>
    <w:rsid w:val="00B065B3"/>
    <w:rsid w:val="00B109B7"/>
    <w:rsid w:val="00B12110"/>
    <w:rsid w:val="00B13393"/>
    <w:rsid w:val="00B15F4F"/>
    <w:rsid w:val="00B1756E"/>
    <w:rsid w:val="00B212BF"/>
    <w:rsid w:val="00B22057"/>
    <w:rsid w:val="00B23D3F"/>
    <w:rsid w:val="00B242E9"/>
    <w:rsid w:val="00B24378"/>
    <w:rsid w:val="00B26D76"/>
    <w:rsid w:val="00B27D2D"/>
    <w:rsid w:val="00B30342"/>
    <w:rsid w:val="00B31DD4"/>
    <w:rsid w:val="00B34F16"/>
    <w:rsid w:val="00B428CD"/>
    <w:rsid w:val="00B47F9D"/>
    <w:rsid w:val="00B6104B"/>
    <w:rsid w:val="00B65223"/>
    <w:rsid w:val="00B708CB"/>
    <w:rsid w:val="00B72AE4"/>
    <w:rsid w:val="00B84355"/>
    <w:rsid w:val="00B96AF9"/>
    <w:rsid w:val="00BA0A44"/>
    <w:rsid w:val="00BA12A9"/>
    <w:rsid w:val="00BA7B33"/>
    <w:rsid w:val="00BB1C0A"/>
    <w:rsid w:val="00BB62C2"/>
    <w:rsid w:val="00BB7538"/>
    <w:rsid w:val="00BB7C54"/>
    <w:rsid w:val="00BC04A4"/>
    <w:rsid w:val="00BC0E69"/>
    <w:rsid w:val="00BC355B"/>
    <w:rsid w:val="00BC382B"/>
    <w:rsid w:val="00BD27BA"/>
    <w:rsid w:val="00BD5500"/>
    <w:rsid w:val="00BE44F2"/>
    <w:rsid w:val="00BE5905"/>
    <w:rsid w:val="00BE5B14"/>
    <w:rsid w:val="00BF17AF"/>
    <w:rsid w:val="00BF1BB3"/>
    <w:rsid w:val="00BF5F20"/>
    <w:rsid w:val="00BF76A8"/>
    <w:rsid w:val="00C0215F"/>
    <w:rsid w:val="00C10427"/>
    <w:rsid w:val="00C11565"/>
    <w:rsid w:val="00C16618"/>
    <w:rsid w:val="00C21529"/>
    <w:rsid w:val="00C22FCB"/>
    <w:rsid w:val="00C34713"/>
    <w:rsid w:val="00C35F0A"/>
    <w:rsid w:val="00C47CDC"/>
    <w:rsid w:val="00C51D7A"/>
    <w:rsid w:val="00C60307"/>
    <w:rsid w:val="00C6065A"/>
    <w:rsid w:val="00C75B9C"/>
    <w:rsid w:val="00C75DB2"/>
    <w:rsid w:val="00C76394"/>
    <w:rsid w:val="00C804C7"/>
    <w:rsid w:val="00C81DED"/>
    <w:rsid w:val="00C82B5F"/>
    <w:rsid w:val="00C8352C"/>
    <w:rsid w:val="00CA45F2"/>
    <w:rsid w:val="00CA5C9D"/>
    <w:rsid w:val="00CB2E19"/>
    <w:rsid w:val="00CB4060"/>
    <w:rsid w:val="00CC4794"/>
    <w:rsid w:val="00CC4917"/>
    <w:rsid w:val="00CC5EDE"/>
    <w:rsid w:val="00CC6E57"/>
    <w:rsid w:val="00CD0C3C"/>
    <w:rsid w:val="00CF1124"/>
    <w:rsid w:val="00CF54B2"/>
    <w:rsid w:val="00D114DD"/>
    <w:rsid w:val="00D11F48"/>
    <w:rsid w:val="00D121F9"/>
    <w:rsid w:val="00D26623"/>
    <w:rsid w:val="00D31A9D"/>
    <w:rsid w:val="00D330F7"/>
    <w:rsid w:val="00D34E1B"/>
    <w:rsid w:val="00D369FE"/>
    <w:rsid w:val="00D4054F"/>
    <w:rsid w:val="00D410F2"/>
    <w:rsid w:val="00D41521"/>
    <w:rsid w:val="00D526B8"/>
    <w:rsid w:val="00D52B01"/>
    <w:rsid w:val="00D64D39"/>
    <w:rsid w:val="00D66C80"/>
    <w:rsid w:val="00D72475"/>
    <w:rsid w:val="00D80C2B"/>
    <w:rsid w:val="00D87F1B"/>
    <w:rsid w:val="00D93B53"/>
    <w:rsid w:val="00D94F8D"/>
    <w:rsid w:val="00D97839"/>
    <w:rsid w:val="00DA43B7"/>
    <w:rsid w:val="00DA48BC"/>
    <w:rsid w:val="00DB0F29"/>
    <w:rsid w:val="00DC114F"/>
    <w:rsid w:val="00DC3D69"/>
    <w:rsid w:val="00DD0810"/>
    <w:rsid w:val="00DD2AC9"/>
    <w:rsid w:val="00DD6202"/>
    <w:rsid w:val="00DD7291"/>
    <w:rsid w:val="00DE411B"/>
    <w:rsid w:val="00DE4A4C"/>
    <w:rsid w:val="00DE62D6"/>
    <w:rsid w:val="00DF3EE4"/>
    <w:rsid w:val="00DF6510"/>
    <w:rsid w:val="00E00A7E"/>
    <w:rsid w:val="00E019CB"/>
    <w:rsid w:val="00E01A31"/>
    <w:rsid w:val="00E05689"/>
    <w:rsid w:val="00E076EE"/>
    <w:rsid w:val="00E13AA6"/>
    <w:rsid w:val="00E14DF7"/>
    <w:rsid w:val="00E21660"/>
    <w:rsid w:val="00E22F63"/>
    <w:rsid w:val="00E235AC"/>
    <w:rsid w:val="00E24F97"/>
    <w:rsid w:val="00E31F7E"/>
    <w:rsid w:val="00E341D8"/>
    <w:rsid w:val="00E34917"/>
    <w:rsid w:val="00E36052"/>
    <w:rsid w:val="00E408BA"/>
    <w:rsid w:val="00E417C2"/>
    <w:rsid w:val="00E43517"/>
    <w:rsid w:val="00E45DBA"/>
    <w:rsid w:val="00E46E4E"/>
    <w:rsid w:val="00E506F5"/>
    <w:rsid w:val="00E542F2"/>
    <w:rsid w:val="00E55209"/>
    <w:rsid w:val="00E55270"/>
    <w:rsid w:val="00E57CC6"/>
    <w:rsid w:val="00E57E3A"/>
    <w:rsid w:val="00E6205C"/>
    <w:rsid w:val="00E624AD"/>
    <w:rsid w:val="00E6265A"/>
    <w:rsid w:val="00E62E77"/>
    <w:rsid w:val="00E63603"/>
    <w:rsid w:val="00E72936"/>
    <w:rsid w:val="00E75384"/>
    <w:rsid w:val="00E80337"/>
    <w:rsid w:val="00E80816"/>
    <w:rsid w:val="00E8595A"/>
    <w:rsid w:val="00E90F43"/>
    <w:rsid w:val="00E94570"/>
    <w:rsid w:val="00EA3694"/>
    <w:rsid w:val="00EA6322"/>
    <w:rsid w:val="00EB54A6"/>
    <w:rsid w:val="00EC0758"/>
    <w:rsid w:val="00ED0FC9"/>
    <w:rsid w:val="00ED1CF7"/>
    <w:rsid w:val="00ED1EEF"/>
    <w:rsid w:val="00ED3CE7"/>
    <w:rsid w:val="00ED69AC"/>
    <w:rsid w:val="00EE2B83"/>
    <w:rsid w:val="00EF32A5"/>
    <w:rsid w:val="00EF39C9"/>
    <w:rsid w:val="00F016B7"/>
    <w:rsid w:val="00F060F9"/>
    <w:rsid w:val="00F10C96"/>
    <w:rsid w:val="00F170C3"/>
    <w:rsid w:val="00F2251F"/>
    <w:rsid w:val="00F240D3"/>
    <w:rsid w:val="00F373F6"/>
    <w:rsid w:val="00F42FF4"/>
    <w:rsid w:val="00F43320"/>
    <w:rsid w:val="00F44C81"/>
    <w:rsid w:val="00F4557F"/>
    <w:rsid w:val="00F564CC"/>
    <w:rsid w:val="00F565A8"/>
    <w:rsid w:val="00F5758F"/>
    <w:rsid w:val="00F60A21"/>
    <w:rsid w:val="00F6374F"/>
    <w:rsid w:val="00F641C8"/>
    <w:rsid w:val="00F7066B"/>
    <w:rsid w:val="00F739DF"/>
    <w:rsid w:val="00F806F8"/>
    <w:rsid w:val="00F83C86"/>
    <w:rsid w:val="00F92F2F"/>
    <w:rsid w:val="00F93BC3"/>
    <w:rsid w:val="00FA1135"/>
    <w:rsid w:val="00FA6059"/>
    <w:rsid w:val="00FA658E"/>
    <w:rsid w:val="00FB0B0B"/>
    <w:rsid w:val="00FB4563"/>
    <w:rsid w:val="00FB4E71"/>
    <w:rsid w:val="00FC2099"/>
    <w:rsid w:val="00FC3692"/>
    <w:rsid w:val="00FC427A"/>
    <w:rsid w:val="00FC48EA"/>
    <w:rsid w:val="00FD25D8"/>
    <w:rsid w:val="00FD2C5F"/>
    <w:rsid w:val="00FD363A"/>
    <w:rsid w:val="00FD55B7"/>
    <w:rsid w:val="00FD5D9D"/>
    <w:rsid w:val="00FE1978"/>
    <w:rsid w:val="00FE7824"/>
    <w:rsid w:val="00FF1F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10D9C"/>
  <w15:docId w15:val="{3BA75668-C7C8-4AAE-9B3B-BA27DD50E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236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23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362"/>
  </w:style>
  <w:style w:type="paragraph" w:styleId="Footer">
    <w:name w:val="footer"/>
    <w:basedOn w:val="Normal"/>
    <w:link w:val="FooterChar"/>
    <w:uiPriority w:val="99"/>
    <w:unhideWhenUsed/>
    <w:rsid w:val="009923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362"/>
  </w:style>
  <w:style w:type="character" w:customStyle="1" w:styleId="Heading1Char">
    <w:name w:val="Heading 1 Char"/>
    <w:basedOn w:val="DefaultParagraphFont"/>
    <w:link w:val="Heading1"/>
    <w:uiPriority w:val="9"/>
    <w:rsid w:val="00992362"/>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992362"/>
    <w:pPr>
      <w:outlineLvl w:val="9"/>
    </w:pPr>
  </w:style>
  <w:style w:type="paragraph" w:styleId="TOC1">
    <w:name w:val="toc 1"/>
    <w:basedOn w:val="Normal"/>
    <w:next w:val="Normal"/>
    <w:autoRedefine/>
    <w:uiPriority w:val="39"/>
    <w:unhideWhenUsed/>
    <w:rsid w:val="00992362"/>
    <w:pPr>
      <w:spacing w:after="100"/>
    </w:pPr>
  </w:style>
  <w:style w:type="character" w:styleId="Hyperlink">
    <w:name w:val="Hyperlink"/>
    <w:basedOn w:val="DefaultParagraphFont"/>
    <w:uiPriority w:val="99"/>
    <w:unhideWhenUsed/>
    <w:rsid w:val="00992362"/>
    <w:rPr>
      <w:color w:val="0563C1" w:themeColor="hyperlink"/>
      <w:u w:val="single"/>
    </w:rPr>
  </w:style>
  <w:style w:type="paragraph" w:styleId="BalloonText">
    <w:name w:val="Balloon Text"/>
    <w:basedOn w:val="Normal"/>
    <w:link w:val="BalloonTextChar"/>
    <w:uiPriority w:val="99"/>
    <w:semiHidden/>
    <w:unhideWhenUsed/>
    <w:rsid w:val="00B708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08CB"/>
    <w:rPr>
      <w:rFonts w:ascii="Tahoma" w:hAnsi="Tahoma" w:cs="Tahoma"/>
      <w:sz w:val="16"/>
      <w:szCs w:val="16"/>
    </w:rPr>
  </w:style>
  <w:style w:type="character" w:customStyle="1" w:styleId="normaltextrun">
    <w:name w:val="normaltextrun"/>
    <w:basedOn w:val="DefaultParagraphFont"/>
    <w:rsid w:val="005F04FD"/>
  </w:style>
  <w:style w:type="character" w:customStyle="1" w:styleId="eop">
    <w:name w:val="eop"/>
    <w:basedOn w:val="DefaultParagraphFont"/>
    <w:rsid w:val="005F04FD"/>
  </w:style>
  <w:style w:type="paragraph" w:styleId="NormalWeb">
    <w:name w:val="Normal (Web)"/>
    <w:basedOn w:val="Normal"/>
    <w:uiPriority w:val="99"/>
    <w:semiHidden/>
    <w:unhideWhenUsed/>
    <w:rsid w:val="00C81DE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paragraph">
    <w:name w:val="paragraph"/>
    <w:basedOn w:val="Normal"/>
    <w:rsid w:val="004D6E85"/>
    <w:pPr>
      <w:spacing w:after="0" w:line="240" w:lineRule="auto"/>
    </w:pPr>
    <w:rPr>
      <w:rFonts w:ascii="Times New Roman" w:eastAsia="Times New Roman" w:hAnsi="Times New Roman" w:cs="Times New Roman"/>
      <w:sz w:val="24"/>
      <w:szCs w:val="24"/>
      <w:lang w:val="en-GB" w:eastAsia="en-GB"/>
    </w:rPr>
  </w:style>
  <w:style w:type="paragraph" w:styleId="NoSpacing">
    <w:name w:val="No Spacing"/>
    <w:link w:val="NoSpacingChar"/>
    <w:uiPriority w:val="1"/>
    <w:qFormat/>
    <w:rsid w:val="00257BDF"/>
    <w:pPr>
      <w:spacing w:after="0" w:line="240" w:lineRule="auto"/>
    </w:pPr>
    <w:rPr>
      <w:rFonts w:eastAsiaTheme="minorEastAsia"/>
    </w:rPr>
  </w:style>
  <w:style w:type="character" w:customStyle="1" w:styleId="NoSpacingChar">
    <w:name w:val="No Spacing Char"/>
    <w:basedOn w:val="DefaultParagraphFont"/>
    <w:link w:val="NoSpacing"/>
    <w:uiPriority w:val="1"/>
    <w:rsid w:val="00257BDF"/>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08684">
      <w:bodyDiv w:val="1"/>
      <w:marLeft w:val="0"/>
      <w:marRight w:val="0"/>
      <w:marTop w:val="0"/>
      <w:marBottom w:val="0"/>
      <w:divBdr>
        <w:top w:val="none" w:sz="0" w:space="0" w:color="auto"/>
        <w:left w:val="none" w:sz="0" w:space="0" w:color="auto"/>
        <w:bottom w:val="none" w:sz="0" w:space="0" w:color="auto"/>
        <w:right w:val="none" w:sz="0" w:space="0" w:color="auto"/>
      </w:divBdr>
      <w:divsChild>
        <w:div w:id="1469742049">
          <w:marLeft w:val="0"/>
          <w:marRight w:val="0"/>
          <w:marTop w:val="0"/>
          <w:marBottom w:val="0"/>
          <w:divBdr>
            <w:top w:val="none" w:sz="0" w:space="0" w:color="auto"/>
            <w:left w:val="none" w:sz="0" w:space="0" w:color="auto"/>
            <w:bottom w:val="none" w:sz="0" w:space="0" w:color="auto"/>
            <w:right w:val="none" w:sz="0" w:space="0" w:color="auto"/>
          </w:divBdr>
          <w:divsChild>
            <w:div w:id="794911743">
              <w:marLeft w:val="0"/>
              <w:marRight w:val="0"/>
              <w:marTop w:val="0"/>
              <w:marBottom w:val="0"/>
              <w:divBdr>
                <w:top w:val="none" w:sz="0" w:space="0" w:color="auto"/>
                <w:left w:val="none" w:sz="0" w:space="0" w:color="auto"/>
                <w:bottom w:val="none" w:sz="0" w:space="0" w:color="auto"/>
                <w:right w:val="none" w:sz="0" w:space="0" w:color="auto"/>
              </w:divBdr>
              <w:divsChild>
                <w:div w:id="517354577">
                  <w:marLeft w:val="0"/>
                  <w:marRight w:val="0"/>
                  <w:marTop w:val="0"/>
                  <w:marBottom w:val="0"/>
                  <w:divBdr>
                    <w:top w:val="none" w:sz="0" w:space="0" w:color="auto"/>
                    <w:left w:val="none" w:sz="0" w:space="0" w:color="auto"/>
                    <w:bottom w:val="none" w:sz="0" w:space="0" w:color="auto"/>
                    <w:right w:val="none" w:sz="0" w:space="0" w:color="auto"/>
                  </w:divBdr>
                  <w:divsChild>
                    <w:div w:id="1075005225">
                      <w:marLeft w:val="0"/>
                      <w:marRight w:val="0"/>
                      <w:marTop w:val="0"/>
                      <w:marBottom w:val="0"/>
                      <w:divBdr>
                        <w:top w:val="none" w:sz="0" w:space="0" w:color="auto"/>
                        <w:left w:val="none" w:sz="0" w:space="0" w:color="auto"/>
                        <w:bottom w:val="none" w:sz="0" w:space="0" w:color="auto"/>
                        <w:right w:val="none" w:sz="0" w:space="0" w:color="auto"/>
                      </w:divBdr>
                      <w:divsChild>
                        <w:div w:id="547373516">
                          <w:marLeft w:val="0"/>
                          <w:marRight w:val="0"/>
                          <w:marTop w:val="0"/>
                          <w:marBottom w:val="0"/>
                          <w:divBdr>
                            <w:top w:val="single" w:sz="6" w:space="0" w:color="D2D5D8"/>
                            <w:left w:val="none" w:sz="0" w:space="0" w:color="auto"/>
                            <w:bottom w:val="none" w:sz="0" w:space="0" w:color="auto"/>
                            <w:right w:val="none" w:sz="0" w:space="0" w:color="auto"/>
                          </w:divBdr>
                          <w:divsChild>
                            <w:div w:id="753474289">
                              <w:marLeft w:val="0"/>
                              <w:marRight w:val="0"/>
                              <w:marTop w:val="0"/>
                              <w:marBottom w:val="0"/>
                              <w:divBdr>
                                <w:top w:val="none" w:sz="0" w:space="0" w:color="auto"/>
                                <w:left w:val="none" w:sz="0" w:space="0" w:color="auto"/>
                                <w:bottom w:val="none" w:sz="0" w:space="0" w:color="auto"/>
                                <w:right w:val="none" w:sz="0" w:space="0" w:color="auto"/>
                              </w:divBdr>
                              <w:divsChild>
                                <w:div w:id="705910554">
                                  <w:marLeft w:val="0"/>
                                  <w:marRight w:val="0"/>
                                  <w:marTop w:val="0"/>
                                  <w:marBottom w:val="0"/>
                                  <w:divBdr>
                                    <w:top w:val="none" w:sz="0" w:space="0" w:color="auto"/>
                                    <w:left w:val="none" w:sz="0" w:space="0" w:color="auto"/>
                                    <w:bottom w:val="none" w:sz="0" w:space="0" w:color="auto"/>
                                    <w:right w:val="none" w:sz="0" w:space="0" w:color="auto"/>
                                  </w:divBdr>
                                  <w:divsChild>
                                    <w:div w:id="1792086859">
                                      <w:marLeft w:val="0"/>
                                      <w:marRight w:val="0"/>
                                      <w:marTop w:val="0"/>
                                      <w:marBottom w:val="0"/>
                                      <w:divBdr>
                                        <w:top w:val="none" w:sz="0" w:space="0" w:color="auto"/>
                                        <w:left w:val="none" w:sz="0" w:space="0" w:color="auto"/>
                                        <w:bottom w:val="none" w:sz="0" w:space="0" w:color="auto"/>
                                        <w:right w:val="none" w:sz="0" w:space="0" w:color="auto"/>
                                      </w:divBdr>
                                      <w:divsChild>
                                        <w:div w:id="1479416596">
                                          <w:marLeft w:val="0"/>
                                          <w:marRight w:val="0"/>
                                          <w:marTop w:val="0"/>
                                          <w:marBottom w:val="0"/>
                                          <w:divBdr>
                                            <w:top w:val="none" w:sz="0" w:space="0" w:color="auto"/>
                                            <w:left w:val="none" w:sz="0" w:space="0" w:color="auto"/>
                                            <w:bottom w:val="none" w:sz="0" w:space="0" w:color="auto"/>
                                            <w:right w:val="none" w:sz="0" w:space="0" w:color="auto"/>
                                          </w:divBdr>
                                          <w:divsChild>
                                            <w:div w:id="78988158">
                                              <w:marLeft w:val="0"/>
                                              <w:marRight w:val="0"/>
                                              <w:marTop w:val="0"/>
                                              <w:marBottom w:val="0"/>
                                              <w:divBdr>
                                                <w:top w:val="none" w:sz="0" w:space="0" w:color="auto"/>
                                                <w:left w:val="none" w:sz="0" w:space="0" w:color="auto"/>
                                                <w:bottom w:val="none" w:sz="0" w:space="0" w:color="auto"/>
                                                <w:right w:val="none" w:sz="0" w:space="0" w:color="auto"/>
                                              </w:divBdr>
                                              <w:divsChild>
                                                <w:div w:id="823354782">
                                                  <w:marLeft w:val="0"/>
                                                  <w:marRight w:val="0"/>
                                                  <w:marTop w:val="0"/>
                                                  <w:marBottom w:val="0"/>
                                                  <w:divBdr>
                                                    <w:top w:val="none" w:sz="0" w:space="0" w:color="auto"/>
                                                    <w:left w:val="none" w:sz="0" w:space="0" w:color="auto"/>
                                                    <w:bottom w:val="none" w:sz="0" w:space="0" w:color="auto"/>
                                                    <w:right w:val="none" w:sz="0" w:space="0" w:color="auto"/>
                                                  </w:divBdr>
                                                  <w:divsChild>
                                                    <w:div w:id="587813872">
                                                      <w:marLeft w:val="0"/>
                                                      <w:marRight w:val="0"/>
                                                      <w:marTop w:val="0"/>
                                                      <w:marBottom w:val="0"/>
                                                      <w:divBdr>
                                                        <w:top w:val="none" w:sz="0" w:space="0" w:color="auto"/>
                                                        <w:left w:val="none" w:sz="0" w:space="0" w:color="auto"/>
                                                        <w:bottom w:val="none" w:sz="0" w:space="0" w:color="auto"/>
                                                        <w:right w:val="none" w:sz="0" w:space="0" w:color="auto"/>
                                                      </w:divBdr>
                                                      <w:divsChild>
                                                        <w:div w:id="103442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4252735">
      <w:bodyDiv w:val="1"/>
      <w:marLeft w:val="0"/>
      <w:marRight w:val="0"/>
      <w:marTop w:val="0"/>
      <w:marBottom w:val="0"/>
      <w:divBdr>
        <w:top w:val="none" w:sz="0" w:space="0" w:color="auto"/>
        <w:left w:val="none" w:sz="0" w:space="0" w:color="auto"/>
        <w:bottom w:val="none" w:sz="0" w:space="0" w:color="auto"/>
        <w:right w:val="none" w:sz="0" w:space="0" w:color="auto"/>
      </w:divBdr>
    </w:div>
    <w:div w:id="764573336">
      <w:bodyDiv w:val="1"/>
      <w:marLeft w:val="0"/>
      <w:marRight w:val="0"/>
      <w:marTop w:val="0"/>
      <w:marBottom w:val="0"/>
      <w:divBdr>
        <w:top w:val="none" w:sz="0" w:space="0" w:color="auto"/>
        <w:left w:val="none" w:sz="0" w:space="0" w:color="auto"/>
        <w:bottom w:val="none" w:sz="0" w:space="0" w:color="auto"/>
        <w:right w:val="none" w:sz="0" w:space="0" w:color="auto"/>
      </w:divBdr>
      <w:divsChild>
        <w:div w:id="1517310797">
          <w:marLeft w:val="0"/>
          <w:marRight w:val="0"/>
          <w:marTop w:val="0"/>
          <w:marBottom w:val="120"/>
          <w:divBdr>
            <w:top w:val="none" w:sz="0" w:space="0" w:color="auto"/>
            <w:left w:val="none" w:sz="0" w:space="0" w:color="auto"/>
            <w:bottom w:val="none" w:sz="0" w:space="0" w:color="auto"/>
            <w:right w:val="none" w:sz="0" w:space="0" w:color="auto"/>
          </w:divBdr>
          <w:divsChild>
            <w:div w:id="1847284477">
              <w:marLeft w:val="0"/>
              <w:marRight w:val="0"/>
              <w:marTop w:val="0"/>
              <w:marBottom w:val="0"/>
              <w:divBdr>
                <w:top w:val="none" w:sz="0" w:space="0" w:color="auto"/>
                <w:left w:val="none" w:sz="0" w:space="0" w:color="auto"/>
                <w:bottom w:val="none" w:sz="0" w:space="0" w:color="auto"/>
                <w:right w:val="none" w:sz="0" w:space="0" w:color="auto"/>
              </w:divBdr>
              <w:divsChild>
                <w:div w:id="4719287">
                  <w:marLeft w:val="0"/>
                  <w:marRight w:val="0"/>
                  <w:marTop w:val="0"/>
                  <w:marBottom w:val="0"/>
                  <w:divBdr>
                    <w:top w:val="none" w:sz="0" w:space="0" w:color="auto"/>
                    <w:left w:val="none" w:sz="0" w:space="0" w:color="auto"/>
                    <w:bottom w:val="none" w:sz="0" w:space="0" w:color="auto"/>
                    <w:right w:val="none" w:sz="0" w:space="0" w:color="auto"/>
                  </w:divBdr>
                </w:div>
                <w:div w:id="935407019">
                  <w:marLeft w:val="0"/>
                  <w:marRight w:val="0"/>
                  <w:marTop w:val="0"/>
                  <w:marBottom w:val="0"/>
                  <w:divBdr>
                    <w:top w:val="none" w:sz="0" w:space="0" w:color="auto"/>
                    <w:left w:val="none" w:sz="0" w:space="0" w:color="auto"/>
                    <w:bottom w:val="none" w:sz="0" w:space="0" w:color="auto"/>
                    <w:right w:val="none" w:sz="0" w:space="0" w:color="auto"/>
                  </w:divBdr>
                </w:div>
                <w:div w:id="179508987">
                  <w:marLeft w:val="0"/>
                  <w:marRight w:val="0"/>
                  <w:marTop w:val="0"/>
                  <w:marBottom w:val="0"/>
                  <w:divBdr>
                    <w:top w:val="none" w:sz="0" w:space="0" w:color="auto"/>
                    <w:left w:val="none" w:sz="0" w:space="0" w:color="auto"/>
                    <w:bottom w:val="none" w:sz="0" w:space="0" w:color="auto"/>
                    <w:right w:val="none" w:sz="0" w:space="0" w:color="auto"/>
                  </w:divBdr>
                </w:div>
                <w:div w:id="485785508">
                  <w:marLeft w:val="0"/>
                  <w:marRight w:val="0"/>
                  <w:marTop w:val="0"/>
                  <w:marBottom w:val="0"/>
                  <w:divBdr>
                    <w:top w:val="none" w:sz="0" w:space="0" w:color="auto"/>
                    <w:left w:val="none" w:sz="0" w:space="0" w:color="auto"/>
                    <w:bottom w:val="none" w:sz="0" w:space="0" w:color="auto"/>
                    <w:right w:val="none" w:sz="0" w:space="0" w:color="auto"/>
                  </w:divBdr>
                </w:div>
                <w:div w:id="1824544475">
                  <w:marLeft w:val="0"/>
                  <w:marRight w:val="0"/>
                  <w:marTop w:val="0"/>
                  <w:marBottom w:val="0"/>
                  <w:divBdr>
                    <w:top w:val="none" w:sz="0" w:space="0" w:color="auto"/>
                    <w:left w:val="none" w:sz="0" w:space="0" w:color="auto"/>
                    <w:bottom w:val="none" w:sz="0" w:space="0" w:color="auto"/>
                    <w:right w:val="none" w:sz="0" w:space="0" w:color="auto"/>
                  </w:divBdr>
                </w:div>
                <w:div w:id="982388147">
                  <w:marLeft w:val="0"/>
                  <w:marRight w:val="0"/>
                  <w:marTop w:val="0"/>
                  <w:marBottom w:val="0"/>
                  <w:divBdr>
                    <w:top w:val="none" w:sz="0" w:space="0" w:color="auto"/>
                    <w:left w:val="none" w:sz="0" w:space="0" w:color="auto"/>
                    <w:bottom w:val="none" w:sz="0" w:space="0" w:color="auto"/>
                    <w:right w:val="none" w:sz="0" w:space="0" w:color="auto"/>
                  </w:divBdr>
                </w:div>
                <w:div w:id="637875292">
                  <w:marLeft w:val="0"/>
                  <w:marRight w:val="0"/>
                  <w:marTop w:val="0"/>
                  <w:marBottom w:val="0"/>
                  <w:divBdr>
                    <w:top w:val="none" w:sz="0" w:space="0" w:color="auto"/>
                    <w:left w:val="none" w:sz="0" w:space="0" w:color="auto"/>
                    <w:bottom w:val="none" w:sz="0" w:space="0" w:color="auto"/>
                    <w:right w:val="none" w:sz="0" w:space="0" w:color="auto"/>
                  </w:divBdr>
                </w:div>
                <w:div w:id="952398225">
                  <w:marLeft w:val="0"/>
                  <w:marRight w:val="0"/>
                  <w:marTop w:val="0"/>
                  <w:marBottom w:val="0"/>
                  <w:divBdr>
                    <w:top w:val="none" w:sz="0" w:space="0" w:color="auto"/>
                    <w:left w:val="none" w:sz="0" w:space="0" w:color="auto"/>
                    <w:bottom w:val="none" w:sz="0" w:space="0" w:color="auto"/>
                    <w:right w:val="none" w:sz="0" w:space="0" w:color="auto"/>
                  </w:divBdr>
                </w:div>
                <w:div w:id="1612085266">
                  <w:marLeft w:val="0"/>
                  <w:marRight w:val="0"/>
                  <w:marTop w:val="0"/>
                  <w:marBottom w:val="0"/>
                  <w:divBdr>
                    <w:top w:val="none" w:sz="0" w:space="0" w:color="auto"/>
                    <w:left w:val="none" w:sz="0" w:space="0" w:color="auto"/>
                    <w:bottom w:val="none" w:sz="0" w:space="0" w:color="auto"/>
                    <w:right w:val="none" w:sz="0" w:space="0" w:color="auto"/>
                  </w:divBdr>
                </w:div>
                <w:div w:id="198115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717815">
      <w:bodyDiv w:val="1"/>
      <w:marLeft w:val="0"/>
      <w:marRight w:val="0"/>
      <w:marTop w:val="0"/>
      <w:marBottom w:val="0"/>
      <w:divBdr>
        <w:top w:val="none" w:sz="0" w:space="0" w:color="auto"/>
        <w:left w:val="none" w:sz="0" w:space="0" w:color="auto"/>
        <w:bottom w:val="none" w:sz="0" w:space="0" w:color="auto"/>
        <w:right w:val="none" w:sz="0" w:space="0" w:color="auto"/>
      </w:divBdr>
    </w:div>
    <w:div w:id="1881279452">
      <w:bodyDiv w:val="1"/>
      <w:marLeft w:val="0"/>
      <w:marRight w:val="0"/>
      <w:marTop w:val="0"/>
      <w:marBottom w:val="0"/>
      <w:divBdr>
        <w:top w:val="none" w:sz="0" w:space="0" w:color="auto"/>
        <w:left w:val="none" w:sz="0" w:space="0" w:color="auto"/>
        <w:bottom w:val="none" w:sz="0" w:space="0" w:color="auto"/>
        <w:right w:val="none" w:sz="0" w:space="0" w:color="auto"/>
      </w:divBdr>
      <w:divsChild>
        <w:div w:id="1596741291">
          <w:marLeft w:val="0"/>
          <w:marRight w:val="0"/>
          <w:marTop w:val="0"/>
          <w:marBottom w:val="0"/>
          <w:divBdr>
            <w:top w:val="none" w:sz="0" w:space="0" w:color="auto"/>
            <w:left w:val="none" w:sz="0" w:space="0" w:color="auto"/>
            <w:bottom w:val="none" w:sz="0" w:space="0" w:color="auto"/>
            <w:right w:val="none" w:sz="0" w:space="0" w:color="auto"/>
          </w:divBdr>
          <w:divsChild>
            <w:div w:id="524832562">
              <w:marLeft w:val="0"/>
              <w:marRight w:val="0"/>
              <w:marTop w:val="0"/>
              <w:marBottom w:val="0"/>
              <w:divBdr>
                <w:top w:val="none" w:sz="0" w:space="0" w:color="auto"/>
                <w:left w:val="none" w:sz="0" w:space="0" w:color="auto"/>
                <w:bottom w:val="none" w:sz="0" w:space="0" w:color="auto"/>
                <w:right w:val="none" w:sz="0" w:space="0" w:color="auto"/>
              </w:divBdr>
              <w:divsChild>
                <w:div w:id="881601173">
                  <w:marLeft w:val="0"/>
                  <w:marRight w:val="0"/>
                  <w:marTop w:val="0"/>
                  <w:marBottom w:val="0"/>
                  <w:divBdr>
                    <w:top w:val="none" w:sz="0" w:space="0" w:color="auto"/>
                    <w:left w:val="none" w:sz="0" w:space="0" w:color="auto"/>
                    <w:bottom w:val="none" w:sz="0" w:space="0" w:color="auto"/>
                    <w:right w:val="none" w:sz="0" w:space="0" w:color="auto"/>
                  </w:divBdr>
                  <w:divsChild>
                    <w:div w:id="1389064231">
                      <w:marLeft w:val="0"/>
                      <w:marRight w:val="0"/>
                      <w:marTop w:val="0"/>
                      <w:marBottom w:val="0"/>
                      <w:divBdr>
                        <w:top w:val="none" w:sz="0" w:space="0" w:color="auto"/>
                        <w:left w:val="none" w:sz="0" w:space="0" w:color="auto"/>
                        <w:bottom w:val="none" w:sz="0" w:space="0" w:color="auto"/>
                        <w:right w:val="none" w:sz="0" w:space="0" w:color="auto"/>
                      </w:divBdr>
                      <w:divsChild>
                        <w:div w:id="1240284076">
                          <w:marLeft w:val="0"/>
                          <w:marRight w:val="0"/>
                          <w:marTop w:val="0"/>
                          <w:marBottom w:val="0"/>
                          <w:divBdr>
                            <w:top w:val="none" w:sz="0" w:space="0" w:color="auto"/>
                            <w:left w:val="none" w:sz="0" w:space="0" w:color="auto"/>
                            <w:bottom w:val="none" w:sz="0" w:space="0" w:color="auto"/>
                            <w:right w:val="none" w:sz="0" w:space="0" w:color="auto"/>
                          </w:divBdr>
                          <w:divsChild>
                            <w:div w:id="121963389">
                              <w:marLeft w:val="0"/>
                              <w:marRight w:val="0"/>
                              <w:marTop w:val="0"/>
                              <w:marBottom w:val="0"/>
                              <w:divBdr>
                                <w:top w:val="none" w:sz="0" w:space="0" w:color="auto"/>
                                <w:left w:val="none" w:sz="0" w:space="0" w:color="auto"/>
                                <w:bottom w:val="none" w:sz="0" w:space="0" w:color="auto"/>
                                <w:right w:val="none" w:sz="0" w:space="0" w:color="auto"/>
                              </w:divBdr>
                              <w:divsChild>
                                <w:div w:id="629435483">
                                  <w:marLeft w:val="0"/>
                                  <w:marRight w:val="0"/>
                                  <w:marTop w:val="0"/>
                                  <w:marBottom w:val="0"/>
                                  <w:divBdr>
                                    <w:top w:val="none" w:sz="0" w:space="0" w:color="auto"/>
                                    <w:left w:val="none" w:sz="0" w:space="0" w:color="auto"/>
                                    <w:bottom w:val="none" w:sz="0" w:space="0" w:color="auto"/>
                                    <w:right w:val="none" w:sz="0" w:space="0" w:color="auto"/>
                                  </w:divBdr>
                                  <w:divsChild>
                                    <w:div w:id="913468965">
                                      <w:marLeft w:val="0"/>
                                      <w:marRight w:val="0"/>
                                      <w:marTop w:val="0"/>
                                      <w:marBottom w:val="0"/>
                                      <w:divBdr>
                                        <w:top w:val="none" w:sz="0" w:space="0" w:color="auto"/>
                                        <w:left w:val="none" w:sz="0" w:space="0" w:color="auto"/>
                                        <w:bottom w:val="none" w:sz="0" w:space="0" w:color="auto"/>
                                        <w:right w:val="none" w:sz="0" w:space="0" w:color="auto"/>
                                      </w:divBdr>
                                      <w:divsChild>
                                        <w:div w:id="220334485">
                                          <w:marLeft w:val="0"/>
                                          <w:marRight w:val="0"/>
                                          <w:marTop w:val="0"/>
                                          <w:marBottom w:val="0"/>
                                          <w:divBdr>
                                            <w:top w:val="none" w:sz="0" w:space="0" w:color="auto"/>
                                            <w:left w:val="none" w:sz="0" w:space="0" w:color="auto"/>
                                            <w:bottom w:val="none" w:sz="0" w:space="0" w:color="auto"/>
                                            <w:right w:val="none" w:sz="0" w:space="0" w:color="auto"/>
                                          </w:divBdr>
                                          <w:divsChild>
                                            <w:div w:id="1406033687">
                                              <w:marLeft w:val="0"/>
                                              <w:marRight w:val="0"/>
                                              <w:marTop w:val="0"/>
                                              <w:marBottom w:val="0"/>
                                              <w:divBdr>
                                                <w:top w:val="none" w:sz="0" w:space="0" w:color="auto"/>
                                                <w:left w:val="none" w:sz="0" w:space="0" w:color="auto"/>
                                                <w:bottom w:val="none" w:sz="0" w:space="0" w:color="auto"/>
                                                <w:right w:val="none" w:sz="0" w:space="0" w:color="auto"/>
                                              </w:divBdr>
                                              <w:divsChild>
                                                <w:div w:id="1329017308">
                                                  <w:marLeft w:val="0"/>
                                                  <w:marRight w:val="0"/>
                                                  <w:marTop w:val="0"/>
                                                  <w:marBottom w:val="0"/>
                                                  <w:divBdr>
                                                    <w:top w:val="none" w:sz="0" w:space="0" w:color="auto"/>
                                                    <w:left w:val="none" w:sz="0" w:space="0" w:color="auto"/>
                                                    <w:bottom w:val="none" w:sz="0" w:space="0" w:color="auto"/>
                                                    <w:right w:val="none" w:sz="0" w:space="0" w:color="auto"/>
                                                  </w:divBdr>
                                                  <w:divsChild>
                                                    <w:div w:id="615871525">
                                                      <w:marLeft w:val="0"/>
                                                      <w:marRight w:val="0"/>
                                                      <w:marTop w:val="0"/>
                                                      <w:marBottom w:val="0"/>
                                                      <w:divBdr>
                                                        <w:top w:val="none" w:sz="0" w:space="0" w:color="auto"/>
                                                        <w:left w:val="none" w:sz="0" w:space="0" w:color="auto"/>
                                                        <w:bottom w:val="none" w:sz="0" w:space="0" w:color="auto"/>
                                                        <w:right w:val="none" w:sz="0" w:space="0" w:color="auto"/>
                                                      </w:divBdr>
                                                      <w:divsChild>
                                                        <w:div w:id="247614333">
                                                          <w:marLeft w:val="0"/>
                                                          <w:marRight w:val="0"/>
                                                          <w:marTop w:val="0"/>
                                                          <w:marBottom w:val="0"/>
                                                          <w:divBdr>
                                                            <w:top w:val="none" w:sz="0" w:space="0" w:color="auto"/>
                                                            <w:left w:val="none" w:sz="0" w:space="0" w:color="auto"/>
                                                            <w:bottom w:val="none" w:sz="0" w:space="0" w:color="auto"/>
                                                            <w:right w:val="none" w:sz="0" w:space="0" w:color="auto"/>
                                                          </w:divBdr>
                                                          <w:divsChild>
                                                            <w:div w:id="1994984125">
                                                              <w:marLeft w:val="0"/>
                                                              <w:marRight w:val="0"/>
                                                              <w:marTop w:val="0"/>
                                                              <w:marBottom w:val="0"/>
                                                              <w:divBdr>
                                                                <w:top w:val="none" w:sz="0" w:space="0" w:color="auto"/>
                                                                <w:left w:val="none" w:sz="0" w:space="0" w:color="auto"/>
                                                                <w:bottom w:val="none" w:sz="0" w:space="0" w:color="auto"/>
                                                                <w:right w:val="none" w:sz="0" w:space="0" w:color="auto"/>
                                                              </w:divBdr>
                                                              <w:divsChild>
                                                                <w:div w:id="183639969">
                                                                  <w:marLeft w:val="0"/>
                                                                  <w:marRight w:val="0"/>
                                                                  <w:marTop w:val="0"/>
                                                                  <w:marBottom w:val="0"/>
                                                                  <w:divBdr>
                                                                    <w:top w:val="none" w:sz="0" w:space="0" w:color="auto"/>
                                                                    <w:left w:val="none" w:sz="0" w:space="0" w:color="auto"/>
                                                                    <w:bottom w:val="none" w:sz="0" w:space="0" w:color="auto"/>
                                                                    <w:right w:val="none" w:sz="0" w:space="0" w:color="auto"/>
                                                                  </w:divBdr>
                                                                  <w:divsChild>
                                                                    <w:div w:id="788742399">
                                                                      <w:marLeft w:val="0"/>
                                                                      <w:marRight w:val="0"/>
                                                                      <w:marTop w:val="0"/>
                                                                      <w:marBottom w:val="0"/>
                                                                      <w:divBdr>
                                                                        <w:top w:val="none" w:sz="0" w:space="0" w:color="auto"/>
                                                                        <w:left w:val="none" w:sz="0" w:space="0" w:color="auto"/>
                                                                        <w:bottom w:val="none" w:sz="0" w:space="0" w:color="auto"/>
                                                                        <w:right w:val="none" w:sz="0" w:space="0" w:color="auto"/>
                                                                      </w:divBdr>
                                                                      <w:divsChild>
                                                                        <w:div w:id="1214659866">
                                                                          <w:marLeft w:val="0"/>
                                                                          <w:marRight w:val="0"/>
                                                                          <w:marTop w:val="0"/>
                                                                          <w:marBottom w:val="0"/>
                                                                          <w:divBdr>
                                                                            <w:top w:val="none" w:sz="0" w:space="0" w:color="auto"/>
                                                                            <w:left w:val="none" w:sz="0" w:space="0" w:color="auto"/>
                                                                            <w:bottom w:val="none" w:sz="0" w:space="0" w:color="auto"/>
                                                                            <w:right w:val="none" w:sz="0" w:space="0" w:color="auto"/>
                                                                          </w:divBdr>
                                                                          <w:divsChild>
                                                                            <w:div w:id="89693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1244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C7C614-D526-4A40-813B-6349E7480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5</Pages>
  <Words>3175</Words>
  <Characters>18100</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e</dc:creator>
  <cp:keywords/>
  <dc:description/>
  <cp:lastModifiedBy>Kiernan Harding</cp:lastModifiedBy>
  <cp:revision>5</cp:revision>
  <cp:lastPrinted>2017-11-30T09:10:00Z</cp:lastPrinted>
  <dcterms:created xsi:type="dcterms:W3CDTF">2017-11-30T09:24:00Z</dcterms:created>
  <dcterms:modified xsi:type="dcterms:W3CDTF">2018-01-11T13:47:00Z</dcterms:modified>
</cp:coreProperties>
</file>